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5"/>
        <w:gridCol w:w="683"/>
        <w:gridCol w:w="733"/>
        <w:gridCol w:w="3260"/>
        <w:gridCol w:w="3544"/>
        <w:gridCol w:w="3544"/>
        <w:gridCol w:w="3129"/>
      </w:tblGrid>
      <w:tr w:rsidR="002D64D7" w:rsidRPr="00E721DA" w14:paraId="082E113B" w14:textId="77777777" w:rsidTr="00306353">
        <w:trPr>
          <w:trHeight w:val="329"/>
          <w:jc w:val="center"/>
        </w:trPr>
        <w:tc>
          <w:tcPr>
            <w:tcW w:w="5000" w:type="pct"/>
            <w:gridSpan w:val="7"/>
            <w:noWrap/>
          </w:tcPr>
          <w:p w14:paraId="429FD152" w14:textId="133FD116" w:rsidR="002D64D7" w:rsidRPr="00E721DA" w:rsidRDefault="002D64D7" w:rsidP="002D64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4"/>
                <w:szCs w:val="14"/>
              </w:rPr>
            </w:pPr>
            <w:r w:rsidRPr="00CB438F">
              <w:rPr>
                <w:rFonts w:ascii="Times New Roman" w:hAnsi="Times New Roman"/>
                <w:b/>
              </w:rPr>
              <w:t>HMKÜ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SAĞLIK</w:t>
            </w:r>
            <w:r w:rsidRPr="00CB438F">
              <w:rPr>
                <w:rFonts w:ascii="Times New Roman" w:hAnsi="Times New Roman"/>
                <w:b/>
                <w:spacing w:val="-9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BİLİMLERİ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FAKÜLTESİ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HEMŞİRELİK BÖLÜMÜ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2025-2026</w:t>
            </w:r>
            <w:r w:rsidRPr="00CB438F">
              <w:rPr>
                <w:rFonts w:ascii="Times New Roman" w:hAnsi="Times New Roman"/>
                <w:b/>
                <w:spacing w:val="-10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EĞİTİM-ÖĞRETİM</w:t>
            </w:r>
            <w:r w:rsidRPr="00CB438F">
              <w:rPr>
                <w:rFonts w:ascii="Times New Roman" w:hAnsi="Times New Roman"/>
                <w:b/>
                <w:spacing w:val="-6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YILI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="00AE4B22">
              <w:rPr>
                <w:rFonts w:ascii="Times New Roman" w:hAnsi="Times New Roman"/>
                <w:b/>
              </w:rPr>
              <w:t>BAHAR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YARIYILI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FİNAL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SINAV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  <w:spacing w:val="-2"/>
              </w:rPr>
              <w:t>PROGRAMI</w:t>
            </w:r>
          </w:p>
        </w:tc>
      </w:tr>
      <w:tr w:rsidR="00306353" w:rsidRPr="00E721DA" w14:paraId="7AEB400F" w14:textId="77777777" w:rsidTr="00306353">
        <w:trPr>
          <w:trHeight w:val="329"/>
          <w:jc w:val="center"/>
        </w:trPr>
        <w:tc>
          <w:tcPr>
            <w:tcW w:w="226" w:type="pct"/>
            <w:noWrap/>
            <w:vAlign w:val="center"/>
            <w:hideMark/>
          </w:tcPr>
          <w:p w14:paraId="6A57C120" w14:textId="77777777" w:rsidR="00854844" w:rsidRPr="00E721DA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TARİH</w:t>
            </w:r>
          </w:p>
        </w:tc>
        <w:tc>
          <w:tcPr>
            <w:tcW w:w="219" w:type="pct"/>
            <w:noWrap/>
            <w:vAlign w:val="center"/>
            <w:hideMark/>
          </w:tcPr>
          <w:p w14:paraId="4398C769" w14:textId="77777777" w:rsidR="00854844" w:rsidRPr="00E721DA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GÜN</w:t>
            </w:r>
          </w:p>
        </w:tc>
        <w:tc>
          <w:tcPr>
            <w:tcW w:w="235" w:type="pct"/>
            <w:noWrap/>
            <w:vAlign w:val="center"/>
            <w:hideMark/>
          </w:tcPr>
          <w:p w14:paraId="5726D85E" w14:textId="77777777" w:rsidR="00854844" w:rsidRPr="00E721DA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SAAT</w:t>
            </w:r>
          </w:p>
        </w:tc>
        <w:tc>
          <w:tcPr>
            <w:tcW w:w="1045" w:type="pct"/>
            <w:noWrap/>
            <w:vAlign w:val="center"/>
            <w:hideMark/>
          </w:tcPr>
          <w:p w14:paraId="08476418" w14:textId="77777777" w:rsidR="00854844" w:rsidRPr="00E721DA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. SINIF</w:t>
            </w:r>
          </w:p>
        </w:tc>
        <w:tc>
          <w:tcPr>
            <w:tcW w:w="1136" w:type="pct"/>
            <w:noWrap/>
            <w:vAlign w:val="center"/>
            <w:hideMark/>
          </w:tcPr>
          <w:p w14:paraId="35D7AD4F" w14:textId="77777777" w:rsidR="00854844" w:rsidRPr="00E721DA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2.SINIF</w:t>
            </w:r>
          </w:p>
        </w:tc>
        <w:tc>
          <w:tcPr>
            <w:tcW w:w="1136" w:type="pct"/>
            <w:noWrap/>
            <w:vAlign w:val="center"/>
            <w:hideMark/>
          </w:tcPr>
          <w:p w14:paraId="2E207935" w14:textId="77777777" w:rsidR="00854844" w:rsidRPr="00E721DA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3.SINIF</w:t>
            </w:r>
          </w:p>
        </w:tc>
        <w:tc>
          <w:tcPr>
            <w:tcW w:w="1003" w:type="pct"/>
            <w:noWrap/>
            <w:vAlign w:val="center"/>
            <w:hideMark/>
          </w:tcPr>
          <w:p w14:paraId="2ED6A100" w14:textId="77777777" w:rsidR="00854844" w:rsidRPr="00E721DA" w:rsidRDefault="0085484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4.SINIF</w:t>
            </w:r>
          </w:p>
        </w:tc>
      </w:tr>
      <w:tr w:rsidR="00306353" w:rsidRPr="00E721DA" w14:paraId="26037A63" w14:textId="77777777" w:rsidTr="00306353">
        <w:trPr>
          <w:trHeight w:val="317"/>
          <w:jc w:val="center"/>
        </w:trPr>
        <w:tc>
          <w:tcPr>
            <w:tcW w:w="226" w:type="pct"/>
            <w:vMerge w:val="restart"/>
            <w:noWrap/>
            <w:textDirection w:val="btLr"/>
            <w:vAlign w:val="center"/>
            <w:hideMark/>
          </w:tcPr>
          <w:p w14:paraId="2E056F18" w14:textId="0426C65C" w:rsidR="00D64674" w:rsidRPr="00E721DA" w:rsidRDefault="000C4B10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8.</w:t>
            </w:r>
            <w:r w:rsidR="009505C0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  <w:r w:rsidR="009505C0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2D64D7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9" w:type="pct"/>
            <w:vMerge w:val="restart"/>
            <w:noWrap/>
            <w:textDirection w:val="btLr"/>
            <w:vAlign w:val="center"/>
            <w:hideMark/>
          </w:tcPr>
          <w:p w14:paraId="2183B813" w14:textId="77777777" w:rsidR="00D64674" w:rsidRPr="00E721DA" w:rsidRDefault="00D64674" w:rsidP="000203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PAZARTESİ </w:t>
            </w:r>
          </w:p>
        </w:tc>
        <w:tc>
          <w:tcPr>
            <w:tcW w:w="235" w:type="pct"/>
            <w:noWrap/>
            <w:vAlign w:val="center"/>
          </w:tcPr>
          <w:p w14:paraId="553967E6" w14:textId="77777777" w:rsidR="00D64674" w:rsidRPr="00E721DA" w:rsidRDefault="002627AD" w:rsidP="007548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hAnsi="Times New Roman" w:cs="Times New Roman"/>
                <w:b/>
                <w:sz w:val="16"/>
                <w:szCs w:val="16"/>
              </w:rPr>
              <w:t>09</w:t>
            </w:r>
            <w:r w:rsidR="00D64674" w:rsidRPr="00E721DA">
              <w:rPr>
                <w:rFonts w:ascii="Times New Roman" w:hAnsi="Times New Roman" w:cs="Times New Roman"/>
                <w:b/>
                <w:sz w:val="16"/>
                <w:szCs w:val="16"/>
              </w:rPr>
              <w:t>:00</w:t>
            </w:r>
          </w:p>
        </w:tc>
        <w:tc>
          <w:tcPr>
            <w:tcW w:w="1045" w:type="pct"/>
            <w:noWrap/>
            <w:vAlign w:val="center"/>
          </w:tcPr>
          <w:p w14:paraId="1653C8D6" w14:textId="5F587EDA" w:rsidR="00D64674" w:rsidRPr="00E721DA" w:rsidRDefault="00D64674" w:rsidP="002D64D7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7B9D33B" w14:textId="7DE4CE3F" w:rsidR="00D64674" w:rsidRPr="00E721DA" w:rsidRDefault="00D64674" w:rsidP="00174790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EE96769" w14:textId="3713640B" w:rsidR="00D64674" w:rsidRPr="00E721DA" w:rsidRDefault="00D64674" w:rsidP="00D2265E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119BEDEE" w14:textId="2C0E23ED" w:rsidR="00D64674" w:rsidRPr="00E721DA" w:rsidRDefault="00D64674" w:rsidP="00237ECB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306353" w:rsidRPr="00E721DA" w14:paraId="3DD62E81" w14:textId="77777777" w:rsidTr="00306353">
        <w:trPr>
          <w:trHeight w:val="239"/>
          <w:jc w:val="center"/>
        </w:trPr>
        <w:tc>
          <w:tcPr>
            <w:tcW w:w="226" w:type="pct"/>
            <w:vMerge/>
            <w:vAlign w:val="center"/>
            <w:hideMark/>
          </w:tcPr>
          <w:p w14:paraId="6E7AE0E8" w14:textId="77777777" w:rsidR="002A70F5" w:rsidRPr="00E721DA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7B132647" w14:textId="77777777" w:rsidR="002A70F5" w:rsidRPr="00E721DA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28B077B1" w14:textId="77777777" w:rsidR="002A70F5" w:rsidRPr="00E721DA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4CC9E6E2" w14:textId="5EC4472A" w:rsidR="002A70F5" w:rsidRPr="00D46D62" w:rsidRDefault="002A70F5" w:rsidP="009133CE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78AB3920" w14:textId="4DDF9057" w:rsidR="002A70F5" w:rsidRPr="00D46D62" w:rsidRDefault="002A70F5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BBB7656" w14:textId="42AE62DC" w:rsidR="002A70F5" w:rsidRPr="00D46D62" w:rsidRDefault="002A70F5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1A394FBD" w14:textId="77777777" w:rsidR="006720AD" w:rsidRPr="00EB29A3" w:rsidRDefault="006720AD" w:rsidP="006720AD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Halk Sağlığı Hemşireliği </w:t>
            </w:r>
          </w:p>
          <w:p w14:paraId="23B4BADC" w14:textId="77777777" w:rsidR="006720AD" w:rsidRPr="005A17CB" w:rsidRDefault="006720AD" w:rsidP="006720AD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Cemile ONAT</w:t>
            </w:r>
          </w:p>
          <w:p w14:paraId="67716269" w14:textId="77777777" w:rsidR="006720AD" w:rsidRPr="005A17CB" w:rsidRDefault="006720AD" w:rsidP="006720AD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oç.Dr. Rabiye ERENOĞLU</w:t>
            </w:r>
          </w:p>
          <w:p w14:paraId="03D943D8" w14:textId="77777777" w:rsidR="006720AD" w:rsidRPr="005A17CB" w:rsidRDefault="006720AD" w:rsidP="006720AD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 Gör. Dr. Gamze ÇİNÇİNOĞLU</w:t>
            </w:r>
          </w:p>
          <w:p w14:paraId="41B7A8DE" w14:textId="13AFE2C3" w:rsidR="002A70F5" w:rsidRPr="00D46D62" w:rsidRDefault="006720AD" w:rsidP="006720AD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: 2-7-9</w:t>
            </w:r>
            <w:r w:rsidR="002A70F5" w:rsidRPr="00D46D62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</w:tr>
      <w:tr w:rsidR="00306353" w:rsidRPr="00E721DA" w14:paraId="17AFEEC4" w14:textId="77777777" w:rsidTr="00306353">
        <w:trPr>
          <w:trHeight w:val="458"/>
          <w:jc w:val="center"/>
        </w:trPr>
        <w:tc>
          <w:tcPr>
            <w:tcW w:w="226" w:type="pct"/>
            <w:vMerge/>
            <w:vAlign w:val="center"/>
          </w:tcPr>
          <w:p w14:paraId="5CC2ED3E" w14:textId="77777777" w:rsidR="002A70F5" w:rsidRPr="00E721DA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3D145052" w14:textId="77777777" w:rsidR="002A70F5" w:rsidRPr="00E721DA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F5A29BD" w14:textId="77777777" w:rsidR="002A70F5" w:rsidRPr="00E721DA" w:rsidRDefault="002A70F5" w:rsidP="002A70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1045" w:type="pct"/>
            <w:noWrap/>
            <w:vAlign w:val="center"/>
          </w:tcPr>
          <w:p w14:paraId="51000A3B" w14:textId="77777777" w:rsidR="002A70F5" w:rsidRPr="00D46D62" w:rsidRDefault="002A70F5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99559B8" w14:textId="40421863" w:rsidR="002A70F5" w:rsidRPr="00D46D62" w:rsidRDefault="002A70F5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10D7FE6" w14:textId="77777777" w:rsidR="00237ECB" w:rsidRPr="00EB29A3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emşirelikte Araştırma</w:t>
            </w:r>
          </w:p>
          <w:p w14:paraId="7DF03873" w14:textId="77777777" w:rsidR="00237ECB" w:rsidRPr="005A17CB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etim Üyesi Gizem KERİMOĞLU YILDIZ</w:t>
            </w:r>
          </w:p>
          <w:p w14:paraId="357B7D68" w14:textId="03B27FD4" w:rsidR="002A70F5" w:rsidRPr="00D46D62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:7</w:t>
            </w: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5D86CE94" w14:textId="77777777" w:rsidR="002A70F5" w:rsidRPr="00D46D62" w:rsidRDefault="002A70F5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3AB0A080" w14:textId="77777777" w:rsidTr="00306353">
        <w:trPr>
          <w:trHeight w:val="522"/>
          <w:jc w:val="center"/>
        </w:trPr>
        <w:tc>
          <w:tcPr>
            <w:tcW w:w="226" w:type="pct"/>
            <w:vMerge/>
            <w:vAlign w:val="center"/>
          </w:tcPr>
          <w:p w14:paraId="5367975D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4826B389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0FC26610" w14:textId="6200EC02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</w:t>
            </w:r>
            <w:r w:rsidR="00D2470D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1F247FC1" w14:textId="6B399632" w:rsidR="00E513F4" w:rsidRPr="00D46D62" w:rsidRDefault="00E513F4" w:rsidP="00B85DA2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645DF83" w14:textId="77777777" w:rsidR="00E513F4" w:rsidRPr="00D46D62" w:rsidRDefault="00E513F4" w:rsidP="00306353">
            <w:pPr>
              <w:suppressAutoHyphens/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19C7A9B" w14:textId="14897CD0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6577A98E" w14:textId="1638C063" w:rsidR="00E513F4" w:rsidRPr="00D46D62" w:rsidRDefault="00E513F4" w:rsidP="009133CE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0428E2AF" w14:textId="77777777" w:rsidTr="00306353">
        <w:trPr>
          <w:trHeight w:val="568"/>
          <w:jc w:val="center"/>
        </w:trPr>
        <w:tc>
          <w:tcPr>
            <w:tcW w:w="226" w:type="pct"/>
            <w:vMerge/>
            <w:vAlign w:val="center"/>
          </w:tcPr>
          <w:p w14:paraId="250A2844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11B78369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8390A4B" w14:textId="27E1F989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</w:t>
            </w:r>
            <w:r w:rsidR="00237EC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0</w:t>
            </w:r>
          </w:p>
        </w:tc>
        <w:tc>
          <w:tcPr>
            <w:tcW w:w="1045" w:type="pct"/>
            <w:noWrap/>
            <w:vAlign w:val="center"/>
          </w:tcPr>
          <w:p w14:paraId="1B43F4CD" w14:textId="77777777" w:rsidR="009133CE" w:rsidRPr="00EB29A3" w:rsidRDefault="009133CE" w:rsidP="009133CE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ağımlılıkla Mücadele</w:t>
            </w:r>
          </w:p>
          <w:p w14:paraId="19132109" w14:textId="77777777" w:rsidR="009133CE" w:rsidRPr="005A17CB" w:rsidRDefault="009133CE" w:rsidP="009133CE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Dr. Gamze ÇİNÇİNOĞLU</w:t>
            </w:r>
          </w:p>
          <w:p w14:paraId="4F4CAD19" w14:textId="3142D194" w:rsidR="00E513F4" w:rsidRPr="00D46D62" w:rsidRDefault="009133CE" w:rsidP="009133CE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: 2-7</w:t>
            </w: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8B5E896" w14:textId="153FE19C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5A8A89E" w14:textId="766AED4E" w:rsidR="00E513F4" w:rsidRPr="00D46D62" w:rsidRDefault="00E513F4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4259A557" w14:textId="7A2517E1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1EB428FA" w14:textId="77777777" w:rsidTr="00306353">
        <w:trPr>
          <w:trHeight w:val="552"/>
          <w:jc w:val="center"/>
        </w:trPr>
        <w:tc>
          <w:tcPr>
            <w:tcW w:w="226" w:type="pct"/>
            <w:vMerge/>
            <w:vAlign w:val="center"/>
          </w:tcPr>
          <w:p w14:paraId="2F8D1284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520C1B9B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358BF85A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510D04B9" w14:textId="33756BF2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7B7B2025" w14:textId="5C035496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CD992A3" w14:textId="72FDAD87" w:rsidR="00E513F4" w:rsidRPr="00D46D62" w:rsidRDefault="00E513F4" w:rsidP="009133CE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11DB2201" w14:textId="52ED5D48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510D2597" w14:textId="77777777" w:rsidTr="00306353">
        <w:trPr>
          <w:trHeight w:val="550"/>
          <w:jc w:val="center"/>
        </w:trPr>
        <w:tc>
          <w:tcPr>
            <w:tcW w:w="226" w:type="pct"/>
            <w:vMerge w:val="restart"/>
            <w:noWrap/>
            <w:textDirection w:val="btLr"/>
            <w:vAlign w:val="center"/>
          </w:tcPr>
          <w:p w14:paraId="0094C389" w14:textId="79FAABA8" w:rsidR="00E513F4" w:rsidRPr="00E721DA" w:rsidRDefault="000C4B10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9</w:t>
            </w:r>
            <w:r w:rsidR="00E513F4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  <w:r w:rsidR="00E513F4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2D64D7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9" w:type="pct"/>
            <w:vMerge w:val="restart"/>
            <w:noWrap/>
            <w:textDirection w:val="btLr"/>
            <w:vAlign w:val="center"/>
          </w:tcPr>
          <w:p w14:paraId="661E0189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35" w:type="pct"/>
            <w:noWrap/>
            <w:vAlign w:val="center"/>
          </w:tcPr>
          <w:p w14:paraId="282DC967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1045" w:type="pct"/>
            <w:noWrap/>
            <w:vAlign w:val="center"/>
          </w:tcPr>
          <w:p w14:paraId="09923B45" w14:textId="35AD1679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49F88408" w14:textId="77777777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DEE0910" w14:textId="23E014F4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1BEC3DD7" w14:textId="0C55CEDB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22894F37" w14:textId="77777777" w:rsidTr="00306353">
        <w:trPr>
          <w:trHeight w:val="616"/>
          <w:jc w:val="center"/>
        </w:trPr>
        <w:tc>
          <w:tcPr>
            <w:tcW w:w="226" w:type="pct"/>
            <w:vMerge/>
            <w:noWrap/>
            <w:textDirection w:val="btLr"/>
            <w:vAlign w:val="center"/>
            <w:hideMark/>
          </w:tcPr>
          <w:p w14:paraId="0067EC73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noWrap/>
            <w:textDirection w:val="btLr"/>
            <w:vAlign w:val="center"/>
            <w:hideMark/>
          </w:tcPr>
          <w:p w14:paraId="2DE69C0B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02FD288B" w14:textId="3E3E13B3" w:rsidR="00E513F4" w:rsidRPr="00E721DA" w:rsidRDefault="00E513F4" w:rsidP="00E513F4">
            <w:pPr>
              <w:keepLines/>
              <w:spacing w:after="0"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</w:t>
            </w:r>
            <w:r w:rsidR="00237EC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</w:t>
            </w: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6E869117" w14:textId="77777777" w:rsidR="00237ECB" w:rsidRPr="00EB29A3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Yabancı Dil II</w:t>
            </w:r>
          </w:p>
          <w:p w14:paraId="3B79221B" w14:textId="77777777" w:rsidR="00237ECB" w:rsidRPr="005A17CB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Nazlı AYKUT</w:t>
            </w:r>
          </w:p>
          <w:p w14:paraId="2CFCD5F7" w14:textId="77777777" w:rsidR="00E513F4" w:rsidRDefault="00237ECB" w:rsidP="00237ECB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2, 9</w:t>
            </w:r>
          </w:p>
          <w:p w14:paraId="45460D16" w14:textId="77777777" w:rsidR="00FE13B6" w:rsidRDefault="00FE13B6" w:rsidP="00237ECB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4509167E" w14:textId="6FF28644" w:rsidR="00FE13B6" w:rsidRPr="00D46D62" w:rsidRDefault="00FE13B6" w:rsidP="00237ECB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8B0A9E2" w14:textId="7720760F" w:rsidR="00E513F4" w:rsidRPr="00D46D62" w:rsidRDefault="00E513F4" w:rsidP="00306353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718CBBE8" w14:textId="77777777" w:rsidR="00E513F4" w:rsidRDefault="00E513F4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25C0668E" w14:textId="77777777" w:rsidR="00B153C1" w:rsidRDefault="00B153C1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4BEA9244" w14:textId="77777777" w:rsidR="00B153C1" w:rsidRDefault="00B153C1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17D5A8EF" w14:textId="77777777" w:rsidR="00B153C1" w:rsidRDefault="00B153C1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7D49C9ED" w14:textId="77777777" w:rsidR="00B153C1" w:rsidRDefault="00B153C1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7B5706BD" w14:textId="77777777" w:rsidR="00B153C1" w:rsidRDefault="00B153C1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2AB16062" w14:textId="77777777" w:rsidR="00B153C1" w:rsidRDefault="00B153C1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21799E2B" w14:textId="77777777" w:rsidR="00B153C1" w:rsidRDefault="00B153C1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74E1B5AB" w14:textId="70A3B842" w:rsidR="00B153C1" w:rsidRPr="00D46D62" w:rsidRDefault="00B153C1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12034561" w14:textId="1314CD2B" w:rsidR="00E513F4" w:rsidRPr="00D46D62" w:rsidRDefault="00E513F4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6163D404" w14:textId="77777777" w:rsidTr="00306353">
        <w:trPr>
          <w:trHeight w:val="560"/>
          <w:jc w:val="center"/>
        </w:trPr>
        <w:tc>
          <w:tcPr>
            <w:tcW w:w="226" w:type="pct"/>
            <w:vMerge/>
            <w:vAlign w:val="center"/>
            <w:hideMark/>
          </w:tcPr>
          <w:p w14:paraId="08B0B492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7E0BF25E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2B5DFC3B" w14:textId="51899A68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</w:t>
            </w:r>
            <w:r w:rsidR="00FE13B6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</w:t>
            </w: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</w:t>
            </w:r>
          </w:p>
        </w:tc>
        <w:tc>
          <w:tcPr>
            <w:tcW w:w="1045" w:type="pct"/>
            <w:noWrap/>
            <w:vAlign w:val="center"/>
          </w:tcPr>
          <w:p w14:paraId="4FA2357B" w14:textId="335E14A9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15E888E2" w14:textId="6FA00275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4957FB09" w14:textId="77777777" w:rsidR="00FE13B6" w:rsidRPr="00EB29A3" w:rsidRDefault="00FE13B6" w:rsidP="00FE13B6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nat ve Sağlık</w:t>
            </w:r>
          </w:p>
          <w:p w14:paraId="4F4663AE" w14:textId="77777777" w:rsidR="00FE13B6" w:rsidRPr="005A17CB" w:rsidRDefault="00FE13B6" w:rsidP="00FE13B6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Leyla İŞBİLİR</w:t>
            </w:r>
          </w:p>
          <w:p w14:paraId="14D80079" w14:textId="5A6AFB20" w:rsidR="00E513F4" w:rsidRPr="00D46D62" w:rsidRDefault="00FE13B6" w:rsidP="00FE13B6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7</w:t>
            </w: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3D96E88A" w14:textId="4C0C3557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150FFC35" w14:textId="77777777" w:rsidTr="00306353">
        <w:trPr>
          <w:trHeight w:val="616"/>
          <w:jc w:val="center"/>
        </w:trPr>
        <w:tc>
          <w:tcPr>
            <w:tcW w:w="226" w:type="pct"/>
            <w:vMerge/>
            <w:vAlign w:val="center"/>
            <w:hideMark/>
          </w:tcPr>
          <w:p w14:paraId="4DC98E25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485F0279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7FEEBE69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00</w:t>
            </w:r>
          </w:p>
        </w:tc>
        <w:tc>
          <w:tcPr>
            <w:tcW w:w="1045" w:type="pct"/>
            <w:noWrap/>
            <w:vAlign w:val="center"/>
          </w:tcPr>
          <w:p w14:paraId="050BB5EA" w14:textId="688B22DC" w:rsidR="00E513F4" w:rsidRPr="00D46D62" w:rsidRDefault="00E513F4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2D4E778C" w14:textId="77777777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0C07150" w14:textId="4E56891B" w:rsidR="00E513F4" w:rsidRPr="00D46D62" w:rsidRDefault="00E513F4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71C7B24C" w14:textId="2A2B574B" w:rsidR="00E513F4" w:rsidRPr="00D46D62" w:rsidRDefault="00E513F4" w:rsidP="00B85DA2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51636D32" w14:textId="77777777" w:rsidTr="00306353">
        <w:trPr>
          <w:trHeight w:val="580"/>
          <w:jc w:val="center"/>
        </w:trPr>
        <w:tc>
          <w:tcPr>
            <w:tcW w:w="226" w:type="pct"/>
            <w:vMerge/>
            <w:vAlign w:val="center"/>
          </w:tcPr>
          <w:p w14:paraId="214B402B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5EE96CF6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3C06142D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44253CDA" w14:textId="2313E823" w:rsidR="00E513F4" w:rsidRPr="00D46D62" w:rsidRDefault="00E513F4" w:rsidP="00B85DA2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639C5A53" w14:textId="04820CDF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46D6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04207E9" w14:textId="3B4B70EF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3980F189" w14:textId="77777777" w:rsidR="009571D0" w:rsidRPr="00EB29A3" w:rsidRDefault="009571D0" w:rsidP="009571D0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Hemşirelikte Etik Konular</w:t>
            </w:r>
          </w:p>
          <w:p w14:paraId="22BEE206" w14:textId="77777777" w:rsidR="009571D0" w:rsidRPr="005A17CB" w:rsidRDefault="009571D0" w:rsidP="009571D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hAnsi="Times New Roman" w:cs="Times New Roman"/>
                <w:bCs/>
                <w:sz w:val="18"/>
                <w:szCs w:val="18"/>
              </w:rPr>
              <w:t>Öğr. Gör. Dr. Ayla GÜLLÜ</w:t>
            </w:r>
          </w:p>
          <w:p w14:paraId="0B15762E" w14:textId="481593BA" w:rsidR="00E513F4" w:rsidRPr="00D46D62" w:rsidRDefault="009571D0" w:rsidP="009571D0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Derslik: 2-9</w:t>
            </w:r>
          </w:p>
        </w:tc>
      </w:tr>
      <w:tr w:rsidR="00306353" w:rsidRPr="00E721DA" w14:paraId="0F1C48B7" w14:textId="77777777" w:rsidTr="00306353">
        <w:trPr>
          <w:trHeight w:val="558"/>
          <w:jc w:val="center"/>
        </w:trPr>
        <w:tc>
          <w:tcPr>
            <w:tcW w:w="226" w:type="pct"/>
            <w:vMerge/>
            <w:vAlign w:val="center"/>
            <w:hideMark/>
          </w:tcPr>
          <w:p w14:paraId="6E60F0A0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17FC25AF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3F3E7248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59B3077A" w14:textId="663AE48D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7D977F0" w14:textId="25C56EBD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7BB0E6E" w14:textId="77777777" w:rsidR="00FE13B6" w:rsidRPr="00EB29A3" w:rsidRDefault="00FE13B6" w:rsidP="00FE13B6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Liderlik ve Profesyonellik</w:t>
            </w:r>
          </w:p>
          <w:p w14:paraId="3E258247" w14:textId="77777777" w:rsidR="00FE13B6" w:rsidRPr="005A17CB" w:rsidRDefault="00FE13B6" w:rsidP="00FE13B6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Leyla İŞBİLİR</w:t>
            </w:r>
          </w:p>
          <w:p w14:paraId="4CDB23C7" w14:textId="4003C259" w:rsidR="00E513F4" w:rsidRPr="00D46D62" w:rsidRDefault="00FE13B6" w:rsidP="00FE13B6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10</w:t>
            </w: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0DF87139" w14:textId="1205B8CE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67A5BEF6" w14:textId="77777777" w:rsidTr="00306353">
        <w:trPr>
          <w:trHeight w:val="622"/>
          <w:jc w:val="center"/>
        </w:trPr>
        <w:tc>
          <w:tcPr>
            <w:tcW w:w="226" w:type="pct"/>
            <w:vMerge w:val="restart"/>
            <w:noWrap/>
            <w:textDirection w:val="btLr"/>
            <w:vAlign w:val="center"/>
            <w:hideMark/>
          </w:tcPr>
          <w:p w14:paraId="628AA162" w14:textId="6B57E80F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</w:t>
            </w:r>
            <w:r w:rsidR="000C4B10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</w:t>
            </w: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 w:rsidR="000C4B10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2D64D7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9" w:type="pct"/>
            <w:vMerge w:val="restart"/>
            <w:noWrap/>
            <w:textDirection w:val="btLr"/>
            <w:vAlign w:val="center"/>
            <w:hideMark/>
          </w:tcPr>
          <w:p w14:paraId="7B5E14D3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35" w:type="pct"/>
            <w:noWrap/>
            <w:vAlign w:val="center"/>
          </w:tcPr>
          <w:p w14:paraId="6351D5E4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1045" w:type="pct"/>
            <w:noWrap/>
            <w:vAlign w:val="center"/>
          </w:tcPr>
          <w:p w14:paraId="558773C1" w14:textId="1E729490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53BB610" w14:textId="59368F4D" w:rsidR="00E513F4" w:rsidRPr="00D46D62" w:rsidRDefault="00E513F4" w:rsidP="00306353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5EC445AC" w14:textId="722A19D0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7E6E46F9" w14:textId="0E2BC38B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36E31F4D" w14:textId="77777777" w:rsidTr="00306353">
        <w:trPr>
          <w:trHeight w:val="622"/>
          <w:jc w:val="center"/>
        </w:trPr>
        <w:tc>
          <w:tcPr>
            <w:tcW w:w="226" w:type="pct"/>
            <w:vMerge/>
            <w:noWrap/>
            <w:textDirection w:val="btLr"/>
            <w:vAlign w:val="center"/>
          </w:tcPr>
          <w:p w14:paraId="7CFB47CA" w14:textId="77777777" w:rsidR="00FB75FB" w:rsidRPr="00E721DA" w:rsidRDefault="00FB75FB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noWrap/>
            <w:textDirection w:val="btLr"/>
            <w:vAlign w:val="center"/>
          </w:tcPr>
          <w:p w14:paraId="4EFE1647" w14:textId="77777777" w:rsidR="00FB75FB" w:rsidRPr="00E721DA" w:rsidRDefault="00FB75FB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04A9926A" w14:textId="2FD2C519" w:rsidR="00FB75FB" w:rsidRPr="00E721DA" w:rsidRDefault="00FB75FB" w:rsidP="00E513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hAnsi="Times New Roman" w:cs="Times New Roman"/>
                <w:b/>
                <w:sz w:val="16"/>
                <w:szCs w:val="16"/>
              </w:rPr>
              <w:t>09:30</w:t>
            </w:r>
          </w:p>
        </w:tc>
        <w:tc>
          <w:tcPr>
            <w:tcW w:w="1045" w:type="pct"/>
            <w:noWrap/>
            <w:vAlign w:val="center"/>
          </w:tcPr>
          <w:p w14:paraId="7862A035" w14:textId="0554196D" w:rsidR="00FB75FB" w:rsidRPr="00D46D62" w:rsidRDefault="00FB75FB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7AA8F7D4" w14:textId="77777777" w:rsidR="00FB75FB" w:rsidRPr="00D46D62" w:rsidRDefault="00FB75FB" w:rsidP="00306353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3F38737B" w14:textId="77777777" w:rsidR="00FB75FB" w:rsidRPr="00D46D62" w:rsidRDefault="00FB75FB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73B30C13" w14:textId="77777777" w:rsidR="00FB75FB" w:rsidRPr="00D46D62" w:rsidRDefault="00FB75FB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5AF55A7F" w14:textId="77777777" w:rsidTr="00306353">
        <w:trPr>
          <w:trHeight w:val="534"/>
          <w:jc w:val="center"/>
        </w:trPr>
        <w:tc>
          <w:tcPr>
            <w:tcW w:w="226" w:type="pct"/>
            <w:vMerge/>
            <w:textDirection w:val="btLr"/>
            <w:vAlign w:val="center"/>
            <w:hideMark/>
          </w:tcPr>
          <w:p w14:paraId="5C9BC18D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textDirection w:val="btLr"/>
            <w:vAlign w:val="center"/>
            <w:hideMark/>
          </w:tcPr>
          <w:p w14:paraId="5E5D246C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364B3A26" w14:textId="03EA7494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</w:t>
            </w:r>
            <w:r w:rsidR="00A94C4B"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</w:t>
            </w:r>
            <w:r w:rsidR="00B763F2"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</w:t>
            </w:r>
          </w:p>
        </w:tc>
        <w:tc>
          <w:tcPr>
            <w:tcW w:w="1045" w:type="pct"/>
            <w:noWrap/>
            <w:vAlign w:val="center"/>
          </w:tcPr>
          <w:p w14:paraId="6EAE33B8" w14:textId="308439CE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2C02FB41" w14:textId="4E45451A" w:rsidR="00E513F4" w:rsidRPr="00D46D62" w:rsidRDefault="00E513F4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96DA530" w14:textId="3A63EC80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642EE294" w14:textId="77777777" w:rsidR="00237ECB" w:rsidRPr="00EB29A3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emşirelikte Yönetim</w:t>
            </w:r>
          </w:p>
          <w:p w14:paraId="75B732E9" w14:textId="77777777" w:rsidR="00237ECB" w:rsidRPr="005A17CB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Leyla İŞBİLİR</w:t>
            </w:r>
          </w:p>
          <w:p w14:paraId="4E66DB3C" w14:textId="119BEB65" w:rsidR="00E513F4" w:rsidRPr="00D46D62" w:rsidRDefault="00237ECB" w:rsidP="00237ECB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Derslik 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-9</w:t>
            </w:r>
          </w:p>
        </w:tc>
      </w:tr>
      <w:tr w:rsidR="00306353" w:rsidRPr="00E721DA" w14:paraId="199AD10B" w14:textId="77777777" w:rsidTr="00306353">
        <w:trPr>
          <w:trHeight w:val="534"/>
          <w:jc w:val="center"/>
        </w:trPr>
        <w:tc>
          <w:tcPr>
            <w:tcW w:w="226" w:type="pct"/>
            <w:vMerge/>
            <w:textDirection w:val="btLr"/>
            <w:vAlign w:val="center"/>
          </w:tcPr>
          <w:p w14:paraId="17DFBE0C" w14:textId="77777777" w:rsidR="00D1481B" w:rsidRPr="00E721DA" w:rsidRDefault="00D1481B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textDirection w:val="btLr"/>
            <w:vAlign w:val="center"/>
          </w:tcPr>
          <w:p w14:paraId="7D8A9950" w14:textId="77777777" w:rsidR="00D1481B" w:rsidRPr="00E721DA" w:rsidRDefault="00D1481B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92892CA" w14:textId="2F9CDCBA" w:rsidR="00D1481B" w:rsidRPr="00E721DA" w:rsidRDefault="00D1481B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30</w:t>
            </w:r>
          </w:p>
        </w:tc>
        <w:tc>
          <w:tcPr>
            <w:tcW w:w="1045" w:type="pct"/>
            <w:noWrap/>
            <w:vAlign w:val="center"/>
          </w:tcPr>
          <w:p w14:paraId="7A1198F8" w14:textId="77777777" w:rsidR="00D1481B" w:rsidRDefault="00D1481B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2B289446" w14:textId="77777777" w:rsidR="00D46D62" w:rsidRDefault="00D46D62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34942B9F" w14:textId="1CDC4151" w:rsidR="00D46D62" w:rsidRPr="00D46D62" w:rsidRDefault="00D46D62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2B8CA3A6" w14:textId="77777777" w:rsidR="00D1481B" w:rsidRDefault="00D1481B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30B9318F" w14:textId="77777777" w:rsidR="00D46D62" w:rsidRDefault="00D46D62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335A3D3E" w14:textId="77777777" w:rsidR="00D46D62" w:rsidRPr="00D46D62" w:rsidRDefault="00D46D62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27EC3C21" w14:textId="77777777" w:rsidR="00D1481B" w:rsidRPr="00D46D62" w:rsidRDefault="00D1481B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2CCB9834" w14:textId="77777777" w:rsidR="00D1481B" w:rsidRPr="00D46D62" w:rsidRDefault="00D1481B" w:rsidP="00306353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0B670C9B" w14:textId="77777777" w:rsidTr="00306353">
        <w:trPr>
          <w:trHeight w:val="554"/>
          <w:jc w:val="center"/>
        </w:trPr>
        <w:tc>
          <w:tcPr>
            <w:tcW w:w="226" w:type="pct"/>
            <w:vMerge/>
            <w:vAlign w:val="center"/>
            <w:hideMark/>
          </w:tcPr>
          <w:p w14:paraId="119DA1D7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67567791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7B35D3EF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1045" w:type="pct"/>
            <w:noWrap/>
            <w:vAlign w:val="center"/>
          </w:tcPr>
          <w:p w14:paraId="5B1064FE" w14:textId="32EE5B29" w:rsidR="00E513F4" w:rsidRPr="00D46D62" w:rsidRDefault="00E513F4" w:rsidP="00B85DA2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1EFF5724" w14:textId="2E778735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3527BDE4" w14:textId="6DEAA658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122B77A6" w14:textId="77777777" w:rsidR="00D235EF" w:rsidRPr="009571D0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571D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irişimcilik</w:t>
            </w:r>
          </w:p>
          <w:p w14:paraId="2899E124" w14:textId="6E8908D2" w:rsidR="00D235EF" w:rsidRPr="009571D0" w:rsidRDefault="001F1385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Arş. Gör. Dr. Ceyda KAYA</w:t>
            </w:r>
          </w:p>
          <w:p w14:paraId="50ACAC9E" w14:textId="419B472F" w:rsidR="003110D3" w:rsidRPr="00D46D62" w:rsidRDefault="00D235EF" w:rsidP="00D235EF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571D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: 2-9</w:t>
            </w:r>
          </w:p>
        </w:tc>
      </w:tr>
      <w:tr w:rsidR="00306353" w:rsidRPr="00E721DA" w14:paraId="0331A754" w14:textId="77777777" w:rsidTr="00306353">
        <w:trPr>
          <w:trHeight w:val="554"/>
          <w:jc w:val="center"/>
        </w:trPr>
        <w:tc>
          <w:tcPr>
            <w:tcW w:w="226" w:type="pct"/>
            <w:vMerge/>
            <w:vAlign w:val="center"/>
          </w:tcPr>
          <w:p w14:paraId="71E608E3" w14:textId="77777777" w:rsidR="005C3D5E" w:rsidRPr="00E721DA" w:rsidRDefault="005C3D5E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20EFD3B8" w14:textId="77777777" w:rsidR="005C3D5E" w:rsidRPr="00E721DA" w:rsidRDefault="005C3D5E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2B99F903" w14:textId="037B709C" w:rsidR="005C3D5E" w:rsidRPr="00E721DA" w:rsidRDefault="005C3D5E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30</w:t>
            </w:r>
          </w:p>
        </w:tc>
        <w:tc>
          <w:tcPr>
            <w:tcW w:w="1045" w:type="pct"/>
            <w:noWrap/>
            <w:vAlign w:val="center"/>
          </w:tcPr>
          <w:p w14:paraId="5390B649" w14:textId="77777777" w:rsidR="005C3D5E" w:rsidRDefault="005C3D5E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370B6ADB" w14:textId="77777777" w:rsidR="00D46D62" w:rsidRDefault="00D46D62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4CF2A049" w14:textId="77777777" w:rsidR="00D46D62" w:rsidRPr="00D46D62" w:rsidRDefault="00D46D62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12FBF334" w14:textId="32FD6D4D" w:rsidR="005C3D5E" w:rsidRPr="00D46D62" w:rsidRDefault="005C3D5E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8F70D0E" w14:textId="77777777" w:rsidR="00B153C1" w:rsidRPr="00EB29A3" w:rsidRDefault="00B153C1" w:rsidP="00B153C1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mzirme ve Danışmanlık</w:t>
            </w:r>
          </w:p>
          <w:p w14:paraId="08BC930D" w14:textId="77777777" w:rsidR="00B153C1" w:rsidRPr="005A17CB" w:rsidRDefault="00B153C1" w:rsidP="00B153C1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Cemile ONAT</w:t>
            </w:r>
          </w:p>
          <w:p w14:paraId="61DE6FEA" w14:textId="77777777" w:rsidR="005C3D5E" w:rsidRDefault="00B153C1" w:rsidP="00B153C1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7</w:t>
            </w:r>
          </w:p>
          <w:p w14:paraId="7BAC9FB0" w14:textId="77777777" w:rsidR="00965C20" w:rsidRDefault="00965C20" w:rsidP="00B153C1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66ADCDD5" w14:textId="45621FB5" w:rsidR="00965C20" w:rsidRPr="00D46D62" w:rsidRDefault="00965C20" w:rsidP="00B153C1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34BE4A35" w14:textId="77777777" w:rsidR="005C3D5E" w:rsidRPr="00D46D62" w:rsidRDefault="005C3D5E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71AD4E64" w14:textId="77777777" w:rsidTr="00306353">
        <w:trPr>
          <w:trHeight w:val="562"/>
          <w:jc w:val="center"/>
        </w:trPr>
        <w:tc>
          <w:tcPr>
            <w:tcW w:w="226" w:type="pct"/>
            <w:vMerge/>
            <w:vAlign w:val="center"/>
            <w:hideMark/>
          </w:tcPr>
          <w:p w14:paraId="0B5B5CAB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4AFED51A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2D421D24" w14:textId="4AAA0670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</w:t>
            </w:r>
            <w:r w:rsidR="00795BB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</w:t>
            </w: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</w:t>
            </w:r>
          </w:p>
        </w:tc>
        <w:tc>
          <w:tcPr>
            <w:tcW w:w="1045" w:type="pct"/>
            <w:noWrap/>
            <w:vAlign w:val="center"/>
          </w:tcPr>
          <w:p w14:paraId="5F56BC82" w14:textId="3A8ACDED" w:rsidR="00E513F4" w:rsidRPr="00D46D62" w:rsidRDefault="00E513F4" w:rsidP="0030635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6139707A" w14:textId="77777777" w:rsidR="00B85DA2" w:rsidRPr="00EB29A3" w:rsidRDefault="00B85DA2" w:rsidP="00B85DA2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Cerrahi Hastalıkları Hemşireliği </w:t>
            </w:r>
          </w:p>
          <w:p w14:paraId="739CD574" w14:textId="77777777" w:rsidR="00B85DA2" w:rsidRPr="005A17CB" w:rsidRDefault="00B85DA2" w:rsidP="00B85DA2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Gönül KARA SÖYLEMEZ</w:t>
            </w:r>
          </w:p>
          <w:p w14:paraId="62B5BAE0" w14:textId="77777777" w:rsidR="00B85DA2" w:rsidRPr="005A17CB" w:rsidRDefault="00B85DA2" w:rsidP="00B85DA2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Süheyla ASLAN</w:t>
            </w:r>
          </w:p>
          <w:p w14:paraId="70CF0767" w14:textId="77777777" w:rsidR="00B85DA2" w:rsidRPr="005A17CB" w:rsidRDefault="00B85DA2" w:rsidP="00B85DA2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oç.Dr. Emine KIR BİÇER</w:t>
            </w:r>
          </w:p>
          <w:p w14:paraId="515BE710" w14:textId="77777777" w:rsidR="00B85DA2" w:rsidRPr="005A17CB" w:rsidRDefault="00B85DA2" w:rsidP="00B85DA2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Leyla İŞBİLİR</w:t>
            </w:r>
          </w:p>
          <w:p w14:paraId="1D8AB3CD" w14:textId="4DBC3956" w:rsidR="00E513F4" w:rsidRPr="00D46D62" w:rsidRDefault="00B85DA2" w:rsidP="00B85DA2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: 2-7-9</w:t>
            </w:r>
          </w:p>
        </w:tc>
        <w:tc>
          <w:tcPr>
            <w:tcW w:w="1136" w:type="pct"/>
            <w:noWrap/>
            <w:vAlign w:val="center"/>
          </w:tcPr>
          <w:p w14:paraId="6D207A84" w14:textId="0132D171" w:rsidR="00E513F4" w:rsidRPr="00D46D62" w:rsidRDefault="00E513F4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4104D6B2" w14:textId="39154EB8" w:rsidR="00E513F4" w:rsidRPr="00D46D62" w:rsidRDefault="00E513F4" w:rsidP="0030635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259371DF" w14:textId="77777777" w:rsidTr="00306353">
        <w:trPr>
          <w:trHeight w:val="420"/>
          <w:jc w:val="center"/>
        </w:trPr>
        <w:tc>
          <w:tcPr>
            <w:tcW w:w="226" w:type="pct"/>
            <w:vMerge/>
            <w:vAlign w:val="center"/>
            <w:hideMark/>
          </w:tcPr>
          <w:p w14:paraId="20A54977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00002CE1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21C674A1" w14:textId="78A47651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</w:t>
            </w:r>
            <w:r w:rsidR="00795BB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</w:t>
            </w: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</w:t>
            </w:r>
          </w:p>
        </w:tc>
        <w:tc>
          <w:tcPr>
            <w:tcW w:w="1045" w:type="pct"/>
            <w:noWrap/>
            <w:vAlign w:val="center"/>
          </w:tcPr>
          <w:p w14:paraId="7D2C1154" w14:textId="77777777" w:rsidR="00D235EF" w:rsidRPr="00EB29A3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Kendini Tanıma ve İletişim Yönetimi </w:t>
            </w:r>
          </w:p>
          <w:p w14:paraId="1EA1B0C3" w14:textId="77777777" w:rsidR="00D235EF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FA12A7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Prof. Dr. Hatice TAMBAĞ</w:t>
            </w:r>
          </w:p>
          <w:p w14:paraId="3C06FC63" w14:textId="77777777" w:rsidR="00D235EF" w:rsidRPr="005A17CB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Dr. Gamze ÇİNÇİNOĞLU</w:t>
            </w:r>
          </w:p>
          <w:p w14:paraId="55750381" w14:textId="32A7AC51" w:rsidR="00E513F4" w:rsidRPr="00D46D62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2-</w:t>
            </w:r>
            <w:r w:rsidR="00965C2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136" w:type="pct"/>
            <w:noWrap/>
            <w:vAlign w:val="center"/>
          </w:tcPr>
          <w:p w14:paraId="16486689" w14:textId="7A0AD67C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729254A2" w14:textId="03875345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72C5B3E6" w14:textId="0A95069D" w:rsidR="00E513F4" w:rsidRPr="00D46D62" w:rsidRDefault="00E513F4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2DAB63DD" w14:textId="77777777" w:rsidTr="00306353">
        <w:trPr>
          <w:trHeight w:val="596"/>
          <w:jc w:val="center"/>
        </w:trPr>
        <w:tc>
          <w:tcPr>
            <w:tcW w:w="226" w:type="pct"/>
            <w:vMerge/>
            <w:vAlign w:val="center"/>
          </w:tcPr>
          <w:p w14:paraId="24844078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00AA07E0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15FCCC68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1E3A75D2" w14:textId="0E124B0D" w:rsidR="00E513F4" w:rsidRPr="00E721DA" w:rsidRDefault="00E513F4" w:rsidP="00E513F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136" w:type="pct"/>
            <w:noWrap/>
            <w:vAlign w:val="center"/>
          </w:tcPr>
          <w:p w14:paraId="15504B7B" w14:textId="77777777" w:rsidR="00E513F4" w:rsidRDefault="00E513F4" w:rsidP="00E513F4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1078A9CC" w14:textId="77777777" w:rsidR="00D46D62" w:rsidRDefault="00D46D62" w:rsidP="00E513F4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02475AE6" w14:textId="77777777" w:rsidR="00D46D62" w:rsidRDefault="00D46D62" w:rsidP="00E513F4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18F07C67" w14:textId="77777777" w:rsidR="00D46D62" w:rsidRDefault="00D46D62" w:rsidP="00E513F4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44B7DD81" w14:textId="77777777" w:rsidR="00D46D62" w:rsidRDefault="00D46D62" w:rsidP="00E513F4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43C6B592" w14:textId="486213B1" w:rsidR="00D46D62" w:rsidRPr="00E721DA" w:rsidRDefault="00D46D62" w:rsidP="00E513F4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136" w:type="pct"/>
            <w:noWrap/>
            <w:vAlign w:val="center"/>
          </w:tcPr>
          <w:p w14:paraId="39191B52" w14:textId="0252F8C6" w:rsidR="00E513F4" w:rsidRPr="00E721DA" w:rsidRDefault="00E513F4" w:rsidP="00E513F4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03" w:type="pct"/>
            <w:noWrap/>
            <w:vAlign w:val="center"/>
          </w:tcPr>
          <w:p w14:paraId="1339DBA1" w14:textId="1A3A8F09" w:rsidR="00E513F4" w:rsidRPr="00E721DA" w:rsidRDefault="00E513F4" w:rsidP="00E513F4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306353" w:rsidRPr="00E721DA" w14:paraId="10836D8C" w14:textId="77777777" w:rsidTr="00306353">
        <w:trPr>
          <w:trHeight w:val="396"/>
          <w:jc w:val="center"/>
        </w:trPr>
        <w:tc>
          <w:tcPr>
            <w:tcW w:w="5000" w:type="pct"/>
            <w:gridSpan w:val="7"/>
            <w:noWrap/>
          </w:tcPr>
          <w:p w14:paraId="2BB316EE" w14:textId="2E141E1E" w:rsidR="00306353" w:rsidRPr="00E721DA" w:rsidRDefault="00306353" w:rsidP="00306353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CB438F">
              <w:rPr>
                <w:rFonts w:ascii="Times New Roman" w:hAnsi="Times New Roman"/>
                <w:b/>
              </w:rPr>
              <w:t>HMKÜ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SAĞLIK</w:t>
            </w:r>
            <w:r w:rsidRPr="00CB438F">
              <w:rPr>
                <w:rFonts w:ascii="Times New Roman" w:hAnsi="Times New Roman"/>
                <w:b/>
                <w:spacing w:val="-9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BİLİMLERİ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FAKÜLTESİ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HEMŞİRELİK BÖLÜMÜ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2025-2026</w:t>
            </w:r>
            <w:r w:rsidRPr="00CB438F">
              <w:rPr>
                <w:rFonts w:ascii="Times New Roman" w:hAnsi="Times New Roman"/>
                <w:b/>
                <w:spacing w:val="-10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EĞİTİM-ÖĞRETİM</w:t>
            </w:r>
            <w:r w:rsidRPr="00CB438F">
              <w:rPr>
                <w:rFonts w:ascii="Times New Roman" w:hAnsi="Times New Roman"/>
                <w:b/>
                <w:spacing w:val="-6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YILI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="000C4B10">
              <w:rPr>
                <w:rFonts w:ascii="Times New Roman" w:hAnsi="Times New Roman"/>
                <w:b/>
              </w:rPr>
              <w:t>BAHAR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YARIYILI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FİNAL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SINAV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  <w:spacing w:val="-2"/>
              </w:rPr>
              <w:t>PROGRAMI</w:t>
            </w:r>
          </w:p>
        </w:tc>
      </w:tr>
      <w:tr w:rsidR="00306353" w:rsidRPr="00E721DA" w14:paraId="6B5BBC5A" w14:textId="77777777" w:rsidTr="00306353">
        <w:trPr>
          <w:trHeight w:val="396"/>
          <w:jc w:val="center"/>
        </w:trPr>
        <w:tc>
          <w:tcPr>
            <w:tcW w:w="226" w:type="pct"/>
            <w:noWrap/>
            <w:vAlign w:val="center"/>
          </w:tcPr>
          <w:p w14:paraId="2322EDDA" w14:textId="77777777" w:rsidR="00E513F4" w:rsidRPr="00E721DA" w:rsidRDefault="00E513F4" w:rsidP="00E513F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TARİH</w:t>
            </w:r>
          </w:p>
        </w:tc>
        <w:tc>
          <w:tcPr>
            <w:tcW w:w="219" w:type="pct"/>
            <w:noWrap/>
            <w:vAlign w:val="center"/>
          </w:tcPr>
          <w:p w14:paraId="0E0B9280" w14:textId="77777777" w:rsidR="00E513F4" w:rsidRPr="00E721DA" w:rsidRDefault="00E513F4" w:rsidP="00E513F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GÜN</w:t>
            </w:r>
          </w:p>
        </w:tc>
        <w:tc>
          <w:tcPr>
            <w:tcW w:w="235" w:type="pct"/>
            <w:noWrap/>
            <w:vAlign w:val="center"/>
          </w:tcPr>
          <w:p w14:paraId="6CFFE4DB" w14:textId="77777777" w:rsidR="00E513F4" w:rsidRPr="00E721DA" w:rsidRDefault="00E513F4" w:rsidP="00E513F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  <w:p w14:paraId="2FFB93C8" w14:textId="77777777" w:rsidR="00E513F4" w:rsidRPr="00E721DA" w:rsidRDefault="00E513F4" w:rsidP="00E513F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hAnsi="Times New Roman" w:cs="Times New Roman"/>
                <w:b/>
                <w:sz w:val="14"/>
                <w:szCs w:val="16"/>
              </w:rPr>
              <w:t>SAAT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61611AA0" w14:textId="77777777" w:rsidR="00E513F4" w:rsidRPr="00E721DA" w:rsidRDefault="00E513F4" w:rsidP="00E513F4">
            <w:pPr>
              <w:pStyle w:val="AralkYok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>1.SINIF</w:t>
            </w:r>
          </w:p>
        </w:tc>
        <w:tc>
          <w:tcPr>
            <w:tcW w:w="1136" w:type="pct"/>
            <w:noWrap/>
            <w:vAlign w:val="center"/>
          </w:tcPr>
          <w:p w14:paraId="65474417" w14:textId="77777777" w:rsidR="00E513F4" w:rsidRPr="00E721DA" w:rsidRDefault="00E513F4" w:rsidP="00E513F4">
            <w:pPr>
              <w:pStyle w:val="AralkYok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>2.SINIF</w:t>
            </w:r>
          </w:p>
        </w:tc>
        <w:tc>
          <w:tcPr>
            <w:tcW w:w="1136" w:type="pct"/>
            <w:noWrap/>
            <w:vAlign w:val="center"/>
          </w:tcPr>
          <w:p w14:paraId="7A0C09A2" w14:textId="77777777" w:rsidR="00E513F4" w:rsidRPr="00E721DA" w:rsidRDefault="00E513F4" w:rsidP="00E513F4">
            <w:pPr>
              <w:pStyle w:val="AralkYok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>3.SINIF</w:t>
            </w:r>
          </w:p>
        </w:tc>
        <w:tc>
          <w:tcPr>
            <w:tcW w:w="1003" w:type="pct"/>
            <w:noWrap/>
            <w:vAlign w:val="center"/>
          </w:tcPr>
          <w:p w14:paraId="3ADA7F8B" w14:textId="77777777" w:rsidR="00E513F4" w:rsidRPr="00E721DA" w:rsidRDefault="00E513F4" w:rsidP="00E513F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E721DA">
              <w:rPr>
                <w:rFonts w:ascii="Times New Roman" w:hAnsi="Times New Roman" w:cs="Times New Roman"/>
                <w:b/>
                <w:sz w:val="14"/>
                <w:szCs w:val="14"/>
              </w:rPr>
              <w:t>4.SINIF</w:t>
            </w:r>
          </w:p>
        </w:tc>
      </w:tr>
      <w:tr w:rsidR="00306353" w:rsidRPr="00E721DA" w14:paraId="47F245D2" w14:textId="77777777" w:rsidTr="00306353">
        <w:trPr>
          <w:trHeight w:val="474"/>
          <w:jc w:val="center"/>
        </w:trPr>
        <w:tc>
          <w:tcPr>
            <w:tcW w:w="226" w:type="pct"/>
            <w:vMerge w:val="restart"/>
            <w:noWrap/>
            <w:textDirection w:val="btLr"/>
            <w:vAlign w:val="center"/>
            <w:hideMark/>
          </w:tcPr>
          <w:p w14:paraId="24FF1F0C" w14:textId="309E0D18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</w:t>
            </w:r>
            <w:r w:rsidR="000C4B10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</w:t>
            </w: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 w:rsidR="000C4B10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2D64D7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9" w:type="pct"/>
            <w:vMerge w:val="restart"/>
            <w:noWrap/>
            <w:textDirection w:val="btLr"/>
            <w:vAlign w:val="center"/>
            <w:hideMark/>
          </w:tcPr>
          <w:p w14:paraId="6A56C288" w14:textId="136D712D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35" w:type="pct"/>
            <w:noWrap/>
            <w:vAlign w:val="center"/>
          </w:tcPr>
          <w:p w14:paraId="1D71DDEF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345BDD56" w14:textId="11789606" w:rsidR="00E513F4" w:rsidRPr="00D46D62" w:rsidRDefault="00E513F4" w:rsidP="0030635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7F39FF84" w14:textId="77777777" w:rsidR="00E513F4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4755B349" w14:textId="77777777" w:rsidR="00D46D62" w:rsidRDefault="00D46D62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4EF20AAE" w14:textId="77777777" w:rsidR="00D46D62" w:rsidRDefault="00D46D62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6395EE57" w14:textId="77777777" w:rsidR="00D46D62" w:rsidRDefault="00D46D62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41571D0C" w14:textId="77777777" w:rsidR="00D46D62" w:rsidRDefault="00D46D62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5E0A3B7D" w14:textId="77777777" w:rsidR="00D46D62" w:rsidRDefault="00D46D62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11BA3518" w14:textId="77777777" w:rsidR="00D46D62" w:rsidRDefault="00D46D62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289E717F" w14:textId="21275E9E" w:rsidR="00D46D62" w:rsidRPr="00D46D62" w:rsidRDefault="00D46D62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6174EE86" w14:textId="0CD347A4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5DEF7F44" w14:textId="77777777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5247866D" w14:textId="77777777" w:rsidTr="00306353">
        <w:trPr>
          <w:trHeight w:val="574"/>
          <w:jc w:val="center"/>
        </w:trPr>
        <w:tc>
          <w:tcPr>
            <w:tcW w:w="226" w:type="pct"/>
            <w:vMerge/>
            <w:vAlign w:val="center"/>
            <w:hideMark/>
          </w:tcPr>
          <w:p w14:paraId="346D5544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616CF295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2BA33903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2AF49CDE" w14:textId="3D55C3F1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294F0946" w14:textId="77777777" w:rsidR="00E513F4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642FAE49" w14:textId="77777777" w:rsidR="00D46D62" w:rsidRDefault="00D46D62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2E2CC6B8" w14:textId="77777777" w:rsidR="00D46D62" w:rsidRDefault="00D46D62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0532A9E6" w14:textId="012BECA3" w:rsidR="00D46D62" w:rsidRPr="00D46D62" w:rsidRDefault="00D46D62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74F1086D" w14:textId="77777777" w:rsidR="00237ECB" w:rsidRPr="00EB29A3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Çocuk Sağlığı ve Hastalıkları Hemşireliği </w:t>
            </w:r>
          </w:p>
          <w:p w14:paraId="5DDD2213" w14:textId="77777777" w:rsidR="00237ECB" w:rsidRPr="005A17CB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oç.Dr. Emel DEMİR</w:t>
            </w:r>
          </w:p>
          <w:p w14:paraId="07712313" w14:textId="77777777" w:rsidR="00237ECB" w:rsidRPr="00EB29A3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Gizem KERİMOĞLU</w:t>
            </w: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1F1385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YILDIZ</w:t>
            </w:r>
          </w:p>
          <w:p w14:paraId="03AC8758" w14:textId="1A5B4029" w:rsidR="00E513F4" w:rsidRPr="00D46D62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7</w:t>
            </w:r>
          </w:p>
        </w:tc>
        <w:tc>
          <w:tcPr>
            <w:tcW w:w="1003" w:type="pct"/>
            <w:noWrap/>
            <w:vAlign w:val="center"/>
          </w:tcPr>
          <w:p w14:paraId="5115F43C" w14:textId="207003F8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70FACA93" w14:textId="77777777" w:rsidTr="00306353">
        <w:trPr>
          <w:trHeight w:val="574"/>
          <w:jc w:val="center"/>
        </w:trPr>
        <w:tc>
          <w:tcPr>
            <w:tcW w:w="226" w:type="pct"/>
            <w:vMerge/>
            <w:vAlign w:val="center"/>
          </w:tcPr>
          <w:p w14:paraId="1CFCDB44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2B74871D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30701AFC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57C7F8E8" w14:textId="77777777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4E45E3B4" w14:textId="04550D13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6A3D50D2" w14:textId="77777777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0D8D0643" w14:textId="77777777" w:rsidR="00237ECB" w:rsidRPr="00EB29A3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Çocukta Yılmazlık</w:t>
            </w:r>
          </w:p>
          <w:p w14:paraId="7635FD59" w14:textId="77777777" w:rsidR="00237ECB" w:rsidRPr="005A17CB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oç.Dr. Emel DEMİR</w:t>
            </w:r>
          </w:p>
          <w:p w14:paraId="4D527FB9" w14:textId="10452457" w:rsidR="00E513F4" w:rsidRPr="00D46D62" w:rsidRDefault="00237ECB" w:rsidP="00237ECB">
            <w:pPr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9</w:t>
            </w:r>
          </w:p>
        </w:tc>
      </w:tr>
      <w:tr w:rsidR="00306353" w:rsidRPr="00E721DA" w14:paraId="4E5A9D71" w14:textId="77777777" w:rsidTr="00306353">
        <w:trPr>
          <w:trHeight w:val="514"/>
          <w:jc w:val="center"/>
        </w:trPr>
        <w:tc>
          <w:tcPr>
            <w:tcW w:w="226" w:type="pct"/>
            <w:vMerge/>
            <w:vAlign w:val="center"/>
            <w:hideMark/>
          </w:tcPr>
          <w:p w14:paraId="603A5898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3965AE57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0CDE0165" w14:textId="2DB17D3F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</w:t>
            </w:r>
            <w:r w:rsidR="002C7222"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1C857B70" w14:textId="77777777" w:rsidR="00E513F4" w:rsidRDefault="00E513F4" w:rsidP="00237ECB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BE8459A" w14:textId="4617466D" w:rsidR="00FE13B6" w:rsidRPr="00D46D62" w:rsidRDefault="00FE13B6" w:rsidP="00237ECB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58C2EA7A" w14:textId="77777777" w:rsidR="00E513F4" w:rsidRPr="00D46D62" w:rsidRDefault="00E513F4" w:rsidP="00306353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56EB5693" w14:textId="4C6566CC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1D6532CD" w14:textId="7F7299E3" w:rsidR="00E513F4" w:rsidRPr="00D46D62" w:rsidRDefault="00E513F4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097A18FE" w14:textId="77777777" w:rsidTr="00306353">
        <w:trPr>
          <w:trHeight w:val="564"/>
          <w:jc w:val="center"/>
        </w:trPr>
        <w:tc>
          <w:tcPr>
            <w:tcW w:w="226" w:type="pct"/>
            <w:vMerge/>
            <w:vAlign w:val="center"/>
            <w:hideMark/>
          </w:tcPr>
          <w:p w14:paraId="0556D005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6E770CBB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6830559F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00</w:t>
            </w:r>
          </w:p>
        </w:tc>
        <w:tc>
          <w:tcPr>
            <w:tcW w:w="1045" w:type="pct"/>
            <w:noWrap/>
            <w:vAlign w:val="center"/>
          </w:tcPr>
          <w:p w14:paraId="4DBD3B9D" w14:textId="77777777" w:rsidR="009133CE" w:rsidRPr="009133CE" w:rsidRDefault="009133CE" w:rsidP="009133CE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133C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izyoloji</w:t>
            </w:r>
          </w:p>
          <w:p w14:paraId="2A2BC798" w14:textId="276E963A" w:rsidR="009133CE" w:rsidRPr="009133CE" w:rsidRDefault="009133CE" w:rsidP="009133CE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9133CE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Hatice DOĞAN GÖÇMEN</w:t>
            </w:r>
          </w:p>
          <w:p w14:paraId="0BDB2C6D" w14:textId="44FFE12F" w:rsidR="00E513F4" w:rsidRPr="00D46D62" w:rsidRDefault="009133CE" w:rsidP="009133CE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MKÜ Tıp Fakültesi Amfi-2</w:t>
            </w:r>
          </w:p>
        </w:tc>
        <w:tc>
          <w:tcPr>
            <w:tcW w:w="1136" w:type="pct"/>
            <w:noWrap/>
            <w:vAlign w:val="center"/>
          </w:tcPr>
          <w:p w14:paraId="724403A6" w14:textId="7C6329A1" w:rsidR="00E513F4" w:rsidRPr="00D46D62" w:rsidRDefault="00E513F4" w:rsidP="00306353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364CDE08" w14:textId="640E0621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3DEEB3F2" w14:textId="66F6E5A7" w:rsidR="00E513F4" w:rsidRPr="00D46D62" w:rsidRDefault="00E513F4" w:rsidP="0030635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6E29CB11" w14:textId="77777777" w:rsidTr="00306353">
        <w:trPr>
          <w:trHeight w:val="572"/>
          <w:jc w:val="center"/>
        </w:trPr>
        <w:tc>
          <w:tcPr>
            <w:tcW w:w="226" w:type="pct"/>
            <w:vMerge/>
            <w:vAlign w:val="center"/>
          </w:tcPr>
          <w:p w14:paraId="2C1D8617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03ADF494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38C8B89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01D1E256" w14:textId="09661D50" w:rsidR="00E513F4" w:rsidRPr="00D46D62" w:rsidRDefault="00E513F4" w:rsidP="00306353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132FCA64" w14:textId="4837CDD1" w:rsidR="00E513F4" w:rsidRPr="00D46D62" w:rsidRDefault="00E513F4" w:rsidP="00B85DA2">
            <w:pPr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2B7423B7" w14:textId="629FB0B1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46636516" w14:textId="2B29B597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1AABD60F" w14:textId="77777777" w:rsidTr="00306353">
        <w:trPr>
          <w:trHeight w:val="432"/>
          <w:jc w:val="center"/>
        </w:trPr>
        <w:tc>
          <w:tcPr>
            <w:tcW w:w="226" w:type="pct"/>
            <w:vMerge w:val="restart"/>
            <w:textDirection w:val="btLr"/>
            <w:vAlign w:val="center"/>
          </w:tcPr>
          <w:p w14:paraId="54602F5B" w14:textId="55BE5EEE" w:rsidR="00E513F4" w:rsidRPr="00E721DA" w:rsidRDefault="00E513F4" w:rsidP="00E513F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</w:t>
            </w:r>
            <w:r w:rsidR="000C4B10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2</w:t>
            </w: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 w:rsidR="000C4B10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30635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9" w:type="pct"/>
            <w:vMerge w:val="restart"/>
            <w:textDirection w:val="btLr"/>
            <w:vAlign w:val="center"/>
          </w:tcPr>
          <w:p w14:paraId="09058A5B" w14:textId="77777777" w:rsidR="00E513F4" w:rsidRPr="00E721DA" w:rsidRDefault="00E513F4" w:rsidP="00E513F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CUMA</w:t>
            </w:r>
          </w:p>
        </w:tc>
        <w:tc>
          <w:tcPr>
            <w:tcW w:w="235" w:type="pct"/>
            <w:noWrap/>
            <w:vAlign w:val="center"/>
          </w:tcPr>
          <w:p w14:paraId="349985CC" w14:textId="77777777" w:rsidR="00E513F4" w:rsidRPr="00E721DA" w:rsidRDefault="00E513F4" w:rsidP="00E513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2C66EDB7" w14:textId="77777777" w:rsidR="00E513F4" w:rsidRDefault="00E513F4" w:rsidP="0030635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00AEBA8E" w14:textId="6016D7A0" w:rsidR="00237ECB" w:rsidRPr="00D46D62" w:rsidRDefault="00237ECB" w:rsidP="0030635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4A378C16" w14:textId="49534444" w:rsidR="00E513F4" w:rsidRPr="00D46D62" w:rsidRDefault="00E513F4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A7F367E" w14:textId="79B7FB17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4D5A423C" w14:textId="4532E0C5" w:rsidR="00E513F4" w:rsidRPr="00D46D62" w:rsidRDefault="00E513F4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72D8A088" w14:textId="77777777" w:rsidTr="00306353">
        <w:trPr>
          <w:trHeight w:val="496"/>
          <w:jc w:val="center"/>
        </w:trPr>
        <w:tc>
          <w:tcPr>
            <w:tcW w:w="226" w:type="pct"/>
            <w:vMerge/>
            <w:vAlign w:val="center"/>
          </w:tcPr>
          <w:p w14:paraId="4D3FC442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2258E468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73F27BF" w14:textId="0D1E31F9" w:rsidR="00E0038F" w:rsidRPr="00E721DA" w:rsidRDefault="00E0038F" w:rsidP="00E00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1045" w:type="pct"/>
            <w:noWrap/>
            <w:vAlign w:val="center"/>
          </w:tcPr>
          <w:p w14:paraId="08060927" w14:textId="77777777" w:rsidR="00237ECB" w:rsidRPr="00EB29A3" w:rsidRDefault="00237ECB" w:rsidP="00237ECB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ürk Dili II</w:t>
            </w:r>
          </w:p>
          <w:p w14:paraId="6A99DE5A" w14:textId="77777777" w:rsidR="00237ECB" w:rsidRPr="005A17CB" w:rsidRDefault="00237ECB" w:rsidP="00237ECB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Muzaffer SAZ</w:t>
            </w:r>
          </w:p>
          <w:p w14:paraId="0C663A48" w14:textId="25BB8BEE" w:rsidR="00536B40" w:rsidRPr="00D46D62" w:rsidRDefault="00237ECB" w:rsidP="00237ECB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: 2-9</w:t>
            </w:r>
          </w:p>
        </w:tc>
        <w:tc>
          <w:tcPr>
            <w:tcW w:w="1136" w:type="pct"/>
            <w:noWrap/>
            <w:vAlign w:val="center"/>
          </w:tcPr>
          <w:p w14:paraId="48D6873D" w14:textId="23F79FC1" w:rsidR="00E0038F" w:rsidRPr="00D46D62" w:rsidRDefault="00E0038F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690F1A01" w14:textId="1ACF134B" w:rsidR="00E0038F" w:rsidRPr="00D46D62" w:rsidRDefault="00E0038F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7A2B86A0" w14:textId="044B0B0C" w:rsidR="00E0038F" w:rsidRPr="00D46D62" w:rsidRDefault="00E0038F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4AD703E1" w14:textId="77777777" w:rsidTr="00306353">
        <w:trPr>
          <w:trHeight w:val="560"/>
          <w:jc w:val="center"/>
        </w:trPr>
        <w:tc>
          <w:tcPr>
            <w:tcW w:w="226" w:type="pct"/>
            <w:vMerge/>
            <w:vAlign w:val="center"/>
          </w:tcPr>
          <w:p w14:paraId="7B937DB5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644A9624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1C6ED9FE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63ADA2DD" w14:textId="0A3B2D68" w:rsidR="00E0038F" w:rsidRPr="00D46D62" w:rsidRDefault="00E0038F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B6582BA" w14:textId="62949EE3" w:rsidR="00E0038F" w:rsidRPr="00D46D62" w:rsidRDefault="00E0038F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5054D643" w14:textId="2D57C8FA" w:rsidR="00E0038F" w:rsidRPr="00D46D62" w:rsidRDefault="00E0038F" w:rsidP="00B85DA2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4E9525C6" w14:textId="31FB08C9" w:rsidR="00306353" w:rsidRPr="00D46D62" w:rsidRDefault="00306353" w:rsidP="00D235EF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4A2D700B" w14:textId="77777777" w:rsidTr="00306353">
        <w:trPr>
          <w:trHeight w:val="454"/>
          <w:jc w:val="center"/>
        </w:trPr>
        <w:tc>
          <w:tcPr>
            <w:tcW w:w="226" w:type="pct"/>
            <w:vMerge/>
            <w:vAlign w:val="center"/>
          </w:tcPr>
          <w:p w14:paraId="35BCBE9B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24E9216B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1EB3C8EF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7230421A" w14:textId="7FBFE6FC" w:rsidR="00E0038F" w:rsidRPr="00D46D62" w:rsidRDefault="00E0038F" w:rsidP="00237EC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1DAC6371" w14:textId="77777777" w:rsidR="00E0038F" w:rsidRDefault="00E0038F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4AA952F9" w14:textId="77777777" w:rsidR="00D46D62" w:rsidRDefault="00D46D62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3B8D6A5A" w14:textId="77777777" w:rsidR="00D46D62" w:rsidRDefault="00D46D62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1CB80652" w14:textId="77777777" w:rsidR="00D46D62" w:rsidRDefault="00D46D62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0FF36FB8" w14:textId="77777777" w:rsidR="00D46D62" w:rsidRDefault="00D46D62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12F34BFC" w14:textId="6DFBDDDE" w:rsidR="00D46D62" w:rsidRPr="00D46D62" w:rsidRDefault="00D46D62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45BE3015" w14:textId="67CD4835" w:rsidR="00E0038F" w:rsidRPr="00D46D62" w:rsidRDefault="00E0038F" w:rsidP="00FE13B6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2C476654" w14:textId="77777777" w:rsidR="00E0038F" w:rsidRPr="00D46D62" w:rsidRDefault="00E0038F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4A562758" w14:textId="77777777" w:rsidTr="00306353">
        <w:trPr>
          <w:trHeight w:val="518"/>
          <w:jc w:val="center"/>
        </w:trPr>
        <w:tc>
          <w:tcPr>
            <w:tcW w:w="226" w:type="pct"/>
            <w:vMerge/>
            <w:vAlign w:val="center"/>
          </w:tcPr>
          <w:p w14:paraId="4C30336E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7031F034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6D8F4A6" w14:textId="690A2EA9" w:rsidR="00E0038F" w:rsidRPr="00E721DA" w:rsidRDefault="00E0038F" w:rsidP="00E00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00</w:t>
            </w:r>
          </w:p>
        </w:tc>
        <w:tc>
          <w:tcPr>
            <w:tcW w:w="1045" w:type="pct"/>
            <w:noWrap/>
            <w:vAlign w:val="center"/>
          </w:tcPr>
          <w:p w14:paraId="24005B86" w14:textId="49E15286" w:rsidR="00E0038F" w:rsidRPr="00D46D62" w:rsidRDefault="00E0038F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3CC3EBD6" w14:textId="4F969F4C" w:rsidR="00E0038F" w:rsidRPr="00D46D62" w:rsidRDefault="00E0038F" w:rsidP="0030635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433B4782" w14:textId="51D79D51" w:rsidR="00E0038F" w:rsidRPr="00D46D62" w:rsidRDefault="00E0038F" w:rsidP="00FE13B6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54332D1A" w14:textId="4C56D046" w:rsidR="00E0038F" w:rsidRPr="00D46D62" w:rsidRDefault="00E0038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721DA" w14:paraId="74A96E02" w14:textId="77777777" w:rsidTr="00306353">
        <w:trPr>
          <w:trHeight w:val="596"/>
          <w:jc w:val="center"/>
        </w:trPr>
        <w:tc>
          <w:tcPr>
            <w:tcW w:w="226" w:type="pct"/>
            <w:vMerge/>
            <w:vAlign w:val="center"/>
          </w:tcPr>
          <w:p w14:paraId="66304032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641BA736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13EAB5C9" w14:textId="77777777" w:rsidR="00E0038F" w:rsidRPr="00E721DA" w:rsidRDefault="00E0038F" w:rsidP="00E00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2E4C9A77" w14:textId="6427BB70" w:rsidR="00E0038F" w:rsidRPr="00E721DA" w:rsidRDefault="00E0038F" w:rsidP="00E0038F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136" w:type="pct"/>
            <w:noWrap/>
            <w:vAlign w:val="center"/>
          </w:tcPr>
          <w:p w14:paraId="494D77F0" w14:textId="621185C4" w:rsidR="00E0038F" w:rsidRPr="00E721DA" w:rsidRDefault="00E0038F" w:rsidP="00E0038F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136" w:type="pct"/>
            <w:noWrap/>
            <w:vAlign w:val="center"/>
          </w:tcPr>
          <w:p w14:paraId="3BFF0FB3" w14:textId="77777777" w:rsidR="00E0038F" w:rsidRPr="00E721DA" w:rsidRDefault="00E0038F" w:rsidP="00E0038F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003" w:type="pct"/>
            <w:noWrap/>
            <w:vAlign w:val="center"/>
          </w:tcPr>
          <w:p w14:paraId="430A13E1" w14:textId="07B356D3" w:rsidR="00E0038F" w:rsidRPr="00E721DA" w:rsidRDefault="00E0038F" w:rsidP="00E0038F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</w:tbl>
    <w:p w14:paraId="5265752B" w14:textId="77777777" w:rsidR="00306353" w:rsidRDefault="00306353" w:rsidP="00CE123F">
      <w:pPr>
        <w:tabs>
          <w:tab w:val="left" w:pos="1908"/>
        </w:tabs>
        <w:rPr>
          <w:sz w:val="14"/>
          <w:szCs w:val="14"/>
        </w:rPr>
      </w:pPr>
    </w:p>
    <w:p w14:paraId="2B59D28B" w14:textId="77777777" w:rsidR="00FE13B6" w:rsidRPr="00E721DA" w:rsidRDefault="00FE13B6" w:rsidP="00CE123F">
      <w:pPr>
        <w:tabs>
          <w:tab w:val="left" w:pos="1908"/>
        </w:tabs>
        <w:rPr>
          <w:sz w:val="14"/>
          <w:szCs w:val="1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0"/>
        <w:gridCol w:w="137"/>
        <w:gridCol w:w="524"/>
        <w:gridCol w:w="515"/>
        <w:gridCol w:w="2916"/>
        <w:gridCol w:w="3100"/>
        <w:gridCol w:w="4028"/>
        <w:gridCol w:w="3778"/>
      </w:tblGrid>
      <w:tr w:rsidR="00306353" w:rsidRPr="00E721DA" w14:paraId="4BD2A6ED" w14:textId="77777777" w:rsidTr="000C4B10">
        <w:trPr>
          <w:trHeight w:val="329"/>
          <w:jc w:val="center"/>
        </w:trPr>
        <w:tc>
          <w:tcPr>
            <w:tcW w:w="5000" w:type="pct"/>
            <w:gridSpan w:val="8"/>
            <w:noWrap/>
          </w:tcPr>
          <w:p w14:paraId="6D6EB996" w14:textId="1054F3DE" w:rsidR="00306353" w:rsidRPr="00E721DA" w:rsidRDefault="00306353" w:rsidP="0030635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4"/>
                <w:szCs w:val="14"/>
              </w:rPr>
            </w:pPr>
            <w:r w:rsidRPr="00CB438F">
              <w:rPr>
                <w:rFonts w:ascii="Times New Roman" w:hAnsi="Times New Roman"/>
                <w:b/>
              </w:rPr>
              <w:t>HMKÜ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SAĞLIK</w:t>
            </w:r>
            <w:r w:rsidRPr="00CB438F">
              <w:rPr>
                <w:rFonts w:ascii="Times New Roman" w:hAnsi="Times New Roman"/>
                <w:b/>
                <w:spacing w:val="-9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BİLİMLERİ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FAKÜLTESİ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HEMŞİRELİK BÖLÜMÜ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2025-2026</w:t>
            </w:r>
            <w:r w:rsidRPr="00CB438F">
              <w:rPr>
                <w:rFonts w:ascii="Times New Roman" w:hAnsi="Times New Roman"/>
                <w:b/>
                <w:spacing w:val="-10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EĞİTİM-ÖĞRETİM</w:t>
            </w:r>
            <w:r w:rsidRPr="00CB438F">
              <w:rPr>
                <w:rFonts w:ascii="Times New Roman" w:hAnsi="Times New Roman"/>
                <w:b/>
                <w:spacing w:val="-6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YILI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="000C4B10">
              <w:rPr>
                <w:rFonts w:ascii="Times New Roman" w:hAnsi="Times New Roman"/>
                <w:b/>
              </w:rPr>
              <w:t>BAHAR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YARIYILI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FİNAL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SINAV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  <w:spacing w:val="-2"/>
              </w:rPr>
              <w:t>PROGRAMI</w:t>
            </w:r>
          </w:p>
        </w:tc>
      </w:tr>
      <w:tr w:rsidR="00E721DA" w:rsidRPr="00E721DA" w14:paraId="0FBAED17" w14:textId="77777777" w:rsidTr="000C4B10">
        <w:trPr>
          <w:trHeight w:val="329"/>
          <w:jc w:val="center"/>
        </w:trPr>
        <w:tc>
          <w:tcPr>
            <w:tcW w:w="239" w:type="pct"/>
            <w:gridSpan w:val="2"/>
            <w:noWrap/>
            <w:vAlign w:val="center"/>
            <w:hideMark/>
          </w:tcPr>
          <w:p w14:paraId="6B5AC09D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TARİH</w:t>
            </w:r>
          </w:p>
        </w:tc>
        <w:tc>
          <w:tcPr>
            <w:tcW w:w="172" w:type="pct"/>
            <w:noWrap/>
            <w:vAlign w:val="center"/>
            <w:hideMark/>
          </w:tcPr>
          <w:p w14:paraId="139C442B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GÜN</w:t>
            </w:r>
          </w:p>
        </w:tc>
        <w:tc>
          <w:tcPr>
            <w:tcW w:w="150" w:type="pct"/>
            <w:noWrap/>
            <w:vAlign w:val="center"/>
            <w:hideMark/>
          </w:tcPr>
          <w:p w14:paraId="6CEFE648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SAAT</w:t>
            </w:r>
          </w:p>
        </w:tc>
        <w:tc>
          <w:tcPr>
            <w:tcW w:w="937" w:type="pct"/>
            <w:noWrap/>
            <w:vAlign w:val="center"/>
            <w:hideMark/>
          </w:tcPr>
          <w:p w14:paraId="4A624EFE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. SINIF</w:t>
            </w:r>
          </w:p>
        </w:tc>
        <w:tc>
          <w:tcPr>
            <w:tcW w:w="996" w:type="pct"/>
            <w:noWrap/>
            <w:vAlign w:val="center"/>
            <w:hideMark/>
          </w:tcPr>
          <w:p w14:paraId="387D4369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2.SINIF</w:t>
            </w:r>
          </w:p>
        </w:tc>
        <w:tc>
          <w:tcPr>
            <w:tcW w:w="1293" w:type="pct"/>
            <w:noWrap/>
            <w:vAlign w:val="center"/>
            <w:hideMark/>
          </w:tcPr>
          <w:p w14:paraId="388FE484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3.SINIF</w:t>
            </w:r>
          </w:p>
        </w:tc>
        <w:tc>
          <w:tcPr>
            <w:tcW w:w="1213" w:type="pct"/>
            <w:noWrap/>
            <w:vAlign w:val="center"/>
            <w:hideMark/>
          </w:tcPr>
          <w:p w14:paraId="033E7FD6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4.SINIF</w:t>
            </w:r>
          </w:p>
        </w:tc>
      </w:tr>
      <w:tr w:rsidR="00E721DA" w:rsidRPr="00E721DA" w14:paraId="5CAC8DE0" w14:textId="77777777" w:rsidTr="000C4B10">
        <w:trPr>
          <w:trHeight w:val="370"/>
          <w:jc w:val="center"/>
        </w:trPr>
        <w:tc>
          <w:tcPr>
            <w:tcW w:w="239" w:type="pct"/>
            <w:gridSpan w:val="2"/>
            <w:vMerge w:val="restart"/>
            <w:noWrap/>
            <w:textDirection w:val="btLr"/>
            <w:vAlign w:val="center"/>
            <w:hideMark/>
          </w:tcPr>
          <w:p w14:paraId="1126559D" w14:textId="30A29253" w:rsidR="00CE123F" w:rsidRPr="00E721DA" w:rsidRDefault="002274AC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</w:t>
            </w:r>
            <w:r w:rsidR="000C4B10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5</w:t>
            </w:r>
            <w:r w:rsidR="009505C0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 w:rsidR="000C4B10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  <w:r w:rsidR="009505C0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2D64D7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172" w:type="pct"/>
            <w:vMerge w:val="restart"/>
            <w:noWrap/>
            <w:textDirection w:val="btLr"/>
            <w:vAlign w:val="center"/>
            <w:hideMark/>
          </w:tcPr>
          <w:p w14:paraId="06AF32BE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PAZARTESİ </w:t>
            </w:r>
          </w:p>
        </w:tc>
        <w:tc>
          <w:tcPr>
            <w:tcW w:w="150" w:type="pct"/>
            <w:noWrap/>
            <w:vAlign w:val="center"/>
          </w:tcPr>
          <w:p w14:paraId="0A3A5A2D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937" w:type="pct"/>
            <w:noWrap/>
            <w:vAlign w:val="center"/>
          </w:tcPr>
          <w:p w14:paraId="0B57B5BA" w14:textId="77777777" w:rsidR="00CE123F" w:rsidRDefault="00CE123F" w:rsidP="005D743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3124ED28" w14:textId="77777777" w:rsidR="00FE13B6" w:rsidRDefault="00FE13B6" w:rsidP="005D743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64884E65" w14:textId="77777777" w:rsidR="00FE13B6" w:rsidRDefault="00FE13B6" w:rsidP="005D743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615CD9E6" w14:textId="77777777" w:rsidR="00FE13B6" w:rsidRDefault="00FE13B6" w:rsidP="005D743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6ADA4F68" w14:textId="77777777" w:rsidR="00FE13B6" w:rsidRDefault="00FE13B6" w:rsidP="005D743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337F538A" w14:textId="77777777" w:rsidR="00FE13B6" w:rsidRDefault="00FE13B6" w:rsidP="005D743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4AA10F89" w14:textId="77777777" w:rsidR="00FE13B6" w:rsidRDefault="00FE13B6" w:rsidP="005D743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7BA217D5" w14:textId="77777777" w:rsidR="00FE13B6" w:rsidRPr="00E721DA" w:rsidRDefault="00FE13B6" w:rsidP="005D743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14793C05" w14:textId="3F4768F9" w:rsidR="00CE123F" w:rsidRPr="00E721DA" w:rsidRDefault="00CE123F" w:rsidP="005444B7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3003ABB4" w14:textId="6F2C4AD8" w:rsidR="00CE123F" w:rsidRPr="00E721DA" w:rsidRDefault="00CE123F" w:rsidP="00B350FE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shd w:val="clear" w:color="auto" w:fill="FFFFFF" w:themeFill="background1"/>
            <w:noWrap/>
            <w:vAlign w:val="center"/>
          </w:tcPr>
          <w:p w14:paraId="17DEE2B9" w14:textId="77777777" w:rsidR="00CE123F" w:rsidRPr="00E721DA" w:rsidRDefault="00CE123F" w:rsidP="005D743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48A3AD10" w14:textId="77777777" w:rsidTr="000C4B10">
        <w:trPr>
          <w:trHeight w:val="537"/>
          <w:jc w:val="center"/>
        </w:trPr>
        <w:tc>
          <w:tcPr>
            <w:tcW w:w="239" w:type="pct"/>
            <w:gridSpan w:val="2"/>
            <w:vMerge/>
            <w:vAlign w:val="center"/>
            <w:hideMark/>
          </w:tcPr>
          <w:p w14:paraId="62CBACD4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  <w:hideMark/>
          </w:tcPr>
          <w:p w14:paraId="3AB234C8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619FA87B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07871D32" w14:textId="77777777" w:rsidR="00237ECB" w:rsidRPr="00EB29A3" w:rsidRDefault="00237ECB" w:rsidP="00237ECB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tatürk İlkeleri ve İnkılap Tarihi II</w:t>
            </w:r>
          </w:p>
          <w:p w14:paraId="6577ACED" w14:textId="77777777" w:rsidR="00237ECB" w:rsidRDefault="00237ECB" w:rsidP="00237ECB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Beyazıt SÖYLEMEZ</w:t>
            </w:r>
          </w:p>
          <w:p w14:paraId="7ACD6E29" w14:textId="6CB1B60F" w:rsidR="00CE123F" w:rsidRPr="00306353" w:rsidRDefault="00237ECB" w:rsidP="00237ECB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2-9</w:t>
            </w: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36081375" w14:textId="77777777" w:rsidR="00CE123F" w:rsidRPr="00306353" w:rsidRDefault="00CE123F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6EDF2D04" w14:textId="77777777" w:rsidR="00CE123F" w:rsidRPr="00306353" w:rsidRDefault="00CE123F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shd w:val="clear" w:color="auto" w:fill="FFFFFF" w:themeFill="background1"/>
            <w:noWrap/>
            <w:vAlign w:val="center"/>
          </w:tcPr>
          <w:p w14:paraId="26AFFDAD" w14:textId="11404146" w:rsidR="00CE123F" w:rsidRPr="00E721DA" w:rsidRDefault="00CE123F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3A4BA8B3" w14:textId="77777777" w:rsidTr="000C4B10">
        <w:trPr>
          <w:trHeight w:val="571"/>
          <w:jc w:val="center"/>
        </w:trPr>
        <w:tc>
          <w:tcPr>
            <w:tcW w:w="239" w:type="pct"/>
            <w:gridSpan w:val="2"/>
            <w:vMerge/>
            <w:vAlign w:val="center"/>
          </w:tcPr>
          <w:p w14:paraId="4A332923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</w:tcPr>
          <w:p w14:paraId="27BDF3E4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3D4232F1" w14:textId="77777777" w:rsidR="00CE123F" w:rsidRPr="00E721DA" w:rsidRDefault="00CE123F" w:rsidP="005D74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937" w:type="pct"/>
            <w:noWrap/>
            <w:vAlign w:val="center"/>
          </w:tcPr>
          <w:p w14:paraId="2FA91B79" w14:textId="77777777" w:rsidR="00CE123F" w:rsidRPr="00D46D62" w:rsidRDefault="00CE123F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1770428A" w14:textId="0B790EBA" w:rsidR="00CE123F" w:rsidRPr="00D46D62" w:rsidRDefault="00CE123F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48B55743" w14:textId="0692A16C" w:rsidR="00CE123F" w:rsidRPr="00D46D62" w:rsidRDefault="00CE123F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shd w:val="clear" w:color="auto" w:fill="FFFFFF" w:themeFill="background1"/>
            <w:noWrap/>
            <w:vAlign w:val="center"/>
          </w:tcPr>
          <w:p w14:paraId="6FE188D8" w14:textId="2BB03DE9" w:rsidR="00CE123F" w:rsidRPr="00D46D62" w:rsidRDefault="00CE123F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010DC568" w14:textId="77777777" w:rsidTr="000C4B10">
        <w:trPr>
          <w:trHeight w:val="411"/>
          <w:jc w:val="center"/>
        </w:trPr>
        <w:tc>
          <w:tcPr>
            <w:tcW w:w="239" w:type="pct"/>
            <w:gridSpan w:val="2"/>
            <w:vMerge/>
            <w:vAlign w:val="center"/>
          </w:tcPr>
          <w:p w14:paraId="0393B9F7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</w:tcPr>
          <w:p w14:paraId="5551F186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43AB95BE" w14:textId="59C73490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</w:t>
            </w:r>
            <w:r w:rsidR="002D64D7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289C81BA" w14:textId="77777777" w:rsidR="00AE1086" w:rsidRPr="00D46D62" w:rsidRDefault="00AE1086" w:rsidP="0030635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67887353" w14:textId="77777777" w:rsidR="00D235EF" w:rsidRPr="00EB29A3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Bulaşıcı Hastalıklar </w:t>
            </w:r>
          </w:p>
          <w:p w14:paraId="78BD28F7" w14:textId="77777777" w:rsidR="00D235EF" w:rsidRPr="005A17CB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Besime ALPDOĞAN</w:t>
            </w:r>
          </w:p>
          <w:p w14:paraId="17297F09" w14:textId="3358C777" w:rsidR="00AE1086" w:rsidRPr="00D46D62" w:rsidRDefault="00D235EF" w:rsidP="00D235EF">
            <w:pPr>
              <w:suppressAutoHyphens/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7-9</w:t>
            </w: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42475F56" w14:textId="16E2E6B0" w:rsidR="00B350FE" w:rsidRPr="00D46D62" w:rsidRDefault="00AE1086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D46D62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27087464" w14:textId="3E36BCC1" w:rsidR="00AE1086" w:rsidRPr="00D46D62" w:rsidRDefault="00AE1086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shd w:val="clear" w:color="auto" w:fill="FFFFFF" w:themeFill="background1"/>
            <w:noWrap/>
            <w:vAlign w:val="center"/>
          </w:tcPr>
          <w:p w14:paraId="0A65DE4C" w14:textId="72AC9C00" w:rsidR="00AE1086" w:rsidRPr="00D46D62" w:rsidRDefault="00AE1086" w:rsidP="00B85DA2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3F51A728" w14:textId="77777777" w:rsidTr="000C4B10">
        <w:trPr>
          <w:trHeight w:val="568"/>
          <w:jc w:val="center"/>
        </w:trPr>
        <w:tc>
          <w:tcPr>
            <w:tcW w:w="239" w:type="pct"/>
            <w:gridSpan w:val="2"/>
            <w:vMerge/>
            <w:vAlign w:val="center"/>
          </w:tcPr>
          <w:p w14:paraId="085AD850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</w:tcPr>
          <w:p w14:paraId="20292B04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6663EF09" w14:textId="1F2E195F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</w:t>
            </w:r>
            <w:r w:rsidR="002D64D7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4C7A57BA" w14:textId="54F40104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0C8462E0" w14:textId="12F0B9FC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4DD1D8DB" w14:textId="7777777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noWrap/>
            <w:vAlign w:val="center"/>
          </w:tcPr>
          <w:p w14:paraId="2F35D5A3" w14:textId="48854124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4B913660" w14:textId="77777777" w:rsidTr="000C4B10">
        <w:trPr>
          <w:trHeight w:val="360"/>
          <w:jc w:val="center"/>
        </w:trPr>
        <w:tc>
          <w:tcPr>
            <w:tcW w:w="239" w:type="pct"/>
            <w:gridSpan w:val="2"/>
            <w:vMerge/>
            <w:vAlign w:val="center"/>
          </w:tcPr>
          <w:p w14:paraId="3A86744F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</w:tcPr>
          <w:p w14:paraId="5328DF2D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6206B170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7B2BD3FB" w14:textId="77777777" w:rsidR="00D235EF" w:rsidRPr="00EB29A3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astane Enfeksiyonları ve Kontrolü</w:t>
            </w:r>
          </w:p>
          <w:p w14:paraId="5B703A0B" w14:textId="77777777" w:rsidR="00D235EF" w:rsidRPr="005A17CB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Besime ALPDOĞAN</w:t>
            </w:r>
          </w:p>
          <w:p w14:paraId="35D20BB3" w14:textId="7B6FAD8E" w:rsidR="00AE1086" w:rsidRPr="00D46D62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2</w:t>
            </w: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7EC32D79" w14:textId="50A3BAD9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20B47FA8" w14:textId="7777777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noWrap/>
            <w:vAlign w:val="center"/>
          </w:tcPr>
          <w:p w14:paraId="47921DE2" w14:textId="3B20D938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6E88AB6D" w14:textId="77777777" w:rsidTr="000C4B10">
        <w:trPr>
          <w:trHeight w:val="550"/>
          <w:jc w:val="center"/>
        </w:trPr>
        <w:tc>
          <w:tcPr>
            <w:tcW w:w="239" w:type="pct"/>
            <w:gridSpan w:val="2"/>
            <w:vMerge w:val="restart"/>
            <w:noWrap/>
            <w:textDirection w:val="btLr"/>
            <w:vAlign w:val="center"/>
          </w:tcPr>
          <w:p w14:paraId="1CDFE176" w14:textId="71516310" w:rsidR="00AE1086" w:rsidRPr="00E721DA" w:rsidRDefault="000C4B10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lastRenderedPageBreak/>
              <w:t>16</w:t>
            </w:r>
            <w:r w:rsidR="00AE1086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  <w:r w:rsidR="00AE1086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2D64D7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172" w:type="pct"/>
            <w:vMerge w:val="restart"/>
            <w:noWrap/>
            <w:textDirection w:val="btLr"/>
            <w:vAlign w:val="center"/>
          </w:tcPr>
          <w:p w14:paraId="53D92483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50" w:type="pct"/>
            <w:noWrap/>
            <w:vAlign w:val="center"/>
          </w:tcPr>
          <w:p w14:paraId="4C5A9BB7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937" w:type="pct"/>
            <w:noWrap/>
            <w:vAlign w:val="center"/>
          </w:tcPr>
          <w:p w14:paraId="0E9C1E72" w14:textId="7777777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7F27BE73" w14:textId="77777777" w:rsidR="001C58CC" w:rsidRPr="00D46D62" w:rsidRDefault="001C58CC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108D5A01" w14:textId="17826B19" w:rsidR="001C58CC" w:rsidRPr="00D46D62" w:rsidRDefault="001C58CC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79CBBA2D" w14:textId="77777777" w:rsidR="00AE1086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2C679E63" w14:textId="77777777" w:rsidR="00FE13B6" w:rsidRDefault="00FE13B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4EE1F542" w14:textId="77777777" w:rsidR="00FE13B6" w:rsidRDefault="00FE13B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19C2A205" w14:textId="5F907EEA" w:rsidR="00FE13B6" w:rsidRPr="00D46D62" w:rsidRDefault="00FE13B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7AABAAD1" w14:textId="684941A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shd w:val="clear" w:color="auto" w:fill="FFFFFF" w:themeFill="background1"/>
            <w:noWrap/>
            <w:vAlign w:val="center"/>
          </w:tcPr>
          <w:p w14:paraId="26C4FF73" w14:textId="7777777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4A7DE85C" w14:textId="77777777" w:rsidTr="000C4B10">
        <w:trPr>
          <w:trHeight w:val="616"/>
          <w:jc w:val="center"/>
        </w:trPr>
        <w:tc>
          <w:tcPr>
            <w:tcW w:w="239" w:type="pct"/>
            <w:gridSpan w:val="2"/>
            <w:vMerge/>
            <w:noWrap/>
            <w:textDirection w:val="btLr"/>
            <w:vAlign w:val="center"/>
            <w:hideMark/>
          </w:tcPr>
          <w:p w14:paraId="0C256DD6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noWrap/>
            <w:textDirection w:val="btLr"/>
            <w:vAlign w:val="center"/>
            <w:hideMark/>
          </w:tcPr>
          <w:p w14:paraId="12F35A53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1CDCE2BE" w14:textId="77777777" w:rsidR="00AE1086" w:rsidRPr="00E721DA" w:rsidRDefault="00AE1086" w:rsidP="00AE1086">
            <w:pPr>
              <w:keepLines/>
              <w:spacing w:after="0"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2AEB0AC6" w14:textId="77777777" w:rsidR="006720AD" w:rsidRPr="00EB29A3" w:rsidRDefault="006720AD" w:rsidP="006720AD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Hemşirelik Temel İlke ve </w:t>
            </w:r>
            <w:proofErr w:type="spellStart"/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Uygl</w:t>
            </w:r>
            <w:proofErr w:type="spellEnd"/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.-II</w:t>
            </w:r>
          </w:p>
          <w:p w14:paraId="160912B7" w14:textId="77777777" w:rsidR="006720AD" w:rsidRPr="005A17CB" w:rsidRDefault="006720AD" w:rsidP="006720AD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</w:t>
            </w:r>
            <w: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oç. Dr. </w:t>
            </w: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İpek KÖSE TOSUNÖZ,</w:t>
            </w:r>
          </w:p>
          <w:p w14:paraId="751FC693" w14:textId="77777777" w:rsidR="006720AD" w:rsidRPr="005A17CB" w:rsidRDefault="006720AD" w:rsidP="006720AD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 Öğr.</w:t>
            </w:r>
            <w: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Gör. Besime ALPDOĞAN,</w:t>
            </w:r>
          </w:p>
          <w:p w14:paraId="5F11FC46" w14:textId="77777777" w:rsidR="006720AD" w:rsidRDefault="006720AD" w:rsidP="006720AD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Emral ŞENER</w:t>
            </w:r>
          </w:p>
          <w:p w14:paraId="5007E178" w14:textId="77777777" w:rsidR="006720AD" w:rsidRDefault="006720AD" w:rsidP="006720AD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FA12A7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Dr. Ayla GÜLLÜ</w:t>
            </w:r>
          </w:p>
          <w:p w14:paraId="60F35C87" w14:textId="11B101AD" w:rsidR="00AE1086" w:rsidRPr="00D46D62" w:rsidRDefault="006720AD" w:rsidP="006720AD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2-9-10</w:t>
            </w: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2F25B7CA" w14:textId="1190A8A1" w:rsidR="00AE1086" w:rsidRPr="00D46D62" w:rsidRDefault="00AE1086" w:rsidP="00306353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5508938D" w14:textId="2FD7EC8B" w:rsidR="00AE1086" w:rsidRPr="00D46D62" w:rsidRDefault="00AE1086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shd w:val="clear" w:color="auto" w:fill="FFFFFF" w:themeFill="background1"/>
            <w:noWrap/>
            <w:vAlign w:val="center"/>
          </w:tcPr>
          <w:p w14:paraId="451179E4" w14:textId="77777777" w:rsidR="00AE1086" w:rsidRPr="00D46D62" w:rsidRDefault="00AE1086" w:rsidP="0030635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7B6A8EE9" w14:textId="77777777" w:rsidTr="000C4B10">
        <w:trPr>
          <w:trHeight w:val="403"/>
          <w:jc w:val="center"/>
        </w:trPr>
        <w:tc>
          <w:tcPr>
            <w:tcW w:w="239" w:type="pct"/>
            <w:gridSpan w:val="2"/>
            <w:vMerge/>
            <w:vAlign w:val="center"/>
            <w:hideMark/>
          </w:tcPr>
          <w:p w14:paraId="5B47E4AA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  <w:hideMark/>
          </w:tcPr>
          <w:p w14:paraId="701C4664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07C5551B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937" w:type="pct"/>
            <w:noWrap/>
            <w:vAlign w:val="center"/>
          </w:tcPr>
          <w:p w14:paraId="7D036777" w14:textId="7777777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0B8920CE" w14:textId="77777777" w:rsidR="00306353" w:rsidRPr="00D46D62" w:rsidRDefault="00306353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385E9A24" w14:textId="44B45F7B" w:rsidR="00306353" w:rsidRPr="00D46D62" w:rsidRDefault="00306353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6" w:type="pct"/>
            <w:noWrap/>
            <w:vAlign w:val="center"/>
          </w:tcPr>
          <w:p w14:paraId="01B281CB" w14:textId="77777777" w:rsidR="00AE1086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3FE46931" w14:textId="77777777" w:rsidR="00237ECB" w:rsidRPr="00EB29A3" w:rsidRDefault="00237ECB" w:rsidP="00237ECB">
            <w:pPr>
              <w:suppressAutoHyphens/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Kardiyoloji Hemşireliği</w:t>
            </w:r>
          </w:p>
          <w:p w14:paraId="38A44D59" w14:textId="77777777" w:rsidR="00237ECB" w:rsidRPr="005A17CB" w:rsidRDefault="00237ECB" w:rsidP="00237ECB">
            <w:pPr>
              <w:suppressAutoHyphens/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hAnsi="Times New Roman" w:cs="Times New Roman"/>
                <w:bCs/>
                <w:sz w:val="18"/>
                <w:szCs w:val="18"/>
              </w:rPr>
              <w:t>Prof. Dr. Sibel SEVİNÇ</w:t>
            </w:r>
          </w:p>
          <w:p w14:paraId="3FF14F09" w14:textId="1238334A" w:rsidR="00D46D62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Derslik- 7</w:t>
            </w:r>
          </w:p>
          <w:p w14:paraId="54E690C0" w14:textId="77777777" w:rsidR="00D46D62" w:rsidRDefault="00D46D62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56F8B466" w14:textId="10B5BE10" w:rsidR="00D46D62" w:rsidRPr="00D46D62" w:rsidRDefault="00D46D62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1E2D8D0A" w14:textId="7777777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shd w:val="clear" w:color="auto" w:fill="FFFFFF" w:themeFill="background1"/>
            <w:noWrap/>
            <w:vAlign w:val="center"/>
          </w:tcPr>
          <w:p w14:paraId="77A476B2" w14:textId="75A1F031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4AB39A19" w14:textId="77777777" w:rsidTr="000C4B10">
        <w:trPr>
          <w:trHeight w:val="308"/>
          <w:jc w:val="center"/>
        </w:trPr>
        <w:tc>
          <w:tcPr>
            <w:tcW w:w="239" w:type="pct"/>
            <w:gridSpan w:val="2"/>
            <w:vMerge/>
            <w:vAlign w:val="center"/>
            <w:hideMark/>
          </w:tcPr>
          <w:p w14:paraId="41F97169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  <w:hideMark/>
          </w:tcPr>
          <w:p w14:paraId="1980B139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791B96A5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1CCF7A6A" w14:textId="099A4E2A" w:rsidR="00AE1086" w:rsidRPr="00D46D62" w:rsidRDefault="00AE1086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5E97FA90" w14:textId="77777777" w:rsidR="00AE1086" w:rsidRPr="00D46D62" w:rsidRDefault="00AE1086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4BFA1493" w14:textId="77777777" w:rsidR="00D235EF" w:rsidRPr="00EB29A3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İlk Yardım Hemşireliği</w:t>
            </w:r>
          </w:p>
          <w:p w14:paraId="53F438F2" w14:textId="77777777" w:rsidR="00D235EF" w:rsidRPr="005A17CB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Besime ALPDOĞAN</w:t>
            </w:r>
          </w:p>
          <w:p w14:paraId="130355D0" w14:textId="5B398B2E" w:rsidR="00AE1086" w:rsidRPr="00D46D62" w:rsidRDefault="00D235EF" w:rsidP="00D235EF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7</w:t>
            </w:r>
          </w:p>
        </w:tc>
        <w:tc>
          <w:tcPr>
            <w:tcW w:w="1213" w:type="pct"/>
            <w:shd w:val="clear" w:color="auto" w:fill="FFFFFF" w:themeFill="background1"/>
            <w:noWrap/>
            <w:vAlign w:val="center"/>
          </w:tcPr>
          <w:p w14:paraId="01FFBAF2" w14:textId="468471A0" w:rsidR="00AE1086" w:rsidRPr="00D46D62" w:rsidRDefault="00AE1086" w:rsidP="00237ECB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5832AD27" w14:textId="77777777" w:rsidTr="000C4B10">
        <w:trPr>
          <w:trHeight w:val="580"/>
          <w:jc w:val="center"/>
        </w:trPr>
        <w:tc>
          <w:tcPr>
            <w:tcW w:w="239" w:type="pct"/>
            <w:gridSpan w:val="2"/>
            <w:vMerge/>
            <w:vAlign w:val="center"/>
          </w:tcPr>
          <w:p w14:paraId="672B9629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</w:tcPr>
          <w:p w14:paraId="0E2C9504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5F5D6011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1C3B4D10" w14:textId="7777777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4D5A2CBD" w14:textId="7FB56789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177328A7" w14:textId="7777777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shd w:val="clear" w:color="auto" w:fill="FFFFFF" w:themeFill="background1"/>
            <w:noWrap/>
            <w:vAlign w:val="center"/>
          </w:tcPr>
          <w:p w14:paraId="068CE7A5" w14:textId="77777777" w:rsidR="005F5818" w:rsidRPr="00EB29A3" w:rsidRDefault="005F5818" w:rsidP="005F5818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ğlık Eğitimi</w:t>
            </w:r>
          </w:p>
          <w:p w14:paraId="669F4DE3" w14:textId="77777777" w:rsidR="005F5818" w:rsidRDefault="005F5818" w:rsidP="005F5818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Emral ŞENER</w:t>
            </w:r>
          </w:p>
          <w:p w14:paraId="37EB47EA" w14:textId="1667DA36" w:rsidR="00AE1086" w:rsidRPr="00D46D62" w:rsidRDefault="005F5818" w:rsidP="005F5818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: 2-9</w:t>
            </w:r>
          </w:p>
        </w:tc>
      </w:tr>
      <w:tr w:rsidR="00E721DA" w:rsidRPr="00E721DA" w14:paraId="00A08722" w14:textId="77777777" w:rsidTr="000C4B10">
        <w:trPr>
          <w:trHeight w:val="558"/>
          <w:jc w:val="center"/>
        </w:trPr>
        <w:tc>
          <w:tcPr>
            <w:tcW w:w="239" w:type="pct"/>
            <w:gridSpan w:val="2"/>
            <w:vMerge/>
            <w:vAlign w:val="center"/>
            <w:hideMark/>
          </w:tcPr>
          <w:p w14:paraId="2B29A682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  <w:hideMark/>
          </w:tcPr>
          <w:p w14:paraId="77E58DEF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3C82F951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07A37D0F" w14:textId="46900CB4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016A4A02" w14:textId="77777777" w:rsidR="00237ECB" w:rsidRPr="00EB29A3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Yoğun Bakım Hemşireliği</w:t>
            </w:r>
          </w:p>
          <w:p w14:paraId="65A5CF9E" w14:textId="77777777" w:rsidR="00237ECB" w:rsidRPr="005A17CB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hAnsi="Times New Roman" w:cs="Times New Roman"/>
                <w:bCs/>
                <w:sz w:val="18"/>
                <w:szCs w:val="18"/>
              </w:rPr>
              <w:t>Prof. Dr. Sibel SEVİNÇ</w:t>
            </w:r>
          </w:p>
          <w:p w14:paraId="260159C1" w14:textId="6BEE9C89" w:rsidR="00AE1086" w:rsidRPr="00D46D62" w:rsidRDefault="00237ECB" w:rsidP="00237ECB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Derslik: </w:t>
            </w:r>
            <w:r w:rsidR="00965C20">
              <w:rPr>
                <w:rFonts w:ascii="Times New Roman" w:hAnsi="Times New Roman" w:cs="Times New Roman"/>
                <w:b/>
                <w:sz w:val="18"/>
                <w:szCs w:val="18"/>
              </w:rPr>
              <w:t>7-9</w:t>
            </w:r>
          </w:p>
        </w:tc>
        <w:tc>
          <w:tcPr>
            <w:tcW w:w="1293" w:type="pct"/>
            <w:shd w:val="clear" w:color="auto" w:fill="FFFFFF" w:themeFill="background1"/>
            <w:noWrap/>
            <w:vAlign w:val="center"/>
          </w:tcPr>
          <w:p w14:paraId="1CDD0886" w14:textId="7777777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shd w:val="clear" w:color="auto" w:fill="FFFFFF" w:themeFill="background1"/>
            <w:noWrap/>
            <w:vAlign w:val="center"/>
          </w:tcPr>
          <w:p w14:paraId="1F54507D" w14:textId="67FCEF73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D46D62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</w:tr>
      <w:tr w:rsidR="00E721DA" w:rsidRPr="00E721DA" w14:paraId="4EA1E64D" w14:textId="77777777" w:rsidTr="000C4B10">
        <w:trPr>
          <w:trHeight w:val="414"/>
          <w:jc w:val="center"/>
        </w:trPr>
        <w:tc>
          <w:tcPr>
            <w:tcW w:w="239" w:type="pct"/>
            <w:gridSpan w:val="2"/>
            <w:vMerge w:val="restart"/>
            <w:noWrap/>
            <w:textDirection w:val="btLr"/>
            <w:vAlign w:val="center"/>
            <w:hideMark/>
          </w:tcPr>
          <w:p w14:paraId="4E244414" w14:textId="0BA222AC" w:rsidR="00AE1086" w:rsidRPr="00E721DA" w:rsidRDefault="000C4B10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7</w:t>
            </w:r>
            <w:r w:rsidR="00AE1086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  <w:r w:rsidR="00AE1086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2D64D7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172" w:type="pct"/>
            <w:vMerge w:val="restart"/>
            <w:noWrap/>
            <w:textDirection w:val="btLr"/>
            <w:vAlign w:val="center"/>
            <w:hideMark/>
          </w:tcPr>
          <w:p w14:paraId="60548FD6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50" w:type="pct"/>
            <w:noWrap/>
            <w:vAlign w:val="center"/>
          </w:tcPr>
          <w:p w14:paraId="271F01B9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937" w:type="pct"/>
            <w:noWrap/>
            <w:vAlign w:val="center"/>
          </w:tcPr>
          <w:p w14:paraId="7126BAC2" w14:textId="77777777" w:rsidR="00AE1086" w:rsidRDefault="00AE1086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6D3A1481" w14:textId="77777777" w:rsidR="00F76322" w:rsidRDefault="00F76322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4F740DD2" w14:textId="77777777" w:rsidR="00F76322" w:rsidRDefault="00F76322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6B91EF25" w14:textId="77777777" w:rsidR="00F76322" w:rsidRPr="00D46D62" w:rsidRDefault="00F76322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6" w:type="pct"/>
            <w:noWrap/>
            <w:vAlign w:val="center"/>
          </w:tcPr>
          <w:p w14:paraId="1641ECD2" w14:textId="77777777" w:rsidR="00AE1086" w:rsidRDefault="00AE1086" w:rsidP="00306353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450E53EA" w14:textId="77777777" w:rsidR="00237ECB" w:rsidRDefault="00237ECB" w:rsidP="00306353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58904F95" w14:textId="77777777" w:rsidR="00237ECB" w:rsidRPr="00D46D62" w:rsidRDefault="00237ECB" w:rsidP="00306353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293" w:type="pct"/>
            <w:noWrap/>
            <w:vAlign w:val="center"/>
          </w:tcPr>
          <w:p w14:paraId="5E90D7D9" w14:textId="1CFFDD34" w:rsidR="00AE1086" w:rsidRPr="00D46D62" w:rsidRDefault="00AE1086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noWrap/>
            <w:vAlign w:val="center"/>
          </w:tcPr>
          <w:p w14:paraId="75B57DA4" w14:textId="77777777" w:rsidR="00AE1086" w:rsidRPr="00D46D62" w:rsidRDefault="00AE1086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6ABA646F" w14:textId="77777777" w:rsidTr="000C4B10">
        <w:trPr>
          <w:trHeight w:val="534"/>
          <w:jc w:val="center"/>
        </w:trPr>
        <w:tc>
          <w:tcPr>
            <w:tcW w:w="239" w:type="pct"/>
            <w:gridSpan w:val="2"/>
            <w:vMerge/>
            <w:textDirection w:val="btLr"/>
            <w:vAlign w:val="center"/>
            <w:hideMark/>
          </w:tcPr>
          <w:p w14:paraId="340CFD34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textDirection w:val="btLr"/>
            <w:vAlign w:val="center"/>
            <w:hideMark/>
          </w:tcPr>
          <w:p w14:paraId="715A7693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3683D891" w14:textId="28727A1B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937" w:type="pct"/>
            <w:noWrap/>
            <w:vAlign w:val="center"/>
          </w:tcPr>
          <w:p w14:paraId="1C58BBEB" w14:textId="77777777" w:rsidR="00D235EF" w:rsidRPr="00EB29A3" w:rsidRDefault="00D235EF" w:rsidP="00D235EF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Fizik Muayene</w:t>
            </w:r>
          </w:p>
          <w:p w14:paraId="132DDBF3" w14:textId="77777777" w:rsidR="00D235EF" w:rsidRDefault="00D235EF" w:rsidP="00D235EF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hAnsi="Times New Roman" w:cs="Times New Roman"/>
                <w:bCs/>
                <w:sz w:val="18"/>
                <w:szCs w:val="18"/>
              </w:rPr>
              <w:t>Öğr. Gör. Süheyla ASLAN</w:t>
            </w:r>
          </w:p>
          <w:p w14:paraId="254AB63D" w14:textId="14446232" w:rsidR="00306353" w:rsidRPr="00D46D62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Derslik: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7-9</w:t>
            </w:r>
          </w:p>
        </w:tc>
        <w:tc>
          <w:tcPr>
            <w:tcW w:w="996" w:type="pct"/>
            <w:noWrap/>
            <w:vAlign w:val="center"/>
          </w:tcPr>
          <w:p w14:paraId="3E3E0D3D" w14:textId="7A591AFE" w:rsidR="00AE1086" w:rsidRPr="00D46D62" w:rsidRDefault="00AE1086" w:rsidP="00237EC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3" w:type="pct"/>
            <w:noWrap/>
            <w:vAlign w:val="center"/>
          </w:tcPr>
          <w:p w14:paraId="6D8EB726" w14:textId="7777777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noWrap/>
            <w:vAlign w:val="center"/>
          </w:tcPr>
          <w:p w14:paraId="54876F01" w14:textId="18AEDB42" w:rsidR="00AE1086" w:rsidRPr="00D46D62" w:rsidRDefault="00AE1086" w:rsidP="00306353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4D252109" w14:textId="77777777" w:rsidTr="000C4B10">
        <w:trPr>
          <w:trHeight w:val="414"/>
          <w:jc w:val="center"/>
        </w:trPr>
        <w:tc>
          <w:tcPr>
            <w:tcW w:w="239" w:type="pct"/>
            <w:gridSpan w:val="2"/>
            <w:vMerge/>
            <w:vAlign w:val="center"/>
            <w:hideMark/>
          </w:tcPr>
          <w:p w14:paraId="0BABE5D2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  <w:hideMark/>
          </w:tcPr>
          <w:p w14:paraId="5C9C678E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773D8A40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937" w:type="pct"/>
            <w:noWrap/>
            <w:vAlign w:val="center"/>
          </w:tcPr>
          <w:p w14:paraId="3A4AEBB8" w14:textId="476130EA" w:rsidR="00AE1086" w:rsidRPr="00D46D62" w:rsidRDefault="00AE1086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6" w:type="pct"/>
            <w:noWrap/>
            <w:vAlign w:val="center"/>
          </w:tcPr>
          <w:p w14:paraId="0EF4EAA0" w14:textId="77777777" w:rsidR="00D235EF" w:rsidRPr="00EB29A3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cil Cerrahi ve Travma Hemşireliği</w:t>
            </w:r>
          </w:p>
          <w:p w14:paraId="64D9AF4D" w14:textId="77777777" w:rsidR="00D235EF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Süheyla ASLAN</w:t>
            </w:r>
          </w:p>
          <w:p w14:paraId="6741D2E0" w14:textId="4B8155F8" w:rsidR="00AE1086" w:rsidRPr="00D46D62" w:rsidRDefault="00D235EF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lastRenderedPageBreak/>
              <w:t xml:space="preserve">Derslik: </w:t>
            </w:r>
            <w:r w:rsidR="00965C2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-9</w:t>
            </w:r>
          </w:p>
        </w:tc>
        <w:tc>
          <w:tcPr>
            <w:tcW w:w="1293" w:type="pct"/>
            <w:noWrap/>
            <w:vAlign w:val="center"/>
          </w:tcPr>
          <w:p w14:paraId="6343BDD4" w14:textId="4AEB9D30" w:rsidR="00AE1086" w:rsidRPr="00D46D62" w:rsidRDefault="00AE1086" w:rsidP="00D235EF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noWrap/>
            <w:vAlign w:val="center"/>
          </w:tcPr>
          <w:p w14:paraId="17AFC4FF" w14:textId="707804E8" w:rsidR="00AE1086" w:rsidRPr="00D46D62" w:rsidRDefault="00AE1086" w:rsidP="0030635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517CBB0B" w14:textId="77777777" w:rsidTr="000C4B10">
        <w:trPr>
          <w:trHeight w:val="450"/>
          <w:jc w:val="center"/>
        </w:trPr>
        <w:tc>
          <w:tcPr>
            <w:tcW w:w="239" w:type="pct"/>
            <w:gridSpan w:val="2"/>
            <w:vMerge/>
            <w:vAlign w:val="center"/>
            <w:hideMark/>
          </w:tcPr>
          <w:p w14:paraId="24712B2A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  <w:hideMark/>
          </w:tcPr>
          <w:p w14:paraId="2491BC62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05F4B214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00</w:t>
            </w:r>
          </w:p>
        </w:tc>
        <w:tc>
          <w:tcPr>
            <w:tcW w:w="937" w:type="pct"/>
            <w:noWrap/>
            <w:vAlign w:val="center"/>
          </w:tcPr>
          <w:p w14:paraId="17605EC4" w14:textId="3E900445" w:rsidR="00297D8D" w:rsidRPr="00D46D62" w:rsidRDefault="00297D8D" w:rsidP="00237ECB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6" w:type="pct"/>
            <w:noWrap/>
            <w:vAlign w:val="center"/>
          </w:tcPr>
          <w:p w14:paraId="4529F0C9" w14:textId="3DF2631E" w:rsidR="00AE1086" w:rsidRPr="00D46D62" w:rsidRDefault="00AE1086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3" w:type="pct"/>
            <w:noWrap/>
            <w:vAlign w:val="center"/>
          </w:tcPr>
          <w:p w14:paraId="75072EC6" w14:textId="7E10B31C" w:rsidR="00AE1086" w:rsidRPr="00D46D62" w:rsidRDefault="00AE1086" w:rsidP="0030635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noWrap/>
            <w:vAlign w:val="center"/>
          </w:tcPr>
          <w:p w14:paraId="2F9A6761" w14:textId="5D720F2A" w:rsidR="00AE1086" w:rsidRPr="00D46D62" w:rsidRDefault="00AE1086" w:rsidP="0030635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099DCE03" w14:textId="77777777" w:rsidTr="000C4B10">
        <w:trPr>
          <w:trHeight w:val="556"/>
          <w:jc w:val="center"/>
        </w:trPr>
        <w:tc>
          <w:tcPr>
            <w:tcW w:w="239" w:type="pct"/>
            <w:gridSpan w:val="2"/>
            <w:vMerge/>
            <w:vAlign w:val="center"/>
            <w:hideMark/>
          </w:tcPr>
          <w:p w14:paraId="392087C9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  <w:hideMark/>
          </w:tcPr>
          <w:p w14:paraId="30060E5A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73614E7C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00</w:t>
            </w:r>
          </w:p>
        </w:tc>
        <w:tc>
          <w:tcPr>
            <w:tcW w:w="937" w:type="pct"/>
            <w:noWrap/>
            <w:vAlign w:val="center"/>
          </w:tcPr>
          <w:p w14:paraId="000D3F8C" w14:textId="77777777" w:rsidR="006720AD" w:rsidRPr="00EB29A3" w:rsidRDefault="006720AD" w:rsidP="006720AD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emşirelik Süreci</w:t>
            </w:r>
          </w:p>
          <w:p w14:paraId="174B83DA" w14:textId="77777777" w:rsidR="006720AD" w:rsidRPr="005A17CB" w:rsidRDefault="006720AD" w:rsidP="006720AD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Doç. Dr. </w:t>
            </w: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 İpek Köse TOSUNÖZ </w:t>
            </w:r>
          </w:p>
          <w:p w14:paraId="6A43A0E9" w14:textId="470DF932" w:rsidR="00AE1086" w:rsidRPr="00D46D62" w:rsidRDefault="006720AD" w:rsidP="006720AD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Derslik: 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996" w:type="pct"/>
            <w:noWrap/>
            <w:vAlign w:val="center"/>
          </w:tcPr>
          <w:p w14:paraId="138B0C50" w14:textId="77777777" w:rsidR="00AE1086" w:rsidRDefault="00AE1086" w:rsidP="00237ECB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</w:p>
          <w:p w14:paraId="1028287B" w14:textId="77777777" w:rsidR="005F5818" w:rsidRDefault="005F5818" w:rsidP="00237ECB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</w:p>
          <w:p w14:paraId="4474966D" w14:textId="77777777" w:rsidR="005F5818" w:rsidRDefault="005F5818" w:rsidP="00237ECB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</w:p>
          <w:p w14:paraId="03DD0BAD" w14:textId="77777777" w:rsidR="005F5818" w:rsidRDefault="005F5818" w:rsidP="00237ECB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</w:p>
          <w:p w14:paraId="3F80F857" w14:textId="50CB692B" w:rsidR="005F5818" w:rsidRPr="00D46D62" w:rsidRDefault="005F5818" w:rsidP="00237ECB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293" w:type="pct"/>
            <w:noWrap/>
            <w:vAlign w:val="center"/>
          </w:tcPr>
          <w:p w14:paraId="526597C1" w14:textId="071E416E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13" w:type="pct"/>
            <w:noWrap/>
            <w:vAlign w:val="center"/>
          </w:tcPr>
          <w:p w14:paraId="1E7BACB8" w14:textId="77777777" w:rsidR="00AE1086" w:rsidRPr="00D46D62" w:rsidRDefault="00AE1086" w:rsidP="0030635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721DA" w:rsidRPr="00E721DA" w14:paraId="6FC61193" w14:textId="77777777" w:rsidTr="000C4B10">
        <w:trPr>
          <w:trHeight w:val="596"/>
          <w:jc w:val="center"/>
        </w:trPr>
        <w:tc>
          <w:tcPr>
            <w:tcW w:w="239" w:type="pct"/>
            <w:gridSpan w:val="2"/>
            <w:vMerge/>
            <w:vAlign w:val="center"/>
          </w:tcPr>
          <w:p w14:paraId="05F5014A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72" w:type="pct"/>
            <w:vMerge/>
            <w:vAlign w:val="center"/>
          </w:tcPr>
          <w:p w14:paraId="233F3034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4A28F6D5" w14:textId="77777777" w:rsidR="00AE1086" w:rsidRPr="00E721DA" w:rsidRDefault="00AE1086" w:rsidP="00AE1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20922F35" w14:textId="77777777" w:rsidR="00AE1086" w:rsidRPr="00E721DA" w:rsidRDefault="00AE1086" w:rsidP="00AE1086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268E7D6D" w14:textId="77777777" w:rsidR="00237ECB" w:rsidRPr="00EB29A3" w:rsidRDefault="00237ECB" w:rsidP="00237ECB">
            <w:pPr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Yara Bakım Hemşireliği</w:t>
            </w:r>
          </w:p>
          <w:p w14:paraId="436E7A2A" w14:textId="77777777" w:rsidR="00237ECB" w:rsidRPr="005A17CB" w:rsidRDefault="00237ECB" w:rsidP="00237ECB">
            <w:pPr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hAnsi="Times New Roman" w:cs="Times New Roman"/>
                <w:bCs/>
                <w:sz w:val="18"/>
                <w:szCs w:val="18"/>
              </w:rPr>
              <w:t>Öğr. Gör. Süheyla ASLAN</w:t>
            </w:r>
          </w:p>
          <w:p w14:paraId="5B65CC23" w14:textId="52A5D0FC" w:rsidR="00AE1086" w:rsidRPr="00E721DA" w:rsidRDefault="00237ECB" w:rsidP="00237EC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Derslik: 7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9</w:t>
            </w:r>
          </w:p>
        </w:tc>
        <w:tc>
          <w:tcPr>
            <w:tcW w:w="1293" w:type="pct"/>
            <w:noWrap/>
            <w:vAlign w:val="center"/>
          </w:tcPr>
          <w:p w14:paraId="6B553274" w14:textId="77777777" w:rsidR="00AE1086" w:rsidRPr="00E721DA" w:rsidRDefault="00AE1086" w:rsidP="00AE1086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13" w:type="pct"/>
            <w:noWrap/>
            <w:vAlign w:val="center"/>
          </w:tcPr>
          <w:p w14:paraId="3E7D80E1" w14:textId="77777777" w:rsidR="00AE1086" w:rsidRPr="00E721DA" w:rsidRDefault="00AE1086" w:rsidP="00AE1086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306353" w:rsidRPr="00E721DA" w14:paraId="41BEF5DF" w14:textId="77777777" w:rsidTr="000C4B10">
        <w:trPr>
          <w:trHeight w:val="396"/>
          <w:jc w:val="center"/>
        </w:trPr>
        <w:tc>
          <w:tcPr>
            <w:tcW w:w="5000" w:type="pct"/>
            <w:gridSpan w:val="8"/>
            <w:noWrap/>
          </w:tcPr>
          <w:p w14:paraId="570A507F" w14:textId="71E28DFC" w:rsidR="00306353" w:rsidRPr="00E721DA" w:rsidRDefault="00306353" w:rsidP="00306353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CB438F">
              <w:rPr>
                <w:rFonts w:ascii="Times New Roman" w:hAnsi="Times New Roman"/>
                <w:b/>
              </w:rPr>
              <w:t>HMKÜ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SAĞLIK</w:t>
            </w:r>
            <w:r w:rsidRPr="00CB438F">
              <w:rPr>
                <w:rFonts w:ascii="Times New Roman" w:hAnsi="Times New Roman"/>
                <w:b/>
                <w:spacing w:val="-9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BİLİMLERİ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FAKÜLTESİ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HEMŞİRELİK BÖLÜMÜ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2025-2026</w:t>
            </w:r>
            <w:r w:rsidRPr="00CB438F">
              <w:rPr>
                <w:rFonts w:ascii="Times New Roman" w:hAnsi="Times New Roman"/>
                <w:b/>
                <w:spacing w:val="-10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EĞİTİM-ÖĞRETİM</w:t>
            </w:r>
            <w:r w:rsidRPr="00CB438F">
              <w:rPr>
                <w:rFonts w:ascii="Times New Roman" w:hAnsi="Times New Roman"/>
                <w:b/>
                <w:spacing w:val="-6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YILI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="000C4B10">
              <w:rPr>
                <w:rFonts w:ascii="Times New Roman" w:hAnsi="Times New Roman"/>
                <w:b/>
              </w:rPr>
              <w:t>BAHAR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YARIYILI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FİNAL</w:t>
            </w:r>
            <w:r w:rsidRPr="00CB438F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CB438F">
              <w:rPr>
                <w:rFonts w:ascii="Times New Roman" w:hAnsi="Times New Roman"/>
                <w:b/>
              </w:rPr>
              <w:t>SINAV</w:t>
            </w:r>
            <w:r w:rsidRPr="00CB438F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CB438F">
              <w:rPr>
                <w:rFonts w:ascii="Times New Roman" w:hAnsi="Times New Roman"/>
                <w:b/>
                <w:spacing w:val="-2"/>
              </w:rPr>
              <w:t>PROGRAMI</w:t>
            </w:r>
          </w:p>
        </w:tc>
      </w:tr>
      <w:tr w:rsidR="00E721DA" w:rsidRPr="00E721DA" w14:paraId="56C023C9" w14:textId="77777777" w:rsidTr="000C4B10">
        <w:trPr>
          <w:trHeight w:val="396"/>
          <w:jc w:val="center"/>
        </w:trPr>
        <w:tc>
          <w:tcPr>
            <w:tcW w:w="194" w:type="pct"/>
            <w:noWrap/>
            <w:vAlign w:val="center"/>
          </w:tcPr>
          <w:p w14:paraId="1C9D2C71" w14:textId="77777777" w:rsidR="00122E4F" w:rsidRPr="00E721DA" w:rsidRDefault="00122E4F" w:rsidP="00122E4F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TARİH</w:t>
            </w:r>
          </w:p>
        </w:tc>
        <w:tc>
          <w:tcPr>
            <w:tcW w:w="217" w:type="pct"/>
            <w:gridSpan w:val="2"/>
            <w:noWrap/>
            <w:vAlign w:val="center"/>
          </w:tcPr>
          <w:p w14:paraId="54BE9E3A" w14:textId="77777777" w:rsidR="00122E4F" w:rsidRPr="00E721DA" w:rsidRDefault="00122E4F" w:rsidP="00122E4F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GÜN</w:t>
            </w:r>
          </w:p>
        </w:tc>
        <w:tc>
          <w:tcPr>
            <w:tcW w:w="150" w:type="pct"/>
            <w:noWrap/>
            <w:vAlign w:val="center"/>
          </w:tcPr>
          <w:p w14:paraId="2FC8F33C" w14:textId="77777777" w:rsidR="00122E4F" w:rsidRPr="00E721DA" w:rsidRDefault="00122E4F" w:rsidP="00122E4F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6"/>
              </w:rPr>
            </w:pPr>
          </w:p>
          <w:p w14:paraId="4B28084F" w14:textId="77777777" w:rsidR="00122E4F" w:rsidRPr="00E721DA" w:rsidRDefault="00122E4F" w:rsidP="00122E4F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hAnsi="Times New Roman" w:cs="Times New Roman"/>
                <w:b/>
                <w:sz w:val="14"/>
                <w:szCs w:val="16"/>
              </w:rPr>
              <w:t>SAAT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59D38B6D" w14:textId="77777777" w:rsidR="00122E4F" w:rsidRPr="00E721DA" w:rsidRDefault="00122E4F" w:rsidP="00122E4F">
            <w:pPr>
              <w:pStyle w:val="AralkYok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>1.SINIF</w:t>
            </w:r>
          </w:p>
        </w:tc>
        <w:tc>
          <w:tcPr>
            <w:tcW w:w="996" w:type="pct"/>
            <w:noWrap/>
            <w:vAlign w:val="center"/>
          </w:tcPr>
          <w:p w14:paraId="2398AE70" w14:textId="77777777" w:rsidR="00122E4F" w:rsidRPr="00E721DA" w:rsidRDefault="00122E4F" w:rsidP="00122E4F">
            <w:pPr>
              <w:pStyle w:val="AralkYok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>2.SINIF</w:t>
            </w:r>
          </w:p>
        </w:tc>
        <w:tc>
          <w:tcPr>
            <w:tcW w:w="1293" w:type="pct"/>
            <w:noWrap/>
            <w:vAlign w:val="center"/>
          </w:tcPr>
          <w:p w14:paraId="3368D05C" w14:textId="77777777" w:rsidR="00122E4F" w:rsidRPr="00E721DA" w:rsidRDefault="00122E4F" w:rsidP="00122E4F">
            <w:pPr>
              <w:pStyle w:val="AralkYok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>3.SINIF</w:t>
            </w:r>
          </w:p>
        </w:tc>
        <w:tc>
          <w:tcPr>
            <w:tcW w:w="1213" w:type="pct"/>
            <w:noWrap/>
            <w:vAlign w:val="center"/>
          </w:tcPr>
          <w:p w14:paraId="570E32CF" w14:textId="77777777" w:rsidR="00122E4F" w:rsidRPr="00E721DA" w:rsidRDefault="00122E4F" w:rsidP="00122E4F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E721DA">
              <w:rPr>
                <w:rFonts w:ascii="Times New Roman" w:hAnsi="Times New Roman" w:cs="Times New Roman"/>
                <w:b/>
                <w:sz w:val="14"/>
                <w:szCs w:val="14"/>
              </w:rPr>
              <w:t>4.SINIF</w:t>
            </w:r>
          </w:p>
        </w:tc>
      </w:tr>
      <w:tr w:rsidR="00E721DA" w:rsidRPr="00E721DA" w14:paraId="639B5D49" w14:textId="77777777" w:rsidTr="000C4B10">
        <w:trPr>
          <w:trHeight w:val="474"/>
          <w:jc w:val="center"/>
        </w:trPr>
        <w:tc>
          <w:tcPr>
            <w:tcW w:w="194" w:type="pct"/>
            <w:vMerge w:val="restart"/>
            <w:noWrap/>
            <w:textDirection w:val="btLr"/>
            <w:vAlign w:val="center"/>
            <w:hideMark/>
          </w:tcPr>
          <w:p w14:paraId="2429C823" w14:textId="1B144E4D" w:rsidR="00122E4F" w:rsidRPr="00E721DA" w:rsidRDefault="000C4B10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8</w:t>
            </w:r>
            <w:r w:rsidR="00122E4F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  <w:r w:rsidR="00122E4F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30635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7" w:type="pct"/>
            <w:gridSpan w:val="2"/>
            <w:vMerge w:val="restart"/>
            <w:noWrap/>
            <w:textDirection w:val="btLr"/>
            <w:vAlign w:val="center"/>
            <w:hideMark/>
          </w:tcPr>
          <w:p w14:paraId="71EFB2B0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150" w:type="pct"/>
            <w:noWrap/>
            <w:vAlign w:val="center"/>
          </w:tcPr>
          <w:p w14:paraId="13A71130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0B4B0CAC" w14:textId="77777777" w:rsidR="00122E4F" w:rsidRPr="00E721DA" w:rsidRDefault="00122E4F" w:rsidP="00122E4F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09A376FB" w14:textId="0446B197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93" w:type="pct"/>
            <w:noWrap/>
            <w:vAlign w:val="center"/>
          </w:tcPr>
          <w:p w14:paraId="5F1830E8" w14:textId="77777777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3E191730" w14:textId="77777777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5585DD5F" w14:textId="77777777" w:rsidTr="000C4B10">
        <w:trPr>
          <w:trHeight w:val="574"/>
          <w:jc w:val="center"/>
        </w:trPr>
        <w:tc>
          <w:tcPr>
            <w:tcW w:w="194" w:type="pct"/>
            <w:vMerge/>
            <w:vAlign w:val="center"/>
            <w:hideMark/>
          </w:tcPr>
          <w:p w14:paraId="5A5692FC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7" w:type="pct"/>
            <w:gridSpan w:val="2"/>
            <w:vMerge/>
            <w:vAlign w:val="center"/>
            <w:hideMark/>
          </w:tcPr>
          <w:p w14:paraId="4651A2BE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44DD1AA8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2E42A2CC" w14:textId="530A8F3A" w:rsidR="00122E4F" w:rsidRPr="00E721DA" w:rsidRDefault="00122E4F" w:rsidP="00122E4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4D6C2B33" w14:textId="77777777" w:rsidR="00122E4F" w:rsidRPr="00E721DA" w:rsidRDefault="00122E4F" w:rsidP="00122E4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93" w:type="pct"/>
            <w:noWrap/>
            <w:vAlign w:val="center"/>
          </w:tcPr>
          <w:p w14:paraId="49C21B1E" w14:textId="12926456" w:rsidR="00122E4F" w:rsidRPr="00E721DA" w:rsidRDefault="00122E4F" w:rsidP="00237ECB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2771D85B" w14:textId="0DF76073" w:rsidR="00122E4F" w:rsidRPr="00E721DA" w:rsidRDefault="00122E4F" w:rsidP="00122E4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58F1F330" w14:textId="77777777" w:rsidTr="000C4B10">
        <w:trPr>
          <w:trHeight w:val="574"/>
          <w:jc w:val="center"/>
        </w:trPr>
        <w:tc>
          <w:tcPr>
            <w:tcW w:w="194" w:type="pct"/>
            <w:vMerge/>
            <w:vAlign w:val="center"/>
          </w:tcPr>
          <w:p w14:paraId="0B8A55D7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7" w:type="pct"/>
            <w:gridSpan w:val="2"/>
            <w:vMerge/>
            <w:vAlign w:val="center"/>
          </w:tcPr>
          <w:p w14:paraId="550BC1CA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3F16546D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937" w:type="pct"/>
            <w:noWrap/>
            <w:vAlign w:val="center"/>
          </w:tcPr>
          <w:p w14:paraId="56B19E9B" w14:textId="34610D6C" w:rsidR="00122E4F" w:rsidRPr="00E721DA" w:rsidRDefault="00122E4F" w:rsidP="00DF308B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shd w:val="clear" w:color="auto" w:fill="FFFFFF" w:themeFill="background1"/>
            <w:noWrap/>
            <w:vAlign w:val="center"/>
          </w:tcPr>
          <w:p w14:paraId="6C46247E" w14:textId="6D0EB025" w:rsidR="00122E4F" w:rsidRPr="00E721DA" w:rsidRDefault="00122E4F" w:rsidP="00D235E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93" w:type="pct"/>
            <w:noWrap/>
            <w:vAlign w:val="center"/>
          </w:tcPr>
          <w:p w14:paraId="59F2DC6D" w14:textId="77777777" w:rsidR="00122E4F" w:rsidRPr="00E721DA" w:rsidRDefault="00122E4F" w:rsidP="00122E4F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54FF15BE" w14:textId="77777777" w:rsidR="00122E4F" w:rsidRPr="00E721DA" w:rsidRDefault="00122E4F" w:rsidP="00122E4F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74A5AF65" w14:textId="77777777" w:rsidTr="00FE13B6">
        <w:trPr>
          <w:trHeight w:val="111"/>
          <w:jc w:val="center"/>
        </w:trPr>
        <w:tc>
          <w:tcPr>
            <w:tcW w:w="194" w:type="pct"/>
            <w:vMerge/>
            <w:vAlign w:val="center"/>
            <w:hideMark/>
          </w:tcPr>
          <w:p w14:paraId="550B581F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7" w:type="pct"/>
            <w:gridSpan w:val="2"/>
            <w:vMerge/>
            <w:vAlign w:val="center"/>
            <w:hideMark/>
          </w:tcPr>
          <w:p w14:paraId="2F407561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56E3D517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6BADA783" w14:textId="6430499B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00002D1A" w14:textId="0A4CACDF" w:rsidR="00122E4F" w:rsidRPr="00E721DA" w:rsidRDefault="00122E4F" w:rsidP="00122E4F">
            <w:pPr>
              <w:pStyle w:val="Default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1293" w:type="pct"/>
            <w:noWrap/>
            <w:vAlign w:val="center"/>
          </w:tcPr>
          <w:p w14:paraId="6E65DB94" w14:textId="5763377E" w:rsidR="00122E4F" w:rsidRPr="00E721DA" w:rsidRDefault="00122E4F" w:rsidP="00237ECB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54A5B88C" w14:textId="77777777" w:rsidR="00122E4F" w:rsidRPr="00E721DA" w:rsidRDefault="00122E4F" w:rsidP="00122E4F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2ABF5913" w14:textId="77777777" w:rsidTr="000C4B10">
        <w:trPr>
          <w:trHeight w:val="564"/>
          <w:jc w:val="center"/>
        </w:trPr>
        <w:tc>
          <w:tcPr>
            <w:tcW w:w="194" w:type="pct"/>
            <w:vMerge/>
            <w:vAlign w:val="center"/>
            <w:hideMark/>
          </w:tcPr>
          <w:p w14:paraId="13469C0C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7" w:type="pct"/>
            <w:gridSpan w:val="2"/>
            <w:vMerge/>
            <w:vAlign w:val="center"/>
            <w:hideMark/>
          </w:tcPr>
          <w:p w14:paraId="16DD30A2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3E9F7A23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00</w:t>
            </w:r>
          </w:p>
        </w:tc>
        <w:tc>
          <w:tcPr>
            <w:tcW w:w="937" w:type="pct"/>
            <w:noWrap/>
            <w:vAlign w:val="center"/>
          </w:tcPr>
          <w:p w14:paraId="071D6EE7" w14:textId="6CEEB312" w:rsidR="00611ACA" w:rsidRPr="00E721DA" w:rsidRDefault="00611ACA" w:rsidP="00D235EF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0F3453C3" w14:textId="5B2BBFD2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E721D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1293" w:type="pct"/>
            <w:noWrap/>
            <w:vAlign w:val="center"/>
          </w:tcPr>
          <w:p w14:paraId="2E683A08" w14:textId="55CE3F1C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6F870B09" w14:textId="35983497" w:rsidR="00122E4F" w:rsidRPr="00E721DA" w:rsidRDefault="00122E4F" w:rsidP="00122E4F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3348D283" w14:textId="77777777" w:rsidTr="000C4B10">
        <w:trPr>
          <w:trHeight w:val="572"/>
          <w:jc w:val="center"/>
        </w:trPr>
        <w:tc>
          <w:tcPr>
            <w:tcW w:w="194" w:type="pct"/>
            <w:vMerge/>
            <w:vAlign w:val="center"/>
          </w:tcPr>
          <w:p w14:paraId="09C8EAAC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7" w:type="pct"/>
            <w:gridSpan w:val="2"/>
            <w:vMerge/>
            <w:vAlign w:val="center"/>
          </w:tcPr>
          <w:p w14:paraId="7BDF87DF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496C697A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5F1743B6" w14:textId="77777777" w:rsidR="00122E4F" w:rsidRPr="00E721DA" w:rsidRDefault="00122E4F" w:rsidP="00122E4F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5C4E3E12" w14:textId="4790896D" w:rsidR="00122E4F" w:rsidRPr="00E721DA" w:rsidRDefault="00122E4F" w:rsidP="00D235EF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93" w:type="pct"/>
            <w:noWrap/>
            <w:vAlign w:val="center"/>
          </w:tcPr>
          <w:p w14:paraId="40B03332" w14:textId="77777777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7E7D984E" w14:textId="5AB6E5BC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19CBDB29" w14:textId="77777777" w:rsidTr="000C4B10">
        <w:trPr>
          <w:trHeight w:val="432"/>
          <w:jc w:val="center"/>
        </w:trPr>
        <w:tc>
          <w:tcPr>
            <w:tcW w:w="194" w:type="pct"/>
            <w:vMerge w:val="restart"/>
            <w:textDirection w:val="btLr"/>
            <w:vAlign w:val="center"/>
          </w:tcPr>
          <w:p w14:paraId="0BC0ADE8" w14:textId="41381DC0" w:rsidR="00122E4F" w:rsidRPr="00E721DA" w:rsidRDefault="000C4B10" w:rsidP="00122E4F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9</w:t>
            </w:r>
            <w:r w:rsidR="00122E4F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  <w:r w:rsidR="00122E4F"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30635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7" w:type="pct"/>
            <w:gridSpan w:val="2"/>
            <w:vMerge w:val="restart"/>
            <w:textDirection w:val="btLr"/>
            <w:vAlign w:val="center"/>
          </w:tcPr>
          <w:p w14:paraId="79DC473D" w14:textId="77777777" w:rsidR="00122E4F" w:rsidRPr="00E721DA" w:rsidRDefault="00122E4F" w:rsidP="00122E4F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CUMA</w:t>
            </w:r>
          </w:p>
        </w:tc>
        <w:tc>
          <w:tcPr>
            <w:tcW w:w="150" w:type="pct"/>
            <w:noWrap/>
            <w:vAlign w:val="center"/>
          </w:tcPr>
          <w:p w14:paraId="12A5E493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937" w:type="pct"/>
            <w:noWrap/>
            <w:vAlign w:val="center"/>
          </w:tcPr>
          <w:p w14:paraId="013EA729" w14:textId="4B87F2FD" w:rsidR="00122E4F" w:rsidRPr="00E721DA" w:rsidRDefault="00122E4F" w:rsidP="00122E4F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5B9F7582" w14:textId="77777777" w:rsidR="00122E4F" w:rsidRPr="00E721DA" w:rsidRDefault="00122E4F" w:rsidP="00122E4F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93" w:type="pct"/>
            <w:noWrap/>
            <w:vAlign w:val="center"/>
          </w:tcPr>
          <w:p w14:paraId="0F6BDD1D" w14:textId="77777777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380E5B28" w14:textId="77777777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46FD1A45" w14:textId="77777777" w:rsidTr="000C4B10">
        <w:trPr>
          <w:trHeight w:val="496"/>
          <w:jc w:val="center"/>
        </w:trPr>
        <w:tc>
          <w:tcPr>
            <w:tcW w:w="194" w:type="pct"/>
            <w:vMerge/>
            <w:vAlign w:val="center"/>
          </w:tcPr>
          <w:p w14:paraId="3CA36E44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7" w:type="pct"/>
            <w:gridSpan w:val="2"/>
            <w:vMerge/>
            <w:vAlign w:val="center"/>
          </w:tcPr>
          <w:p w14:paraId="64C9ED49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31A0E768" w14:textId="52E26342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66DE7758" w14:textId="29C749B3" w:rsidR="00122E4F" w:rsidRPr="00E721DA" w:rsidRDefault="00122E4F" w:rsidP="00DF308B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7F955EBB" w14:textId="77777777" w:rsidR="00122E4F" w:rsidRPr="00E721DA" w:rsidRDefault="00122E4F" w:rsidP="00122E4F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93" w:type="pct"/>
            <w:noWrap/>
            <w:vAlign w:val="center"/>
          </w:tcPr>
          <w:p w14:paraId="519AB1CD" w14:textId="2D0C889B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36A3DA5E" w14:textId="77777777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5F3A6486" w14:textId="77777777" w:rsidTr="000C4B10">
        <w:trPr>
          <w:trHeight w:val="560"/>
          <w:jc w:val="center"/>
        </w:trPr>
        <w:tc>
          <w:tcPr>
            <w:tcW w:w="194" w:type="pct"/>
            <w:vMerge/>
            <w:vAlign w:val="center"/>
          </w:tcPr>
          <w:p w14:paraId="76E5A5E6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7" w:type="pct"/>
            <w:gridSpan w:val="2"/>
            <w:vMerge/>
            <w:vAlign w:val="center"/>
          </w:tcPr>
          <w:p w14:paraId="631A6AC7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077F48CF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3918F1FC" w14:textId="77777777" w:rsidR="00122E4F" w:rsidRPr="00E721DA" w:rsidRDefault="00122E4F" w:rsidP="00122E4F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27A425D2" w14:textId="1A2CD3DF" w:rsidR="00122E4F" w:rsidRPr="00E721DA" w:rsidRDefault="00122E4F" w:rsidP="00122E4F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93" w:type="pct"/>
            <w:noWrap/>
            <w:vAlign w:val="center"/>
          </w:tcPr>
          <w:p w14:paraId="5F4BAD2C" w14:textId="77777777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7CF507D5" w14:textId="69DD4A0B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3978A3B8" w14:textId="77777777" w:rsidTr="000C4B10">
        <w:trPr>
          <w:trHeight w:val="454"/>
          <w:jc w:val="center"/>
        </w:trPr>
        <w:tc>
          <w:tcPr>
            <w:tcW w:w="194" w:type="pct"/>
            <w:vMerge/>
            <w:vAlign w:val="center"/>
          </w:tcPr>
          <w:p w14:paraId="5E2F431E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7" w:type="pct"/>
            <w:gridSpan w:val="2"/>
            <w:vMerge/>
            <w:vAlign w:val="center"/>
          </w:tcPr>
          <w:p w14:paraId="562EB8F4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597A476C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4312F1D2" w14:textId="7C803A5D" w:rsidR="00122E4F" w:rsidRPr="00E721DA" w:rsidRDefault="00122E4F" w:rsidP="00DF30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283B9879" w14:textId="4D6980DC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93" w:type="pct"/>
            <w:noWrap/>
            <w:vAlign w:val="center"/>
          </w:tcPr>
          <w:p w14:paraId="115514B5" w14:textId="77777777" w:rsidR="00122E4F" w:rsidRPr="00E721DA" w:rsidRDefault="00122E4F" w:rsidP="00122E4F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08081775" w14:textId="77777777" w:rsidR="00122E4F" w:rsidRPr="00E721DA" w:rsidRDefault="00122E4F" w:rsidP="00122E4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11EE2622" w14:textId="77777777" w:rsidTr="000C4B10">
        <w:trPr>
          <w:trHeight w:val="452"/>
          <w:jc w:val="center"/>
        </w:trPr>
        <w:tc>
          <w:tcPr>
            <w:tcW w:w="194" w:type="pct"/>
            <w:vMerge/>
            <w:vAlign w:val="center"/>
          </w:tcPr>
          <w:p w14:paraId="642D96DE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7" w:type="pct"/>
            <w:gridSpan w:val="2"/>
            <w:vMerge/>
            <w:vAlign w:val="center"/>
          </w:tcPr>
          <w:p w14:paraId="4401B85C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110A88FA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00</w:t>
            </w:r>
          </w:p>
        </w:tc>
        <w:tc>
          <w:tcPr>
            <w:tcW w:w="937" w:type="pct"/>
            <w:noWrap/>
            <w:vAlign w:val="center"/>
          </w:tcPr>
          <w:p w14:paraId="73745103" w14:textId="71E2C641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5054D9EC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93" w:type="pct"/>
            <w:noWrap/>
            <w:vAlign w:val="center"/>
          </w:tcPr>
          <w:p w14:paraId="62391A0F" w14:textId="77777777" w:rsidR="00122E4F" w:rsidRPr="00E721DA" w:rsidRDefault="00122E4F" w:rsidP="00122E4F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65EEB6F8" w14:textId="4B663632" w:rsidR="00122E4F" w:rsidRPr="00E721DA" w:rsidRDefault="00122E4F" w:rsidP="00122E4F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E721DA" w:rsidRPr="00E721DA" w14:paraId="0D0181F8" w14:textId="77777777" w:rsidTr="000C4B10">
        <w:trPr>
          <w:trHeight w:val="534"/>
          <w:jc w:val="center"/>
        </w:trPr>
        <w:tc>
          <w:tcPr>
            <w:tcW w:w="194" w:type="pct"/>
            <w:vMerge/>
            <w:vAlign w:val="center"/>
          </w:tcPr>
          <w:p w14:paraId="78399840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7" w:type="pct"/>
            <w:gridSpan w:val="2"/>
            <w:vMerge/>
            <w:vAlign w:val="center"/>
          </w:tcPr>
          <w:p w14:paraId="5492CE67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" w:type="pct"/>
            <w:noWrap/>
            <w:vAlign w:val="center"/>
          </w:tcPr>
          <w:p w14:paraId="1F0528B3" w14:textId="77777777" w:rsidR="00122E4F" w:rsidRPr="00E721DA" w:rsidRDefault="00122E4F" w:rsidP="00122E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721D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937" w:type="pct"/>
            <w:shd w:val="clear" w:color="auto" w:fill="FFFFFF" w:themeFill="background1"/>
            <w:noWrap/>
            <w:vAlign w:val="center"/>
          </w:tcPr>
          <w:p w14:paraId="6CA7E16F" w14:textId="23DC8E72" w:rsidR="00122E4F" w:rsidRPr="00E721DA" w:rsidRDefault="00122E4F" w:rsidP="00122E4F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996" w:type="pct"/>
            <w:noWrap/>
            <w:vAlign w:val="center"/>
          </w:tcPr>
          <w:p w14:paraId="7F806212" w14:textId="77777777" w:rsidR="00122E4F" w:rsidRPr="00E721DA" w:rsidRDefault="00122E4F" w:rsidP="00122E4F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93" w:type="pct"/>
            <w:noWrap/>
            <w:vAlign w:val="center"/>
          </w:tcPr>
          <w:p w14:paraId="7B3F4B64" w14:textId="77777777" w:rsidR="00122E4F" w:rsidRPr="00E721DA" w:rsidRDefault="00122E4F" w:rsidP="00122E4F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213" w:type="pct"/>
            <w:noWrap/>
            <w:vAlign w:val="center"/>
          </w:tcPr>
          <w:p w14:paraId="463C2919" w14:textId="77777777" w:rsidR="00122E4F" w:rsidRPr="00E721DA" w:rsidRDefault="00122E4F" w:rsidP="00122E4F">
            <w:pPr>
              <w:pStyle w:val="AralkYok"/>
              <w:contextualSpacing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</w:tbl>
    <w:p w14:paraId="5036B22A" w14:textId="6A1E7DC2" w:rsidR="00CE123F" w:rsidRPr="00E721DA" w:rsidRDefault="00CE123F" w:rsidP="00CE123F">
      <w:pPr>
        <w:tabs>
          <w:tab w:val="left" w:pos="1908"/>
        </w:tabs>
        <w:rPr>
          <w:sz w:val="14"/>
          <w:szCs w:val="14"/>
        </w:rPr>
      </w:pPr>
      <w:r w:rsidRPr="00E721DA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CB5FA8" wp14:editId="1276D021">
                <wp:simplePos x="0" y="0"/>
                <wp:positionH relativeFrom="column">
                  <wp:posOffset>6774180</wp:posOffset>
                </wp:positionH>
                <wp:positionV relativeFrom="paragraph">
                  <wp:posOffset>616585</wp:posOffset>
                </wp:positionV>
                <wp:extent cx="2800350" cy="6381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0350" cy="638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FE81B25" w14:textId="675B170D" w:rsidR="00CE123F" w:rsidRDefault="00306353" w:rsidP="00CE123F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  <w:t>Prof. Dr. Hatice TAMBAĞ</w:t>
                            </w:r>
                          </w:p>
                          <w:p w14:paraId="1666357B" w14:textId="696D4F39" w:rsidR="00CE123F" w:rsidRPr="00E96E6B" w:rsidRDefault="00306353" w:rsidP="00CE123F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  <w:t>Hemşirelik</w:t>
                            </w:r>
                            <w:r w:rsidR="00CE123F" w:rsidRPr="00E96E6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  <w:t xml:space="preserve"> Bölüm Başkan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CB5FA8" id="Dikdörtgen 1" o:spid="_x0000_s1026" style="position:absolute;margin-left:533.4pt;margin-top:48.55pt;width:220.5pt;height: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" fillcolor="window" strokecolor="window" strokeweight="2pt">
                <v:textbox>
                  <w:txbxContent>
                    <w:p w14:paraId="4FE81B25" w14:textId="675B170D" w:rsidR="00CE123F" w:rsidRDefault="00306353" w:rsidP="00CE123F">
                      <w:pPr>
                        <w:spacing w:after="12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  <w:t>Prof. Dr. Hatice TAMBAĞ</w:t>
                      </w:r>
                    </w:p>
                    <w:p w14:paraId="1666357B" w14:textId="696D4F39" w:rsidR="00CE123F" w:rsidRPr="00E96E6B" w:rsidRDefault="00306353" w:rsidP="00CE123F">
                      <w:pPr>
                        <w:spacing w:after="12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  <w:t>Hemşirelik</w:t>
                      </w:r>
                      <w:r w:rsidR="00CE123F" w:rsidRPr="00E96E6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  <w:t xml:space="preserve"> Bölüm Başkanı</w:t>
                      </w:r>
                    </w:p>
                  </w:txbxContent>
                </v:textbox>
              </v:rect>
            </w:pict>
          </mc:Fallback>
        </mc:AlternateContent>
      </w:r>
    </w:p>
    <w:sectPr w:rsidR="00CE123F" w:rsidRPr="00E721DA" w:rsidSect="00DB0D0B">
      <w:pgSz w:w="16838" w:h="11906" w:orient="landscape"/>
      <w:pgMar w:top="568" w:right="510" w:bottom="45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52F20" w14:textId="77777777" w:rsidR="005610B0" w:rsidRDefault="005610B0" w:rsidP="00E320AD">
      <w:pPr>
        <w:spacing w:after="0" w:line="240" w:lineRule="auto"/>
      </w:pPr>
      <w:r>
        <w:separator/>
      </w:r>
    </w:p>
  </w:endnote>
  <w:endnote w:type="continuationSeparator" w:id="0">
    <w:p w14:paraId="6759EDB7" w14:textId="77777777" w:rsidR="005610B0" w:rsidRDefault="005610B0" w:rsidP="00E32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A2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EACC4B" w14:textId="77777777" w:rsidR="005610B0" w:rsidRDefault="005610B0" w:rsidP="00E320AD">
      <w:pPr>
        <w:spacing w:after="0" w:line="240" w:lineRule="auto"/>
      </w:pPr>
      <w:r>
        <w:separator/>
      </w:r>
    </w:p>
  </w:footnote>
  <w:footnote w:type="continuationSeparator" w:id="0">
    <w:p w14:paraId="0A304DA6" w14:textId="77777777" w:rsidR="005610B0" w:rsidRDefault="005610B0" w:rsidP="00E320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992450"/>
    <w:multiLevelType w:val="hybridMultilevel"/>
    <w:tmpl w:val="0012EE4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54406E"/>
    <w:multiLevelType w:val="hybridMultilevel"/>
    <w:tmpl w:val="BA46B9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678203">
    <w:abstractNumId w:val="1"/>
  </w:num>
  <w:num w:numId="2" w16cid:durableId="1430002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LUwMbI0NbO0NDBX0lEKTi0uzszPAykwNKoFALTgSKAtAAAA"/>
  </w:docVars>
  <w:rsids>
    <w:rsidRoot w:val="00075A0C"/>
    <w:rsid w:val="00000A69"/>
    <w:rsid w:val="000018C0"/>
    <w:rsid w:val="0000217C"/>
    <w:rsid w:val="00004885"/>
    <w:rsid w:val="00006F07"/>
    <w:rsid w:val="000109B2"/>
    <w:rsid w:val="00013082"/>
    <w:rsid w:val="00016EBB"/>
    <w:rsid w:val="000203CA"/>
    <w:rsid w:val="00021186"/>
    <w:rsid w:val="0002198C"/>
    <w:rsid w:val="00023DE1"/>
    <w:rsid w:val="000262EE"/>
    <w:rsid w:val="00026B62"/>
    <w:rsid w:val="00027737"/>
    <w:rsid w:val="000300DA"/>
    <w:rsid w:val="0003037D"/>
    <w:rsid w:val="00031D27"/>
    <w:rsid w:val="000326EC"/>
    <w:rsid w:val="00033C96"/>
    <w:rsid w:val="00036389"/>
    <w:rsid w:val="00044EC5"/>
    <w:rsid w:val="000458A1"/>
    <w:rsid w:val="00046FCD"/>
    <w:rsid w:val="0005033C"/>
    <w:rsid w:val="00053251"/>
    <w:rsid w:val="00055E91"/>
    <w:rsid w:val="00056F02"/>
    <w:rsid w:val="00057FFC"/>
    <w:rsid w:val="00062339"/>
    <w:rsid w:val="0006275F"/>
    <w:rsid w:val="00065570"/>
    <w:rsid w:val="00071754"/>
    <w:rsid w:val="00075A0C"/>
    <w:rsid w:val="000808B9"/>
    <w:rsid w:val="00080F68"/>
    <w:rsid w:val="0008591A"/>
    <w:rsid w:val="00086853"/>
    <w:rsid w:val="00086B4F"/>
    <w:rsid w:val="00086D28"/>
    <w:rsid w:val="00092329"/>
    <w:rsid w:val="00096ADF"/>
    <w:rsid w:val="00096C74"/>
    <w:rsid w:val="000977C1"/>
    <w:rsid w:val="00097BC8"/>
    <w:rsid w:val="000A16EE"/>
    <w:rsid w:val="000A58E0"/>
    <w:rsid w:val="000B0AD5"/>
    <w:rsid w:val="000B51F4"/>
    <w:rsid w:val="000B56E0"/>
    <w:rsid w:val="000B6338"/>
    <w:rsid w:val="000C2BBE"/>
    <w:rsid w:val="000C4B10"/>
    <w:rsid w:val="000C5560"/>
    <w:rsid w:val="000D205D"/>
    <w:rsid w:val="000D24D8"/>
    <w:rsid w:val="000D4529"/>
    <w:rsid w:val="000D4BF7"/>
    <w:rsid w:val="000D5149"/>
    <w:rsid w:val="000E0124"/>
    <w:rsid w:val="000E0AF4"/>
    <w:rsid w:val="000E0C09"/>
    <w:rsid w:val="000E1AAF"/>
    <w:rsid w:val="000E2DE3"/>
    <w:rsid w:val="000E3A58"/>
    <w:rsid w:val="000E588F"/>
    <w:rsid w:val="000E5E83"/>
    <w:rsid w:val="000E60EC"/>
    <w:rsid w:val="000E7263"/>
    <w:rsid w:val="000F3F42"/>
    <w:rsid w:val="000F5C51"/>
    <w:rsid w:val="000F7ABF"/>
    <w:rsid w:val="00102DBD"/>
    <w:rsid w:val="00103E9E"/>
    <w:rsid w:val="001053A3"/>
    <w:rsid w:val="00106521"/>
    <w:rsid w:val="00106973"/>
    <w:rsid w:val="00110A32"/>
    <w:rsid w:val="00110F96"/>
    <w:rsid w:val="00113385"/>
    <w:rsid w:val="001136EE"/>
    <w:rsid w:val="0011393C"/>
    <w:rsid w:val="00113E4C"/>
    <w:rsid w:val="00114554"/>
    <w:rsid w:val="00120BFC"/>
    <w:rsid w:val="001215F4"/>
    <w:rsid w:val="0012231F"/>
    <w:rsid w:val="00122633"/>
    <w:rsid w:val="00122E4F"/>
    <w:rsid w:val="00123042"/>
    <w:rsid w:val="00131F1D"/>
    <w:rsid w:val="00137F7A"/>
    <w:rsid w:val="00145B59"/>
    <w:rsid w:val="0014735A"/>
    <w:rsid w:val="00147793"/>
    <w:rsid w:val="00147D41"/>
    <w:rsid w:val="001508E2"/>
    <w:rsid w:val="00153817"/>
    <w:rsid w:val="00153A66"/>
    <w:rsid w:val="0015472B"/>
    <w:rsid w:val="00155249"/>
    <w:rsid w:val="00155B84"/>
    <w:rsid w:val="00157F41"/>
    <w:rsid w:val="00163A8C"/>
    <w:rsid w:val="0016767A"/>
    <w:rsid w:val="00174790"/>
    <w:rsid w:val="001775AE"/>
    <w:rsid w:val="00177D47"/>
    <w:rsid w:val="00184C30"/>
    <w:rsid w:val="0018558B"/>
    <w:rsid w:val="00190557"/>
    <w:rsid w:val="001908F5"/>
    <w:rsid w:val="00191F31"/>
    <w:rsid w:val="00196C6B"/>
    <w:rsid w:val="00196CB0"/>
    <w:rsid w:val="00197E70"/>
    <w:rsid w:val="001A2CC8"/>
    <w:rsid w:val="001A3773"/>
    <w:rsid w:val="001A57C4"/>
    <w:rsid w:val="001A5E81"/>
    <w:rsid w:val="001A6221"/>
    <w:rsid w:val="001A64C3"/>
    <w:rsid w:val="001A66C9"/>
    <w:rsid w:val="001A753C"/>
    <w:rsid w:val="001B0A8D"/>
    <w:rsid w:val="001B1792"/>
    <w:rsid w:val="001B4207"/>
    <w:rsid w:val="001B775D"/>
    <w:rsid w:val="001C3CBE"/>
    <w:rsid w:val="001C58CC"/>
    <w:rsid w:val="001C66AA"/>
    <w:rsid w:val="001C7857"/>
    <w:rsid w:val="001D282C"/>
    <w:rsid w:val="001D4318"/>
    <w:rsid w:val="001E0BF8"/>
    <w:rsid w:val="001E16D4"/>
    <w:rsid w:val="001E2F06"/>
    <w:rsid w:val="001E3167"/>
    <w:rsid w:val="001E767C"/>
    <w:rsid w:val="001F1385"/>
    <w:rsid w:val="001F6138"/>
    <w:rsid w:val="001F6366"/>
    <w:rsid w:val="00211F10"/>
    <w:rsid w:val="00212679"/>
    <w:rsid w:val="00214649"/>
    <w:rsid w:val="00215482"/>
    <w:rsid w:val="00215E54"/>
    <w:rsid w:val="002172AA"/>
    <w:rsid w:val="00220822"/>
    <w:rsid w:val="002264D4"/>
    <w:rsid w:val="00226673"/>
    <w:rsid w:val="002274AC"/>
    <w:rsid w:val="002275D1"/>
    <w:rsid w:val="00230989"/>
    <w:rsid w:val="00232932"/>
    <w:rsid w:val="0023362D"/>
    <w:rsid w:val="00233D27"/>
    <w:rsid w:val="00234F69"/>
    <w:rsid w:val="002371C2"/>
    <w:rsid w:val="00237ECB"/>
    <w:rsid w:val="00240EC3"/>
    <w:rsid w:val="0024197A"/>
    <w:rsid w:val="002431F9"/>
    <w:rsid w:val="00244A7C"/>
    <w:rsid w:val="002456D4"/>
    <w:rsid w:val="00246778"/>
    <w:rsid w:val="00246928"/>
    <w:rsid w:val="00250082"/>
    <w:rsid w:val="002502BF"/>
    <w:rsid w:val="002510B8"/>
    <w:rsid w:val="002520A9"/>
    <w:rsid w:val="00253D15"/>
    <w:rsid w:val="00257000"/>
    <w:rsid w:val="002573B7"/>
    <w:rsid w:val="0025757E"/>
    <w:rsid w:val="0026025D"/>
    <w:rsid w:val="00260CE9"/>
    <w:rsid w:val="00261065"/>
    <w:rsid w:val="002614CC"/>
    <w:rsid w:val="002627AD"/>
    <w:rsid w:val="00262B6B"/>
    <w:rsid w:val="0027265F"/>
    <w:rsid w:val="00272A65"/>
    <w:rsid w:val="00272F8B"/>
    <w:rsid w:val="00276125"/>
    <w:rsid w:val="00276494"/>
    <w:rsid w:val="00276CC7"/>
    <w:rsid w:val="00280AB7"/>
    <w:rsid w:val="002817CA"/>
    <w:rsid w:val="002821DB"/>
    <w:rsid w:val="0028225A"/>
    <w:rsid w:val="0028453B"/>
    <w:rsid w:val="002912D4"/>
    <w:rsid w:val="00291FFF"/>
    <w:rsid w:val="00292F0F"/>
    <w:rsid w:val="0029499A"/>
    <w:rsid w:val="00294A00"/>
    <w:rsid w:val="00294B8F"/>
    <w:rsid w:val="0029691D"/>
    <w:rsid w:val="00296D39"/>
    <w:rsid w:val="0029733A"/>
    <w:rsid w:val="00297AA9"/>
    <w:rsid w:val="00297D8D"/>
    <w:rsid w:val="002A39E9"/>
    <w:rsid w:val="002A3E6C"/>
    <w:rsid w:val="002A70F5"/>
    <w:rsid w:val="002B1B68"/>
    <w:rsid w:val="002B275C"/>
    <w:rsid w:val="002C2149"/>
    <w:rsid w:val="002C2E9E"/>
    <w:rsid w:val="002C3873"/>
    <w:rsid w:val="002C4359"/>
    <w:rsid w:val="002C5EA0"/>
    <w:rsid w:val="002C7222"/>
    <w:rsid w:val="002D1DD1"/>
    <w:rsid w:val="002D2283"/>
    <w:rsid w:val="002D48FE"/>
    <w:rsid w:val="002D58CE"/>
    <w:rsid w:val="002D64D7"/>
    <w:rsid w:val="002E0C59"/>
    <w:rsid w:val="002E3AAD"/>
    <w:rsid w:val="002E3CD0"/>
    <w:rsid w:val="002E3E06"/>
    <w:rsid w:val="002E45FB"/>
    <w:rsid w:val="002E4CDF"/>
    <w:rsid w:val="002F19A6"/>
    <w:rsid w:val="002F1DE8"/>
    <w:rsid w:val="002F3293"/>
    <w:rsid w:val="002F7245"/>
    <w:rsid w:val="002F7967"/>
    <w:rsid w:val="00303F69"/>
    <w:rsid w:val="00303FDD"/>
    <w:rsid w:val="00306353"/>
    <w:rsid w:val="00307B59"/>
    <w:rsid w:val="003110D3"/>
    <w:rsid w:val="00311AFA"/>
    <w:rsid w:val="00320559"/>
    <w:rsid w:val="00321985"/>
    <w:rsid w:val="0033001D"/>
    <w:rsid w:val="00330CCA"/>
    <w:rsid w:val="003317C2"/>
    <w:rsid w:val="00331ED0"/>
    <w:rsid w:val="003339A2"/>
    <w:rsid w:val="003358E6"/>
    <w:rsid w:val="00337B96"/>
    <w:rsid w:val="0034166F"/>
    <w:rsid w:val="003433A3"/>
    <w:rsid w:val="003439DF"/>
    <w:rsid w:val="0034635A"/>
    <w:rsid w:val="00346753"/>
    <w:rsid w:val="0035086B"/>
    <w:rsid w:val="00353E7C"/>
    <w:rsid w:val="003553AF"/>
    <w:rsid w:val="0035684A"/>
    <w:rsid w:val="00360A6D"/>
    <w:rsid w:val="00360F63"/>
    <w:rsid w:val="00363D8B"/>
    <w:rsid w:val="00365AE7"/>
    <w:rsid w:val="00365DED"/>
    <w:rsid w:val="003710F9"/>
    <w:rsid w:val="00373545"/>
    <w:rsid w:val="00373AE1"/>
    <w:rsid w:val="00374C53"/>
    <w:rsid w:val="003763B2"/>
    <w:rsid w:val="00382861"/>
    <w:rsid w:val="00387DF7"/>
    <w:rsid w:val="00392460"/>
    <w:rsid w:val="00395285"/>
    <w:rsid w:val="00397CD3"/>
    <w:rsid w:val="003A0517"/>
    <w:rsid w:val="003A0B95"/>
    <w:rsid w:val="003A0BB3"/>
    <w:rsid w:val="003A2045"/>
    <w:rsid w:val="003B20F2"/>
    <w:rsid w:val="003B2F23"/>
    <w:rsid w:val="003B365B"/>
    <w:rsid w:val="003B3DC1"/>
    <w:rsid w:val="003B60E1"/>
    <w:rsid w:val="003B7FAB"/>
    <w:rsid w:val="003C17A8"/>
    <w:rsid w:val="003C3AFC"/>
    <w:rsid w:val="003C431C"/>
    <w:rsid w:val="003C6D29"/>
    <w:rsid w:val="003C741D"/>
    <w:rsid w:val="003C7817"/>
    <w:rsid w:val="003D1340"/>
    <w:rsid w:val="003D43EB"/>
    <w:rsid w:val="003D57D4"/>
    <w:rsid w:val="003E0775"/>
    <w:rsid w:val="003E1766"/>
    <w:rsid w:val="003E1EAE"/>
    <w:rsid w:val="003E239D"/>
    <w:rsid w:val="003E26C8"/>
    <w:rsid w:val="003E2FB9"/>
    <w:rsid w:val="003E3180"/>
    <w:rsid w:val="003E3E59"/>
    <w:rsid w:val="003E53F3"/>
    <w:rsid w:val="003E5580"/>
    <w:rsid w:val="003F058A"/>
    <w:rsid w:val="003F0C0E"/>
    <w:rsid w:val="003F0D62"/>
    <w:rsid w:val="003F2696"/>
    <w:rsid w:val="003F2720"/>
    <w:rsid w:val="003F2E0A"/>
    <w:rsid w:val="003F4DF9"/>
    <w:rsid w:val="003F6EFF"/>
    <w:rsid w:val="003F78EA"/>
    <w:rsid w:val="003F7AAC"/>
    <w:rsid w:val="00401857"/>
    <w:rsid w:val="004022C2"/>
    <w:rsid w:val="00404F14"/>
    <w:rsid w:val="00406DA4"/>
    <w:rsid w:val="004105F3"/>
    <w:rsid w:val="00411A5A"/>
    <w:rsid w:val="0041267E"/>
    <w:rsid w:val="0041273A"/>
    <w:rsid w:val="0042387C"/>
    <w:rsid w:val="00427D7B"/>
    <w:rsid w:val="004309C4"/>
    <w:rsid w:val="004321B9"/>
    <w:rsid w:val="00433127"/>
    <w:rsid w:val="004377B4"/>
    <w:rsid w:val="00441617"/>
    <w:rsid w:val="00442E53"/>
    <w:rsid w:val="00442FB9"/>
    <w:rsid w:val="00450CA4"/>
    <w:rsid w:val="00460279"/>
    <w:rsid w:val="004608BC"/>
    <w:rsid w:val="00461478"/>
    <w:rsid w:val="00463B91"/>
    <w:rsid w:val="004665BC"/>
    <w:rsid w:val="00471510"/>
    <w:rsid w:val="00471F1F"/>
    <w:rsid w:val="0047229E"/>
    <w:rsid w:val="00473647"/>
    <w:rsid w:val="00474EAE"/>
    <w:rsid w:val="004779A3"/>
    <w:rsid w:val="00477F98"/>
    <w:rsid w:val="00480765"/>
    <w:rsid w:val="00481560"/>
    <w:rsid w:val="00483CC6"/>
    <w:rsid w:val="00484A0C"/>
    <w:rsid w:val="00484F10"/>
    <w:rsid w:val="004864D7"/>
    <w:rsid w:val="00486B28"/>
    <w:rsid w:val="00486BF4"/>
    <w:rsid w:val="00486C7E"/>
    <w:rsid w:val="00491C76"/>
    <w:rsid w:val="004920FA"/>
    <w:rsid w:val="00493412"/>
    <w:rsid w:val="0049451E"/>
    <w:rsid w:val="004A19B4"/>
    <w:rsid w:val="004A30BE"/>
    <w:rsid w:val="004A3654"/>
    <w:rsid w:val="004A3810"/>
    <w:rsid w:val="004A3EDF"/>
    <w:rsid w:val="004A55BB"/>
    <w:rsid w:val="004A6392"/>
    <w:rsid w:val="004A6C2A"/>
    <w:rsid w:val="004B0605"/>
    <w:rsid w:val="004B447C"/>
    <w:rsid w:val="004B4FB3"/>
    <w:rsid w:val="004B67A0"/>
    <w:rsid w:val="004C3A97"/>
    <w:rsid w:val="004C6ED8"/>
    <w:rsid w:val="004D064F"/>
    <w:rsid w:val="004D3104"/>
    <w:rsid w:val="004D4A40"/>
    <w:rsid w:val="004D552A"/>
    <w:rsid w:val="004F127E"/>
    <w:rsid w:val="004F21AE"/>
    <w:rsid w:val="004F3912"/>
    <w:rsid w:val="004F484D"/>
    <w:rsid w:val="004F6D8E"/>
    <w:rsid w:val="00500B10"/>
    <w:rsid w:val="00503602"/>
    <w:rsid w:val="00504067"/>
    <w:rsid w:val="005070FB"/>
    <w:rsid w:val="00514643"/>
    <w:rsid w:val="005154A2"/>
    <w:rsid w:val="00517543"/>
    <w:rsid w:val="00522E99"/>
    <w:rsid w:val="00523C52"/>
    <w:rsid w:val="005255D3"/>
    <w:rsid w:val="00525BF4"/>
    <w:rsid w:val="00526B1C"/>
    <w:rsid w:val="005271E9"/>
    <w:rsid w:val="00533675"/>
    <w:rsid w:val="00533E36"/>
    <w:rsid w:val="00535377"/>
    <w:rsid w:val="0053675D"/>
    <w:rsid w:val="00536B40"/>
    <w:rsid w:val="00542E46"/>
    <w:rsid w:val="005436D3"/>
    <w:rsid w:val="005439B6"/>
    <w:rsid w:val="00544114"/>
    <w:rsid w:val="005444B7"/>
    <w:rsid w:val="00546882"/>
    <w:rsid w:val="0054732F"/>
    <w:rsid w:val="00554E35"/>
    <w:rsid w:val="00560CA2"/>
    <w:rsid w:val="005610B0"/>
    <w:rsid w:val="00562A0A"/>
    <w:rsid w:val="00562A92"/>
    <w:rsid w:val="00563C02"/>
    <w:rsid w:val="00564AD1"/>
    <w:rsid w:val="00565682"/>
    <w:rsid w:val="00567786"/>
    <w:rsid w:val="0056793F"/>
    <w:rsid w:val="00571E11"/>
    <w:rsid w:val="00572ACD"/>
    <w:rsid w:val="00573413"/>
    <w:rsid w:val="00575FC2"/>
    <w:rsid w:val="00582109"/>
    <w:rsid w:val="00584DDD"/>
    <w:rsid w:val="00585597"/>
    <w:rsid w:val="0059372A"/>
    <w:rsid w:val="00594836"/>
    <w:rsid w:val="005948D1"/>
    <w:rsid w:val="00595425"/>
    <w:rsid w:val="0059594B"/>
    <w:rsid w:val="00596802"/>
    <w:rsid w:val="005A6BB9"/>
    <w:rsid w:val="005B016C"/>
    <w:rsid w:val="005C3D5E"/>
    <w:rsid w:val="005C6037"/>
    <w:rsid w:val="005D3A29"/>
    <w:rsid w:val="005D54D0"/>
    <w:rsid w:val="005D7DE6"/>
    <w:rsid w:val="005E6438"/>
    <w:rsid w:val="005E69BE"/>
    <w:rsid w:val="005E7808"/>
    <w:rsid w:val="005F00B9"/>
    <w:rsid w:val="005F3114"/>
    <w:rsid w:val="005F5497"/>
    <w:rsid w:val="005F5818"/>
    <w:rsid w:val="00601B11"/>
    <w:rsid w:val="00601FB8"/>
    <w:rsid w:val="0060256B"/>
    <w:rsid w:val="00602576"/>
    <w:rsid w:val="006035E9"/>
    <w:rsid w:val="00611ACA"/>
    <w:rsid w:val="006161CC"/>
    <w:rsid w:val="0061637D"/>
    <w:rsid w:val="0062374F"/>
    <w:rsid w:val="006257AB"/>
    <w:rsid w:val="00625D70"/>
    <w:rsid w:val="00626525"/>
    <w:rsid w:val="006316EE"/>
    <w:rsid w:val="00631FEA"/>
    <w:rsid w:val="00632491"/>
    <w:rsid w:val="00632EA4"/>
    <w:rsid w:val="006347A6"/>
    <w:rsid w:val="00634BD9"/>
    <w:rsid w:val="00635395"/>
    <w:rsid w:val="00637815"/>
    <w:rsid w:val="006428E8"/>
    <w:rsid w:val="00653BB4"/>
    <w:rsid w:val="00653F11"/>
    <w:rsid w:val="00654AFE"/>
    <w:rsid w:val="006566CC"/>
    <w:rsid w:val="00661AEE"/>
    <w:rsid w:val="00661F53"/>
    <w:rsid w:val="00661F87"/>
    <w:rsid w:val="0066766E"/>
    <w:rsid w:val="006720AD"/>
    <w:rsid w:val="006749CB"/>
    <w:rsid w:val="00676C64"/>
    <w:rsid w:val="006808F6"/>
    <w:rsid w:val="00683AC6"/>
    <w:rsid w:val="00683CCA"/>
    <w:rsid w:val="00683E7E"/>
    <w:rsid w:val="006848A5"/>
    <w:rsid w:val="00685FDC"/>
    <w:rsid w:val="00686D56"/>
    <w:rsid w:val="0069448D"/>
    <w:rsid w:val="00696165"/>
    <w:rsid w:val="0069743E"/>
    <w:rsid w:val="00697654"/>
    <w:rsid w:val="006A0211"/>
    <w:rsid w:val="006A23F2"/>
    <w:rsid w:val="006A354D"/>
    <w:rsid w:val="006A3FA3"/>
    <w:rsid w:val="006A5878"/>
    <w:rsid w:val="006A5EA0"/>
    <w:rsid w:val="006B3C0D"/>
    <w:rsid w:val="006B7910"/>
    <w:rsid w:val="006B7954"/>
    <w:rsid w:val="006C04F8"/>
    <w:rsid w:val="006C1995"/>
    <w:rsid w:val="006C54FC"/>
    <w:rsid w:val="006C71D6"/>
    <w:rsid w:val="006D1907"/>
    <w:rsid w:val="006E21DB"/>
    <w:rsid w:val="006E3BC9"/>
    <w:rsid w:val="006E7250"/>
    <w:rsid w:val="006F2D4B"/>
    <w:rsid w:val="006F3F9A"/>
    <w:rsid w:val="006F482A"/>
    <w:rsid w:val="006F6137"/>
    <w:rsid w:val="006F71F9"/>
    <w:rsid w:val="0070051B"/>
    <w:rsid w:val="00701730"/>
    <w:rsid w:val="00703790"/>
    <w:rsid w:val="0070399F"/>
    <w:rsid w:val="00704030"/>
    <w:rsid w:val="007044D6"/>
    <w:rsid w:val="0070653B"/>
    <w:rsid w:val="00706A19"/>
    <w:rsid w:val="00706A26"/>
    <w:rsid w:val="00710D3B"/>
    <w:rsid w:val="00712B8C"/>
    <w:rsid w:val="00713EFC"/>
    <w:rsid w:val="00714860"/>
    <w:rsid w:val="00717EDD"/>
    <w:rsid w:val="007237E6"/>
    <w:rsid w:val="0073102D"/>
    <w:rsid w:val="00731138"/>
    <w:rsid w:val="00733732"/>
    <w:rsid w:val="00733EA2"/>
    <w:rsid w:val="007350F3"/>
    <w:rsid w:val="00740874"/>
    <w:rsid w:val="00743140"/>
    <w:rsid w:val="00743971"/>
    <w:rsid w:val="00744673"/>
    <w:rsid w:val="00747C3F"/>
    <w:rsid w:val="007510DD"/>
    <w:rsid w:val="00751232"/>
    <w:rsid w:val="00752F89"/>
    <w:rsid w:val="007548CD"/>
    <w:rsid w:val="007570CE"/>
    <w:rsid w:val="00760EDA"/>
    <w:rsid w:val="00760EF5"/>
    <w:rsid w:val="00761048"/>
    <w:rsid w:val="007621A9"/>
    <w:rsid w:val="00767B5D"/>
    <w:rsid w:val="00770D87"/>
    <w:rsid w:val="007718AC"/>
    <w:rsid w:val="007723F7"/>
    <w:rsid w:val="00774F6D"/>
    <w:rsid w:val="0077531F"/>
    <w:rsid w:val="007777D2"/>
    <w:rsid w:val="00780198"/>
    <w:rsid w:val="00782877"/>
    <w:rsid w:val="00783B69"/>
    <w:rsid w:val="0078587F"/>
    <w:rsid w:val="0079259B"/>
    <w:rsid w:val="00794E4F"/>
    <w:rsid w:val="00795BBA"/>
    <w:rsid w:val="007A0596"/>
    <w:rsid w:val="007A0BA2"/>
    <w:rsid w:val="007A1418"/>
    <w:rsid w:val="007A1949"/>
    <w:rsid w:val="007A226B"/>
    <w:rsid w:val="007A26EA"/>
    <w:rsid w:val="007A3948"/>
    <w:rsid w:val="007A476E"/>
    <w:rsid w:val="007A5356"/>
    <w:rsid w:val="007A536F"/>
    <w:rsid w:val="007B0AE9"/>
    <w:rsid w:val="007B3B09"/>
    <w:rsid w:val="007B7E84"/>
    <w:rsid w:val="007C01A6"/>
    <w:rsid w:val="007C222C"/>
    <w:rsid w:val="007C26BA"/>
    <w:rsid w:val="007C4A8C"/>
    <w:rsid w:val="007C621C"/>
    <w:rsid w:val="007D1BEA"/>
    <w:rsid w:val="007D625D"/>
    <w:rsid w:val="007D69D7"/>
    <w:rsid w:val="007E0216"/>
    <w:rsid w:val="007E0E0E"/>
    <w:rsid w:val="007E6E4D"/>
    <w:rsid w:val="007E71F3"/>
    <w:rsid w:val="007E7D1E"/>
    <w:rsid w:val="007F4F7B"/>
    <w:rsid w:val="008032CE"/>
    <w:rsid w:val="0080539D"/>
    <w:rsid w:val="00805871"/>
    <w:rsid w:val="00805EAB"/>
    <w:rsid w:val="0080732F"/>
    <w:rsid w:val="008100A4"/>
    <w:rsid w:val="00812171"/>
    <w:rsid w:val="0081309E"/>
    <w:rsid w:val="00813665"/>
    <w:rsid w:val="00814690"/>
    <w:rsid w:val="00815A76"/>
    <w:rsid w:val="008162DE"/>
    <w:rsid w:val="0081709E"/>
    <w:rsid w:val="008205A0"/>
    <w:rsid w:val="008211C6"/>
    <w:rsid w:val="008213B6"/>
    <w:rsid w:val="008219DC"/>
    <w:rsid w:val="0082242D"/>
    <w:rsid w:val="008228CF"/>
    <w:rsid w:val="00822C85"/>
    <w:rsid w:val="00823564"/>
    <w:rsid w:val="0082623C"/>
    <w:rsid w:val="0082677B"/>
    <w:rsid w:val="00836087"/>
    <w:rsid w:val="00837A05"/>
    <w:rsid w:val="008404C3"/>
    <w:rsid w:val="00842F8D"/>
    <w:rsid w:val="0084348D"/>
    <w:rsid w:val="00843E82"/>
    <w:rsid w:val="00850E6B"/>
    <w:rsid w:val="00850F77"/>
    <w:rsid w:val="008530B4"/>
    <w:rsid w:val="00854844"/>
    <w:rsid w:val="00857643"/>
    <w:rsid w:val="00860FB1"/>
    <w:rsid w:val="00863BC1"/>
    <w:rsid w:val="008662CD"/>
    <w:rsid w:val="0086712E"/>
    <w:rsid w:val="008679F0"/>
    <w:rsid w:val="00870D89"/>
    <w:rsid w:val="008774B0"/>
    <w:rsid w:val="0088028D"/>
    <w:rsid w:val="00885C8C"/>
    <w:rsid w:val="00887163"/>
    <w:rsid w:val="00887919"/>
    <w:rsid w:val="00893C80"/>
    <w:rsid w:val="00893CA9"/>
    <w:rsid w:val="00893D69"/>
    <w:rsid w:val="008A050C"/>
    <w:rsid w:val="008A1EAC"/>
    <w:rsid w:val="008A2F13"/>
    <w:rsid w:val="008A6B9B"/>
    <w:rsid w:val="008B00AA"/>
    <w:rsid w:val="008B0232"/>
    <w:rsid w:val="008B3FD4"/>
    <w:rsid w:val="008C044E"/>
    <w:rsid w:val="008C2574"/>
    <w:rsid w:val="008C50C6"/>
    <w:rsid w:val="008C64EF"/>
    <w:rsid w:val="008D157D"/>
    <w:rsid w:val="008D17A1"/>
    <w:rsid w:val="008D6398"/>
    <w:rsid w:val="008E351F"/>
    <w:rsid w:val="008E50F6"/>
    <w:rsid w:val="008E578E"/>
    <w:rsid w:val="008E5DDB"/>
    <w:rsid w:val="008F1310"/>
    <w:rsid w:val="008F22BD"/>
    <w:rsid w:val="008F3FD9"/>
    <w:rsid w:val="008F5BC1"/>
    <w:rsid w:val="00900853"/>
    <w:rsid w:val="009064F3"/>
    <w:rsid w:val="0091031A"/>
    <w:rsid w:val="009133CE"/>
    <w:rsid w:val="009157BF"/>
    <w:rsid w:val="009160DE"/>
    <w:rsid w:val="009171DE"/>
    <w:rsid w:val="00917389"/>
    <w:rsid w:val="00917932"/>
    <w:rsid w:val="00920C27"/>
    <w:rsid w:val="00922B91"/>
    <w:rsid w:val="00923CFC"/>
    <w:rsid w:val="00926D72"/>
    <w:rsid w:val="00930EB1"/>
    <w:rsid w:val="00933B87"/>
    <w:rsid w:val="00940029"/>
    <w:rsid w:val="00940669"/>
    <w:rsid w:val="009421F9"/>
    <w:rsid w:val="0094228B"/>
    <w:rsid w:val="00942A88"/>
    <w:rsid w:val="00944EB9"/>
    <w:rsid w:val="0094534D"/>
    <w:rsid w:val="00947BFB"/>
    <w:rsid w:val="009505C0"/>
    <w:rsid w:val="009571D0"/>
    <w:rsid w:val="009618D9"/>
    <w:rsid w:val="00963229"/>
    <w:rsid w:val="00964400"/>
    <w:rsid w:val="00965C20"/>
    <w:rsid w:val="00970E8E"/>
    <w:rsid w:val="00974332"/>
    <w:rsid w:val="00982121"/>
    <w:rsid w:val="00984C2D"/>
    <w:rsid w:val="00985EC3"/>
    <w:rsid w:val="0098714E"/>
    <w:rsid w:val="00997852"/>
    <w:rsid w:val="00997916"/>
    <w:rsid w:val="00997D8E"/>
    <w:rsid w:val="009B0240"/>
    <w:rsid w:val="009B178D"/>
    <w:rsid w:val="009B2878"/>
    <w:rsid w:val="009B68E0"/>
    <w:rsid w:val="009B717A"/>
    <w:rsid w:val="009C0626"/>
    <w:rsid w:val="009C1D0D"/>
    <w:rsid w:val="009C21CD"/>
    <w:rsid w:val="009C7238"/>
    <w:rsid w:val="009C7644"/>
    <w:rsid w:val="009D0803"/>
    <w:rsid w:val="009D0FAD"/>
    <w:rsid w:val="009D3F04"/>
    <w:rsid w:val="009D4207"/>
    <w:rsid w:val="009D6700"/>
    <w:rsid w:val="009E17C2"/>
    <w:rsid w:val="009E6C98"/>
    <w:rsid w:val="009F0DC6"/>
    <w:rsid w:val="009F133B"/>
    <w:rsid w:val="009F1385"/>
    <w:rsid w:val="009F3266"/>
    <w:rsid w:val="009F4439"/>
    <w:rsid w:val="009F5850"/>
    <w:rsid w:val="009F77E5"/>
    <w:rsid w:val="00A00255"/>
    <w:rsid w:val="00A00380"/>
    <w:rsid w:val="00A03973"/>
    <w:rsid w:val="00A03E8D"/>
    <w:rsid w:val="00A052CC"/>
    <w:rsid w:val="00A1527D"/>
    <w:rsid w:val="00A15438"/>
    <w:rsid w:val="00A163AA"/>
    <w:rsid w:val="00A16F51"/>
    <w:rsid w:val="00A2360D"/>
    <w:rsid w:val="00A24382"/>
    <w:rsid w:val="00A24FD6"/>
    <w:rsid w:val="00A2685C"/>
    <w:rsid w:val="00A268AC"/>
    <w:rsid w:val="00A30176"/>
    <w:rsid w:val="00A31E4D"/>
    <w:rsid w:val="00A32986"/>
    <w:rsid w:val="00A370FB"/>
    <w:rsid w:val="00A41242"/>
    <w:rsid w:val="00A41E36"/>
    <w:rsid w:val="00A44333"/>
    <w:rsid w:val="00A44873"/>
    <w:rsid w:val="00A5494E"/>
    <w:rsid w:val="00A55857"/>
    <w:rsid w:val="00A559E7"/>
    <w:rsid w:val="00A56259"/>
    <w:rsid w:val="00A56FE1"/>
    <w:rsid w:val="00A60168"/>
    <w:rsid w:val="00A60F14"/>
    <w:rsid w:val="00A6394D"/>
    <w:rsid w:val="00A707EA"/>
    <w:rsid w:val="00A7080B"/>
    <w:rsid w:val="00A70CE9"/>
    <w:rsid w:val="00A71AA9"/>
    <w:rsid w:val="00A80AE9"/>
    <w:rsid w:val="00A92196"/>
    <w:rsid w:val="00A94C4B"/>
    <w:rsid w:val="00A94D03"/>
    <w:rsid w:val="00A95E0F"/>
    <w:rsid w:val="00A97982"/>
    <w:rsid w:val="00AA3B9E"/>
    <w:rsid w:val="00AA41FD"/>
    <w:rsid w:val="00AA54F0"/>
    <w:rsid w:val="00AA571C"/>
    <w:rsid w:val="00AA610A"/>
    <w:rsid w:val="00AA7074"/>
    <w:rsid w:val="00AB05CA"/>
    <w:rsid w:val="00AB0BC4"/>
    <w:rsid w:val="00AB19E0"/>
    <w:rsid w:val="00AB32BF"/>
    <w:rsid w:val="00AB4AEC"/>
    <w:rsid w:val="00AB4FE5"/>
    <w:rsid w:val="00AB686E"/>
    <w:rsid w:val="00AB7D35"/>
    <w:rsid w:val="00AC175A"/>
    <w:rsid w:val="00AC3882"/>
    <w:rsid w:val="00AC400A"/>
    <w:rsid w:val="00AD1350"/>
    <w:rsid w:val="00AD1D32"/>
    <w:rsid w:val="00AD239A"/>
    <w:rsid w:val="00AD29D2"/>
    <w:rsid w:val="00AD4561"/>
    <w:rsid w:val="00AD4B88"/>
    <w:rsid w:val="00AD51A4"/>
    <w:rsid w:val="00AD64CB"/>
    <w:rsid w:val="00AD7643"/>
    <w:rsid w:val="00AE1086"/>
    <w:rsid w:val="00AE1CC2"/>
    <w:rsid w:val="00AE43C5"/>
    <w:rsid w:val="00AE4B22"/>
    <w:rsid w:val="00AE7217"/>
    <w:rsid w:val="00AF19CD"/>
    <w:rsid w:val="00AF2B58"/>
    <w:rsid w:val="00B00542"/>
    <w:rsid w:val="00B01B35"/>
    <w:rsid w:val="00B05BA9"/>
    <w:rsid w:val="00B1163B"/>
    <w:rsid w:val="00B11D9C"/>
    <w:rsid w:val="00B133F7"/>
    <w:rsid w:val="00B1372E"/>
    <w:rsid w:val="00B151E7"/>
    <w:rsid w:val="00B153C1"/>
    <w:rsid w:val="00B1609F"/>
    <w:rsid w:val="00B16294"/>
    <w:rsid w:val="00B1688C"/>
    <w:rsid w:val="00B2072C"/>
    <w:rsid w:val="00B279F8"/>
    <w:rsid w:val="00B27D1A"/>
    <w:rsid w:val="00B3459A"/>
    <w:rsid w:val="00B350FE"/>
    <w:rsid w:val="00B367B7"/>
    <w:rsid w:val="00B37751"/>
    <w:rsid w:val="00B40435"/>
    <w:rsid w:val="00B45CC1"/>
    <w:rsid w:val="00B5080A"/>
    <w:rsid w:val="00B526B1"/>
    <w:rsid w:val="00B54396"/>
    <w:rsid w:val="00B6402D"/>
    <w:rsid w:val="00B66188"/>
    <w:rsid w:val="00B7067D"/>
    <w:rsid w:val="00B70E7B"/>
    <w:rsid w:val="00B72C00"/>
    <w:rsid w:val="00B74F30"/>
    <w:rsid w:val="00B763F2"/>
    <w:rsid w:val="00B80631"/>
    <w:rsid w:val="00B8188E"/>
    <w:rsid w:val="00B84A4D"/>
    <w:rsid w:val="00B8572C"/>
    <w:rsid w:val="00B85DA2"/>
    <w:rsid w:val="00B91C23"/>
    <w:rsid w:val="00B94509"/>
    <w:rsid w:val="00B94EA7"/>
    <w:rsid w:val="00B95C72"/>
    <w:rsid w:val="00B96E20"/>
    <w:rsid w:val="00BA0915"/>
    <w:rsid w:val="00BA0B13"/>
    <w:rsid w:val="00BA2FBF"/>
    <w:rsid w:val="00BA34A5"/>
    <w:rsid w:val="00BA396A"/>
    <w:rsid w:val="00BA4C9E"/>
    <w:rsid w:val="00BA5878"/>
    <w:rsid w:val="00BA6F9F"/>
    <w:rsid w:val="00BB0FC5"/>
    <w:rsid w:val="00BB143B"/>
    <w:rsid w:val="00BB2013"/>
    <w:rsid w:val="00BB2D71"/>
    <w:rsid w:val="00BB2F2B"/>
    <w:rsid w:val="00BB39BA"/>
    <w:rsid w:val="00BB4788"/>
    <w:rsid w:val="00BB4941"/>
    <w:rsid w:val="00BB5EDC"/>
    <w:rsid w:val="00BB7D12"/>
    <w:rsid w:val="00BB7F91"/>
    <w:rsid w:val="00BC1FDF"/>
    <w:rsid w:val="00BC24C2"/>
    <w:rsid w:val="00BC4CF5"/>
    <w:rsid w:val="00BC5F8F"/>
    <w:rsid w:val="00BC6FA3"/>
    <w:rsid w:val="00BD0C91"/>
    <w:rsid w:val="00BD1894"/>
    <w:rsid w:val="00BD18CE"/>
    <w:rsid w:val="00BD3B76"/>
    <w:rsid w:val="00BD4459"/>
    <w:rsid w:val="00BE0422"/>
    <w:rsid w:val="00BE21C4"/>
    <w:rsid w:val="00BF24E1"/>
    <w:rsid w:val="00BF714F"/>
    <w:rsid w:val="00C003EE"/>
    <w:rsid w:val="00C0087E"/>
    <w:rsid w:val="00C03334"/>
    <w:rsid w:val="00C0390F"/>
    <w:rsid w:val="00C05C80"/>
    <w:rsid w:val="00C116F0"/>
    <w:rsid w:val="00C12D10"/>
    <w:rsid w:val="00C16AC8"/>
    <w:rsid w:val="00C17F4B"/>
    <w:rsid w:val="00C20C82"/>
    <w:rsid w:val="00C21EFD"/>
    <w:rsid w:val="00C2390C"/>
    <w:rsid w:val="00C26259"/>
    <w:rsid w:val="00C2676E"/>
    <w:rsid w:val="00C27BF2"/>
    <w:rsid w:val="00C35807"/>
    <w:rsid w:val="00C376E0"/>
    <w:rsid w:val="00C41AB9"/>
    <w:rsid w:val="00C458A8"/>
    <w:rsid w:val="00C45A5D"/>
    <w:rsid w:val="00C5242C"/>
    <w:rsid w:val="00C53F12"/>
    <w:rsid w:val="00C60B6D"/>
    <w:rsid w:val="00C6161C"/>
    <w:rsid w:val="00C6190C"/>
    <w:rsid w:val="00C61BF9"/>
    <w:rsid w:val="00C61FB2"/>
    <w:rsid w:val="00C63E2E"/>
    <w:rsid w:val="00C65291"/>
    <w:rsid w:val="00C65EBC"/>
    <w:rsid w:val="00C679B5"/>
    <w:rsid w:val="00C720D5"/>
    <w:rsid w:val="00C731F3"/>
    <w:rsid w:val="00C73661"/>
    <w:rsid w:val="00C73710"/>
    <w:rsid w:val="00C76561"/>
    <w:rsid w:val="00C80408"/>
    <w:rsid w:val="00C81E48"/>
    <w:rsid w:val="00C823E6"/>
    <w:rsid w:val="00C83842"/>
    <w:rsid w:val="00C939F0"/>
    <w:rsid w:val="00C9435E"/>
    <w:rsid w:val="00C947B2"/>
    <w:rsid w:val="00C97763"/>
    <w:rsid w:val="00CA1028"/>
    <w:rsid w:val="00CA26AA"/>
    <w:rsid w:val="00CA3A8F"/>
    <w:rsid w:val="00CA3BAB"/>
    <w:rsid w:val="00CA5060"/>
    <w:rsid w:val="00CA5912"/>
    <w:rsid w:val="00CA7A3C"/>
    <w:rsid w:val="00CB2E79"/>
    <w:rsid w:val="00CC11C7"/>
    <w:rsid w:val="00CC1968"/>
    <w:rsid w:val="00CC468F"/>
    <w:rsid w:val="00CC4738"/>
    <w:rsid w:val="00CC673A"/>
    <w:rsid w:val="00CC6B07"/>
    <w:rsid w:val="00CD153E"/>
    <w:rsid w:val="00CD5196"/>
    <w:rsid w:val="00CD59AE"/>
    <w:rsid w:val="00CD79D8"/>
    <w:rsid w:val="00CE123F"/>
    <w:rsid w:val="00CE2A05"/>
    <w:rsid w:val="00CE2F18"/>
    <w:rsid w:val="00CE3C30"/>
    <w:rsid w:val="00CE6019"/>
    <w:rsid w:val="00CE6C33"/>
    <w:rsid w:val="00CF2C40"/>
    <w:rsid w:val="00CF379E"/>
    <w:rsid w:val="00D002A2"/>
    <w:rsid w:val="00D00BEB"/>
    <w:rsid w:val="00D02164"/>
    <w:rsid w:val="00D04E8D"/>
    <w:rsid w:val="00D104D6"/>
    <w:rsid w:val="00D110AB"/>
    <w:rsid w:val="00D11F3E"/>
    <w:rsid w:val="00D1253F"/>
    <w:rsid w:val="00D143C4"/>
    <w:rsid w:val="00D1481B"/>
    <w:rsid w:val="00D15570"/>
    <w:rsid w:val="00D15756"/>
    <w:rsid w:val="00D161A0"/>
    <w:rsid w:val="00D16379"/>
    <w:rsid w:val="00D2265E"/>
    <w:rsid w:val="00D235EF"/>
    <w:rsid w:val="00D2470D"/>
    <w:rsid w:val="00D32ACE"/>
    <w:rsid w:val="00D33F08"/>
    <w:rsid w:val="00D4426F"/>
    <w:rsid w:val="00D44F63"/>
    <w:rsid w:val="00D451C8"/>
    <w:rsid w:val="00D46D62"/>
    <w:rsid w:val="00D52A59"/>
    <w:rsid w:val="00D53C16"/>
    <w:rsid w:val="00D55473"/>
    <w:rsid w:val="00D555B1"/>
    <w:rsid w:val="00D57FB6"/>
    <w:rsid w:val="00D63425"/>
    <w:rsid w:val="00D64674"/>
    <w:rsid w:val="00D65838"/>
    <w:rsid w:val="00D65887"/>
    <w:rsid w:val="00D658BA"/>
    <w:rsid w:val="00D66FAE"/>
    <w:rsid w:val="00D70132"/>
    <w:rsid w:val="00D721E1"/>
    <w:rsid w:val="00D72A90"/>
    <w:rsid w:val="00D738F6"/>
    <w:rsid w:val="00D74CB1"/>
    <w:rsid w:val="00D8071B"/>
    <w:rsid w:val="00D842DF"/>
    <w:rsid w:val="00D846FC"/>
    <w:rsid w:val="00D86FB3"/>
    <w:rsid w:val="00D93326"/>
    <w:rsid w:val="00D934F2"/>
    <w:rsid w:val="00D963BB"/>
    <w:rsid w:val="00D96C29"/>
    <w:rsid w:val="00D97313"/>
    <w:rsid w:val="00DA0209"/>
    <w:rsid w:val="00DA0633"/>
    <w:rsid w:val="00DA0F9A"/>
    <w:rsid w:val="00DA1813"/>
    <w:rsid w:val="00DA2032"/>
    <w:rsid w:val="00DA2B8C"/>
    <w:rsid w:val="00DA2D03"/>
    <w:rsid w:val="00DA38D3"/>
    <w:rsid w:val="00DA50AE"/>
    <w:rsid w:val="00DA54D2"/>
    <w:rsid w:val="00DA6CC9"/>
    <w:rsid w:val="00DA7D64"/>
    <w:rsid w:val="00DB0D0B"/>
    <w:rsid w:val="00DB35CA"/>
    <w:rsid w:val="00DB58B7"/>
    <w:rsid w:val="00DB6173"/>
    <w:rsid w:val="00DB6857"/>
    <w:rsid w:val="00DC2E5D"/>
    <w:rsid w:val="00DC3F56"/>
    <w:rsid w:val="00DC4C89"/>
    <w:rsid w:val="00DC6AE1"/>
    <w:rsid w:val="00DC7A40"/>
    <w:rsid w:val="00DC7C26"/>
    <w:rsid w:val="00DD1E2C"/>
    <w:rsid w:val="00DD76E1"/>
    <w:rsid w:val="00DD7F8E"/>
    <w:rsid w:val="00DE066B"/>
    <w:rsid w:val="00DE0DF3"/>
    <w:rsid w:val="00DE23A5"/>
    <w:rsid w:val="00DE3346"/>
    <w:rsid w:val="00DE44EF"/>
    <w:rsid w:val="00DE4F7B"/>
    <w:rsid w:val="00DE55CE"/>
    <w:rsid w:val="00DE618D"/>
    <w:rsid w:val="00DE6C65"/>
    <w:rsid w:val="00DF1C08"/>
    <w:rsid w:val="00DF308B"/>
    <w:rsid w:val="00DF5FD7"/>
    <w:rsid w:val="00E0038F"/>
    <w:rsid w:val="00E009FB"/>
    <w:rsid w:val="00E00ADF"/>
    <w:rsid w:val="00E0148F"/>
    <w:rsid w:val="00E07853"/>
    <w:rsid w:val="00E10104"/>
    <w:rsid w:val="00E1053C"/>
    <w:rsid w:val="00E10B9C"/>
    <w:rsid w:val="00E15E42"/>
    <w:rsid w:val="00E16ECF"/>
    <w:rsid w:val="00E16FA3"/>
    <w:rsid w:val="00E2062E"/>
    <w:rsid w:val="00E21EC8"/>
    <w:rsid w:val="00E26FE9"/>
    <w:rsid w:val="00E30851"/>
    <w:rsid w:val="00E320AD"/>
    <w:rsid w:val="00E33116"/>
    <w:rsid w:val="00E337EA"/>
    <w:rsid w:val="00E33E8C"/>
    <w:rsid w:val="00E34A04"/>
    <w:rsid w:val="00E35C19"/>
    <w:rsid w:val="00E37AED"/>
    <w:rsid w:val="00E411E6"/>
    <w:rsid w:val="00E44782"/>
    <w:rsid w:val="00E47379"/>
    <w:rsid w:val="00E47656"/>
    <w:rsid w:val="00E513F4"/>
    <w:rsid w:val="00E5203B"/>
    <w:rsid w:val="00E52CA5"/>
    <w:rsid w:val="00E532C0"/>
    <w:rsid w:val="00E5357F"/>
    <w:rsid w:val="00E5453F"/>
    <w:rsid w:val="00E57614"/>
    <w:rsid w:val="00E66497"/>
    <w:rsid w:val="00E664CE"/>
    <w:rsid w:val="00E666F0"/>
    <w:rsid w:val="00E668ED"/>
    <w:rsid w:val="00E70FD1"/>
    <w:rsid w:val="00E721DA"/>
    <w:rsid w:val="00E7303E"/>
    <w:rsid w:val="00E75EAA"/>
    <w:rsid w:val="00E7607E"/>
    <w:rsid w:val="00E763A5"/>
    <w:rsid w:val="00E81231"/>
    <w:rsid w:val="00E81410"/>
    <w:rsid w:val="00E836C5"/>
    <w:rsid w:val="00E8463D"/>
    <w:rsid w:val="00E85FBF"/>
    <w:rsid w:val="00E9011F"/>
    <w:rsid w:val="00E91C63"/>
    <w:rsid w:val="00E93642"/>
    <w:rsid w:val="00E95649"/>
    <w:rsid w:val="00E95675"/>
    <w:rsid w:val="00E96E6B"/>
    <w:rsid w:val="00E97427"/>
    <w:rsid w:val="00EA20AC"/>
    <w:rsid w:val="00EA293C"/>
    <w:rsid w:val="00EA4451"/>
    <w:rsid w:val="00EA4946"/>
    <w:rsid w:val="00EA4D04"/>
    <w:rsid w:val="00EA5122"/>
    <w:rsid w:val="00EA5E0F"/>
    <w:rsid w:val="00EA6892"/>
    <w:rsid w:val="00EA7847"/>
    <w:rsid w:val="00EA7883"/>
    <w:rsid w:val="00EB43CD"/>
    <w:rsid w:val="00EB56C1"/>
    <w:rsid w:val="00EB5D5E"/>
    <w:rsid w:val="00EB6FB1"/>
    <w:rsid w:val="00EB7393"/>
    <w:rsid w:val="00EB7B86"/>
    <w:rsid w:val="00EC0900"/>
    <w:rsid w:val="00EC14B1"/>
    <w:rsid w:val="00EC3333"/>
    <w:rsid w:val="00ED03C4"/>
    <w:rsid w:val="00ED4575"/>
    <w:rsid w:val="00EE18F4"/>
    <w:rsid w:val="00EE2E69"/>
    <w:rsid w:val="00EE7E1D"/>
    <w:rsid w:val="00EF0D61"/>
    <w:rsid w:val="00EF1D5C"/>
    <w:rsid w:val="00EF4EA2"/>
    <w:rsid w:val="00EF5498"/>
    <w:rsid w:val="00EF5749"/>
    <w:rsid w:val="00EF6615"/>
    <w:rsid w:val="00EF6BE2"/>
    <w:rsid w:val="00F01015"/>
    <w:rsid w:val="00F051E5"/>
    <w:rsid w:val="00F07EA9"/>
    <w:rsid w:val="00F101C4"/>
    <w:rsid w:val="00F11370"/>
    <w:rsid w:val="00F11AAD"/>
    <w:rsid w:val="00F13156"/>
    <w:rsid w:val="00F137E5"/>
    <w:rsid w:val="00F13A9E"/>
    <w:rsid w:val="00F15265"/>
    <w:rsid w:val="00F1703B"/>
    <w:rsid w:val="00F203D9"/>
    <w:rsid w:val="00F23CBC"/>
    <w:rsid w:val="00F25FD3"/>
    <w:rsid w:val="00F30090"/>
    <w:rsid w:val="00F31C0A"/>
    <w:rsid w:val="00F32668"/>
    <w:rsid w:val="00F3524D"/>
    <w:rsid w:val="00F3662B"/>
    <w:rsid w:val="00F42E72"/>
    <w:rsid w:val="00F454AA"/>
    <w:rsid w:val="00F45ABD"/>
    <w:rsid w:val="00F45DF7"/>
    <w:rsid w:val="00F54034"/>
    <w:rsid w:val="00F56DBE"/>
    <w:rsid w:val="00F56F73"/>
    <w:rsid w:val="00F61A94"/>
    <w:rsid w:val="00F62925"/>
    <w:rsid w:val="00F63DBB"/>
    <w:rsid w:val="00F6425F"/>
    <w:rsid w:val="00F668B5"/>
    <w:rsid w:val="00F66B4A"/>
    <w:rsid w:val="00F67D6C"/>
    <w:rsid w:val="00F70B32"/>
    <w:rsid w:val="00F71246"/>
    <w:rsid w:val="00F7370E"/>
    <w:rsid w:val="00F737BF"/>
    <w:rsid w:val="00F7470C"/>
    <w:rsid w:val="00F75E7E"/>
    <w:rsid w:val="00F76322"/>
    <w:rsid w:val="00F76E19"/>
    <w:rsid w:val="00F81CDC"/>
    <w:rsid w:val="00F825E8"/>
    <w:rsid w:val="00F864D4"/>
    <w:rsid w:val="00F92043"/>
    <w:rsid w:val="00F931DF"/>
    <w:rsid w:val="00F939D4"/>
    <w:rsid w:val="00F94B7C"/>
    <w:rsid w:val="00F96190"/>
    <w:rsid w:val="00FA1072"/>
    <w:rsid w:val="00FA12ED"/>
    <w:rsid w:val="00FA2135"/>
    <w:rsid w:val="00FA2E7C"/>
    <w:rsid w:val="00FA36B2"/>
    <w:rsid w:val="00FA47C7"/>
    <w:rsid w:val="00FB0AF4"/>
    <w:rsid w:val="00FB31A0"/>
    <w:rsid w:val="00FB5609"/>
    <w:rsid w:val="00FB75FB"/>
    <w:rsid w:val="00FC4788"/>
    <w:rsid w:val="00FC65FA"/>
    <w:rsid w:val="00FC7FFB"/>
    <w:rsid w:val="00FD70F1"/>
    <w:rsid w:val="00FE13B6"/>
    <w:rsid w:val="00FE1C4D"/>
    <w:rsid w:val="00FE28B5"/>
    <w:rsid w:val="00FE28E4"/>
    <w:rsid w:val="00FE3F8D"/>
    <w:rsid w:val="00FE562A"/>
    <w:rsid w:val="00FF130D"/>
    <w:rsid w:val="00FF37BB"/>
    <w:rsid w:val="00FF4DB0"/>
    <w:rsid w:val="00FF5464"/>
    <w:rsid w:val="00FF668D"/>
    <w:rsid w:val="00FF7077"/>
    <w:rsid w:val="00FF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ECB7C"/>
  <w15:docId w15:val="{25F61931-4E1B-4116-93C5-0C9D7C8ED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D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E666F0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62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62925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234F69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E320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320AD"/>
  </w:style>
  <w:style w:type="paragraph" w:styleId="AltBilgi">
    <w:name w:val="footer"/>
    <w:basedOn w:val="Normal"/>
    <w:link w:val="AltBilgiChar"/>
    <w:uiPriority w:val="99"/>
    <w:unhideWhenUsed/>
    <w:rsid w:val="00E320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320AD"/>
  </w:style>
  <w:style w:type="paragraph" w:customStyle="1" w:styleId="Default">
    <w:name w:val="Default"/>
    <w:rsid w:val="004321B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C222C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5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8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8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8050C3-F041-4EED-9DFD-ADF7E8092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6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aş.gör.hasan yücel</dc:creator>
  <cp:lastModifiedBy>Hakem</cp:lastModifiedBy>
  <cp:revision>32</cp:revision>
  <cp:lastPrinted>2022-10-27T13:11:00Z</cp:lastPrinted>
  <dcterms:created xsi:type="dcterms:W3CDTF">2025-12-17T13:28:00Z</dcterms:created>
  <dcterms:modified xsi:type="dcterms:W3CDTF">2026-05-21T05:32:00Z</dcterms:modified>
</cp:coreProperties>
</file>